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079F5" w14:textId="55D4B223" w:rsidR="00E21E65" w:rsidRDefault="00E21E65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5E0FA3">
        <w:rPr>
          <w:rFonts w:ascii="Arial" w:hAnsi="Arial" w:cs="Arial"/>
          <w:b/>
          <w:sz w:val="18"/>
          <w:u w:val="single"/>
        </w:rPr>
        <w:t>ELECTRICAL ENGINEERING</w:t>
      </w:r>
    </w:p>
    <w:p w14:paraId="4026752D" w14:textId="0C3DB1A8" w:rsidR="00151606" w:rsidRDefault="00151606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7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35D52424" w14:textId="77777777" w:rsidR="008875AE" w:rsidRPr="00CC09CB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4983" w:type="pct"/>
        <w:tblLook w:val="04A0" w:firstRow="1" w:lastRow="0" w:firstColumn="1" w:lastColumn="0" w:noHBand="0" w:noVBand="1"/>
      </w:tblPr>
      <w:tblGrid>
        <w:gridCol w:w="534"/>
        <w:gridCol w:w="385"/>
        <w:gridCol w:w="12"/>
        <w:gridCol w:w="1600"/>
        <w:gridCol w:w="1612"/>
        <w:gridCol w:w="19"/>
        <w:gridCol w:w="1628"/>
        <w:gridCol w:w="1631"/>
        <w:gridCol w:w="1625"/>
        <w:gridCol w:w="1634"/>
        <w:gridCol w:w="16"/>
        <w:gridCol w:w="1609"/>
        <w:gridCol w:w="16"/>
        <w:gridCol w:w="1612"/>
        <w:gridCol w:w="16"/>
        <w:gridCol w:w="1612"/>
      </w:tblGrid>
      <w:tr w:rsidR="00151606" w:rsidRPr="005E0FA3" w14:paraId="60ED7A43" w14:textId="77777777" w:rsidTr="00DC7C74">
        <w:trPr>
          <w:tblHeader/>
        </w:trPr>
        <w:tc>
          <w:tcPr>
            <w:tcW w:w="296" w:type="pct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236396EE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SECTION</w:t>
            </w:r>
          </w:p>
        </w:tc>
        <w:tc>
          <w:tcPr>
            <w:tcW w:w="517" w:type="pct"/>
            <w:gridSpan w:val="2"/>
            <w:tcBorders>
              <w:top w:val="single" w:sz="8" w:space="0" w:color="auto"/>
              <w:left w:val="single" w:sz="8" w:space="0" w:color="auto"/>
            </w:tcBorders>
            <w:shd w:val="clear" w:color="auto" w:fill="E7E6E6" w:themeFill="background2"/>
            <w:vAlign w:val="center"/>
          </w:tcPr>
          <w:p w14:paraId="3EA1E3A8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1</w:t>
            </w:r>
          </w:p>
        </w:tc>
        <w:tc>
          <w:tcPr>
            <w:tcW w:w="524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63A76A89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2</w:t>
            </w:r>
          </w:p>
        </w:tc>
        <w:tc>
          <w:tcPr>
            <w:tcW w:w="523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28AF070D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3</w:t>
            </w:r>
          </w:p>
        </w:tc>
        <w:tc>
          <w:tcPr>
            <w:tcW w:w="524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DAE4C2C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4</w:t>
            </w:r>
          </w:p>
        </w:tc>
        <w:tc>
          <w:tcPr>
            <w:tcW w:w="522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2AD14A5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5</w:t>
            </w:r>
          </w:p>
        </w:tc>
        <w:tc>
          <w:tcPr>
            <w:tcW w:w="525" w:type="pct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4FDBD8E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6</w:t>
            </w: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555DD298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7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0B64F22E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8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3AAB83D6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9</w:t>
            </w:r>
          </w:p>
        </w:tc>
      </w:tr>
      <w:tr w:rsidR="00E21E65" w:rsidRPr="005E0FA3" w14:paraId="4F5B2AFF" w14:textId="77777777" w:rsidTr="00DC7C74">
        <w:tc>
          <w:tcPr>
            <w:tcW w:w="5000" w:type="pct"/>
            <w:gridSpan w:val="16"/>
            <w:tcBorders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11784E29" w14:textId="77777777" w:rsidR="00E21E65" w:rsidRPr="00C75676" w:rsidRDefault="00E21E6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MONDAY</w:t>
            </w:r>
          </w:p>
        </w:tc>
      </w:tr>
      <w:tr w:rsidR="00CC09CB" w:rsidRPr="005E0FA3" w14:paraId="70F1A335" w14:textId="77777777" w:rsidTr="00DC7C74">
        <w:trPr>
          <w:trHeight w:val="37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78D6A00" w14:textId="77777777" w:rsidR="00805BE4" w:rsidRPr="00C75676" w:rsidRDefault="00805BE4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A</w:t>
            </w:r>
          </w:p>
        </w:tc>
        <w:tc>
          <w:tcPr>
            <w:tcW w:w="128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7287B63" w14:textId="77777777" w:rsidR="00805BE4" w:rsidRPr="00C75676" w:rsidRDefault="00805BE4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1</w:t>
            </w:r>
          </w:p>
        </w:tc>
        <w:tc>
          <w:tcPr>
            <w:tcW w:w="1561" w:type="pct"/>
            <w:gridSpan w:val="4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28787A7" w14:textId="6430DE52" w:rsidR="00805BE4" w:rsidRPr="00C75676" w:rsidRDefault="2A94CFD5" w:rsidP="00C75676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CONTROL SYSTEM-II (P)</w:t>
            </w:r>
            <w:r w:rsidR="00151606" w:rsidRP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EELR41</w:t>
            </w:r>
            <w:r w:rsid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Monika Mittal/ Priyanka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346BE42A" w14:textId="0060E697" w:rsidR="00805BE4" w:rsidRPr="00C75676" w:rsidRDefault="00805BE4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1</w:t>
            </w:r>
          </w:p>
          <w:p w14:paraId="207AE960" w14:textId="77777777" w:rsidR="00151606" w:rsidRPr="00C75676" w:rsidRDefault="00151606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2A1CF893" w14:textId="23A12C3C" w:rsidR="00225A2C" w:rsidRPr="00C75676" w:rsidRDefault="00225A2C" w:rsidP="00225A2C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3D</w:t>
            </w:r>
            <w:r w:rsidR="00C75676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1D35B145" w14:textId="0CBF580A" w:rsidR="005D7A27" w:rsidRPr="00C75676" w:rsidRDefault="00225A2C" w:rsidP="00C75676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NALYSIS OF WIND AND SOLAR SYSTEMS</w:t>
            </w:r>
            <w:r w:rsid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E532FF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>Shelly Vadhera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2FDE6FAC" w14:textId="77777777" w:rsidR="00805BE4" w:rsidRPr="00C75676" w:rsidRDefault="00805BE4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30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36ED787" w14:textId="26B5C8CA" w:rsidR="00805BE4" w:rsidRPr="00C75676" w:rsidRDefault="00805BE4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B102</w:t>
            </w:r>
          </w:p>
          <w:p w14:paraId="26E4A1D6" w14:textId="77777777" w:rsidR="00151606" w:rsidRPr="00C75676" w:rsidRDefault="00151606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4E4F18CE" w14:textId="792AC0E7" w:rsidR="006C671B" w:rsidRPr="00C75676" w:rsidRDefault="006C671B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C75676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3F4198FF" w14:textId="042D632C" w:rsidR="005D7A27" w:rsidRPr="00C75676" w:rsidRDefault="006C671B" w:rsidP="00C75676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005D7A27" w:rsidRPr="00C75676">
              <w:rPr>
                <w:rFonts w:ascii="Verdana" w:hAnsi="Verdana" w:cs="Arial"/>
                <w:sz w:val="13"/>
                <w:szCs w:val="13"/>
              </w:rPr>
              <w:t>G L Pahuja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52973C90" w14:textId="46845288" w:rsidR="00805BE4" w:rsidRPr="00C75676" w:rsidRDefault="00805BE4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B102</w:t>
            </w:r>
          </w:p>
          <w:p w14:paraId="5D5F161A" w14:textId="77777777" w:rsidR="00151606" w:rsidRPr="00C75676" w:rsidRDefault="00151606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0EFB368F" w14:textId="5C423978" w:rsidR="006C671B" w:rsidRPr="00C75676" w:rsidRDefault="006C671B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C75676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0BE925BF" w14:textId="2AE11FA6" w:rsidR="005D7A27" w:rsidRPr="00C75676" w:rsidRDefault="006C671B" w:rsidP="00C75676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005D7A27" w:rsidRPr="00C75676">
              <w:rPr>
                <w:rFonts w:ascii="Verdana" w:hAnsi="Verdana" w:cs="Arial"/>
                <w:sz w:val="13"/>
                <w:szCs w:val="13"/>
              </w:rPr>
              <w:t>Bhanu Pratap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0A59CCA2" w14:textId="12210B75" w:rsidR="00805BE4" w:rsidRPr="00C75676" w:rsidRDefault="00805BE4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B102</w:t>
            </w:r>
          </w:p>
          <w:p w14:paraId="18C13A28" w14:textId="77777777" w:rsidR="00151606" w:rsidRPr="00C75676" w:rsidRDefault="00151606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320C17D4" w14:textId="1987F6A1" w:rsidR="006C671B" w:rsidRPr="00C75676" w:rsidRDefault="006C671B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C75676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77FA5EA3" w14:textId="7ADF63F6" w:rsidR="005D7A27" w:rsidRPr="00C75676" w:rsidRDefault="2A94CFD5" w:rsidP="00C75676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FA6E3D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FA6E3D" w:rsidRPr="00C75676">
              <w:rPr>
                <w:rFonts w:ascii="Verdana" w:hAnsi="Verdana" w:cs="Arial"/>
                <w:sz w:val="13"/>
                <w:szCs w:val="13"/>
              </w:rPr>
              <w:t>Mr. K K Sharma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B0D8F4B" w14:textId="64C50367" w:rsidR="00805BE4" w:rsidRPr="00C75676" w:rsidRDefault="00151606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</w:t>
            </w:r>
            <w:r w:rsidR="00805BE4" w:rsidRPr="00C75676">
              <w:rPr>
                <w:rFonts w:ascii="Verdana" w:hAnsi="Verdana" w:cs="Arial"/>
                <w:sz w:val="13"/>
                <w:szCs w:val="13"/>
              </w:rPr>
              <w:t>B102</w:t>
            </w:r>
          </w:p>
          <w:p w14:paraId="7520790E" w14:textId="77777777" w:rsidR="00151606" w:rsidRPr="00C75676" w:rsidRDefault="00151606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323F28A8" w14:textId="1DAAABCE" w:rsidR="00225A2C" w:rsidRPr="00C75676" w:rsidRDefault="00225A2C" w:rsidP="00225A2C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1C</w:t>
            </w:r>
            <w:r w:rsidR="00C75676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3C078AE6" w14:textId="378DBF66" w:rsidR="00225A2C" w:rsidRPr="00C75676" w:rsidRDefault="00225A2C" w:rsidP="00225A2C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ROBOTICS</w:t>
            </w:r>
            <w:r w:rsidR="00C75676">
              <w:rPr>
                <w:rFonts w:ascii="Verdana" w:hAnsi="Verdana" w:cs="Arial"/>
                <w:sz w:val="13"/>
                <w:szCs w:val="13"/>
              </w:rPr>
              <w:t xml:space="preserve"> </w:t>
            </w:r>
          </w:p>
          <w:p w14:paraId="0868798B" w14:textId="7AA3BED5" w:rsidR="00225A2C" w:rsidRPr="00C75676" w:rsidRDefault="2A94CFD5" w:rsidP="2A94CFD5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GF</w:t>
            </w:r>
            <w:r w:rsidR="00121483" w:rsidRPr="00C75676">
              <w:rPr>
                <w:rFonts w:ascii="Verdana" w:hAnsi="Verdana" w:cs="Arial"/>
                <w:sz w:val="13"/>
                <w:szCs w:val="13"/>
              </w:rPr>
              <w:t>-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4 </w:t>
            </w:r>
          </w:p>
          <w:p w14:paraId="2B0B70C3" w14:textId="77777777" w:rsidR="005D7A27" w:rsidRPr="00C75676" w:rsidRDefault="005D7A27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151606" w:rsidRPr="005E0FA3" w14:paraId="3D9D092D" w14:textId="77777777" w:rsidTr="00DC7C74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010F1534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8" w:type="pct"/>
            <w:gridSpan w:val="2"/>
            <w:tcBorders>
              <w:right w:val="single" w:sz="8" w:space="0" w:color="auto"/>
            </w:tcBorders>
            <w:vAlign w:val="center"/>
          </w:tcPr>
          <w:p w14:paraId="3AAD2390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2</w:t>
            </w:r>
          </w:p>
        </w:tc>
        <w:tc>
          <w:tcPr>
            <w:tcW w:w="514" w:type="pct"/>
            <w:tcBorders>
              <w:left w:val="single" w:sz="8" w:space="0" w:color="auto"/>
            </w:tcBorders>
            <w:vAlign w:val="center"/>
          </w:tcPr>
          <w:p w14:paraId="1F3A2395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gridSpan w:val="2"/>
            <w:vAlign w:val="center"/>
          </w:tcPr>
          <w:p w14:paraId="1473C906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vAlign w:val="center"/>
          </w:tcPr>
          <w:p w14:paraId="38F3A001" w14:textId="4C2ED61C" w:rsidR="00555E45" w:rsidRPr="00C75676" w:rsidRDefault="00BC4B48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INDUSTRIAL CONTROL-T</w:t>
            </w:r>
            <w:r w:rsid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GF-</w:t>
            </w:r>
            <w:r w:rsidR="00625E02" w:rsidRPr="00C75676">
              <w:rPr>
                <w:rFonts w:ascii="Verdana" w:hAnsi="Verdana" w:cs="Arial"/>
                <w:sz w:val="13"/>
                <w:szCs w:val="13"/>
              </w:rPr>
              <w:t>2</w:t>
            </w:r>
          </w:p>
        </w:tc>
        <w:tc>
          <w:tcPr>
            <w:tcW w:w="524" w:type="pct"/>
            <w:vMerge/>
            <w:vAlign w:val="center"/>
          </w:tcPr>
          <w:p w14:paraId="754E225F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518998D0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30" w:type="pct"/>
            <w:gridSpan w:val="2"/>
            <w:vMerge/>
            <w:vAlign w:val="center"/>
          </w:tcPr>
          <w:p w14:paraId="26B8389C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0460725F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031054BF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tcBorders>
              <w:right w:val="single" w:sz="8" w:space="0" w:color="auto"/>
            </w:tcBorders>
            <w:vAlign w:val="center"/>
          </w:tcPr>
          <w:p w14:paraId="248FD9A3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351EFF37" w14:textId="77777777" w:rsidTr="00DC7C74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4C75CE5A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8" w:type="pct"/>
            <w:gridSpan w:val="2"/>
            <w:tcBorders>
              <w:right w:val="single" w:sz="8" w:space="0" w:color="auto"/>
            </w:tcBorders>
            <w:vAlign w:val="center"/>
          </w:tcPr>
          <w:p w14:paraId="5E7A25B7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3</w:t>
            </w:r>
          </w:p>
        </w:tc>
        <w:tc>
          <w:tcPr>
            <w:tcW w:w="1038" w:type="pct"/>
            <w:gridSpan w:val="3"/>
            <w:tcBorders>
              <w:left w:val="single" w:sz="8" w:space="0" w:color="auto"/>
            </w:tcBorders>
            <w:vAlign w:val="center"/>
          </w:tcPr>
          <w:p w14:paraId="0F05C137" w14:textId="105FCCAE" w:rsidR="00555E45" w:rsidRPr="00C75676" w:rsidRDefault="2A94CFD5" w:rsidP="00C75676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AND DRIVES (P)</w:t>
            </w:r>
            <w:r w:rsidR="00151606" w:rsidRPr="00C75676">
              <w:rPr>
                <w:rFonts w:ascii="Verdana" w:hAnsi="Verdana" w:cs="Arial"/>
                <w:sz w:val="13"/>
                <w:szCs w:val="13"/>
              </w:rPr>
              <w:t>;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 EELR43</w:t>
            </w:r>
            <w:r w:rsid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>Yash pal/Narendra Saini</w:t>
            </w:r>
          </w:p>
        </w:tc>
        <w:tc>
          <w:tcPr>
            <w:tcW w:w="523" w:type="pct"/>
            <w:vAlign w:val="center"/>
          </w:tcPr>
          <w:p w14:paraId="6AD20563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Merge/>
            <w:vAlign w:val="center"/>
          </w:tcPr>
          <w:p w14:paraId="16259FD4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3C713B0B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30" w:type="pct"/>
            <w:gridSpan w:val="2"/>
            <w:vMerge/>
            <w:vAlign w:val="center"/>
          </w:tcPr>
          <w:p w14:paraId="5EF2E338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703CD76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57EDF3D8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tcBorders>
              <w:right w:val="single" w:sz="8" w:space="0" w:color="auto"/>
            </w:tcBorders>
            <w:vAlign w:val="center"/>
          </w:tcPr>
          <w:p w14:paraId="5EB08659" w14:textId="77777777" w:rsidR="00555E45" w:rsidRPr="00C75676" w:rsidRDefault="00555E45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151606" w:rsidRPr="005E0FA3" w14:paraId="1F337662" w14:textId="77777777" w:rsidTr="00DC7C74">
        <w:trPr>
          <w:trHeight w:val="47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131B6A1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8" w:type="pct"/>
            <w:gridSpan w:val="2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B37E333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4</w:t>
            </w:r>
          </w:p>
        </w:tc>
        <w:tc>
          <w:tcPr>
            <w:tcW w:w="514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A141BE1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gridSpan w:val="2"/>
            <w:tcBorders>
              <w:bottom w:val="single" w:sz="8" w:space="0" w:color="auto"/>
            </w:tcBorders>
            <w:vAlign w:val="center"/>
          </w:tcPr>
          <w:p w14:paraId="507E71F6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tcBorders>
              <w:bottom w:val="single" w:sz="8" w:space="0" w:color="auto"/>
            </w:tcBorders>
            <w:vAlign w:val="center"/>
          </w:tcPr>
          <w:p w14:paraId="1DE6C170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38979BB6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2B3D6D89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30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E9FE121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68CB051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E54DAAE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8563B72" w14:textId="77777777" w:rsidR="00D018BA" w:rsidRPr="00C75676" w:rsidRDefault="00D018BA" w:rsidP="002C21A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151606" w:rsidRPr="005E0FA3" w14:paraId="29246FFD" w14:textId="77777777" w:rsidTr="00DC7C74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4514BB8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B</w:t>
            </w:r>
          </w:p>
        </w:tc>
        <w:tc>
          <w:tcPr>
            <w:tcW w:w="128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DD29B94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5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3A7260D" w14:textId="4207F440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1</w:t>
            </w:r>
          </w:p>
          <w:p w14:paraId="46321F94" w14:textId="77777777" w:rsidR="00151606" w:rsidRPr="00C75676" w:rsidRDefault="0015160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50B1013C" w14:textId="40B52C33" w:rsidR="005D7A27" w:rsidRPr="00C75676" w:rsidRDefault="006C671B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005D7A27" w:rsidRPr="00C75676">
              <w:rPr>
                <w:rFonts w:ascii="Verdana" w:hAnsi="Verdana" w:cs="Arial"/>
                <w:sz w:val="13"/>
                <w:szCs w:val="13"/>
              </w:rPr>
              <w:t>M.P.R. Prasad</w:t>
            </w:r>
          </w:p>
        </w:tc>
        <w:tc>
          <w:tcPr>
            <w:tcW w:w="524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1893922" w14:textId="078FE80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1</w:t>
            </w:r>
          </w:p>
          <w:p w14:paraId="36C51701" w14:textId="77777777" w:rsidR="00151606" w:rsidRPr="00C75676" w:rsidRDefault="0015160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5389094B" w14:textId="2C736DE0" w:rsidR="001C7390" w:rsidRPr="00C75676" w:rsidRDefault="001C7390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BUSINESS MANAGEMENT</w:t>
            </w:r>
          </w:p>
        </w:tc>
        <w:tc>
          <w:tcPr>
            <w:tcW w:w="523" w:type="pct"/>
            <w:vMerge w:val="restart"/>
            <w:tcBorders>
              <w:top w:val="single" w:sz="8" w:space="0" w:color="auto"/>
            </w:tcBorders>
            <w:vAlign w:val="center"/>
          </w:tcPr>
          <w:p w14:paraId="4B366706" w14:textId="577E47EB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1</w:t>
            </w:r>
          </w:p>
          <w:p w14:paraId="2299F670" w14:textId="77777777" w:rsidR="00151606" w:rsidRPr="00C75676" w:rsidRDefault="0015160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0C117C30" w14:textId="634B0470" w:rsidR="006C671B" w:rsidRPr="00C75676" w:rsidRDefault="006C671B" w:rsidP="006C671B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E33549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15D5F5A3" w14:textId="3C7B8CBC" w:rsidR="005D7A27" w:rsidRPr="00C75676" w:rsidRDefault="00842E1E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M</w:t>
            </w:r>
            <w:r w:rsidR="00E532FF" w:rsidRPr="00C75676">
              <w:rPr>
                <w:rFonts w:ascii="Verdana" w:hAnsi="Verdana" w:cs="Arial"/>
                <w:sz w:val="13"/>
                <w:szCs w:val="13"/>
              </w:rPr>
              <w:t>r</w:t>
            </w:r>
            <w:r w:rsidRPr="00C75676">
              <w:rPr>
                <w:rFonts w:ascii="Verdana" w:hAnsi="Verdana" w:cs="Arial"/>
                <w:sz w:val="13"/>
                <w:szCs w:val="13"/>
              </w:rPr>
              <w:t>s</w:t>
            </w:r>
            <w:r w:rsidR="00E532FF" w:rsidRPr="00C75676">
              <w:rPr>
                <w:rFonts w:ascii="Verdana" w:hAnsi="Verdana" w:cs="Arial"/>
                <w:sz w:val="13"/>
                <w:szCs w:val="13"/>
              </w:rPr>
              <w:t xml:space="preserve">. </w:t>
            </w:r>
            <w:r w:rsidR="005D7A27" w:rsidRPr="00C75676">
              <w:rPr>
                <w:rFonts w:ascii="Verdana" w:hAnsi="Verdana" w:cs="Arial"/>
                <w:sz w:val="13"/>
                <w:szCs w:val="13"/>
              </w:rPr>
              <w:t>Sunita Chauhan</w:t>
            </w: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4C3D3608" w14:textId="3B1A630F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206</w:t>
            </w:r>
          </w:p>
          <w:p w14:paraId="7E56FCA7" w14:textId="77777777" w:rsidR="00151606" w:rsidRPr="00C75676" w:rsidRDefault="0015160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634EC1DC" w14:textId="4FF62344" w:rsidR="005663FA" w:rsidRPr="00C75676" w:rsidRDefault="005663FA" w:rsidP="005663FA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3A</w:t>
            </w:r>
            <w:r w:rsidR="00E33549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6601CB2C" w14:textId="3D8766B5" w:rsidR="005D7A27" w:rsidRPr="00C75676" w:rsidRDefault="005663FA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NERGY MANAGEMENT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M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Gaurav Sharma 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6DDC3AF0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30" w:type="pct"/>
            <w:gridSpan w:val="2"/>
            <w:tcBorders>
              <w:top w:val="single" w:sz="8" w:space="0" w:color="auto"/>
            </w:tcBorders>
            <w:vAlign w:val="center"/>
          </w:tcPr>
          <w:p w14:paraId="34CDEEDE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5B5180DB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60C932F7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1B50CAB" w14:textId="5A539179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206</w:t>
            </w:r>
          </w:p>
          <w:p w14:paraId="5300C75E" w14:textId="77777777" w:rsidR="00151606" w:rsidRPr="00C75676" w:rsidRDefault="0015160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623BBF3D" w14:textId="1B0CFFAF" w:rsidR="005D7A27" w:rsidRPr="00C75676" w:rsidRDefault="005663FA" w:rsidP="00E33549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1A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EHV AC AND DC TRANSMISSION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</w:tr>
      <w:tr w:rsidR="00CC09CB" w:rsidRPr="005E0FA3" w14:paraId="76564599" w14:textId="77777777" w:rsidTr="00DC7C74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75E8F4CE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8" w:type="pct"/>
            <w:gridSpan w:val="2"/>
            <w:tcBorders>
              <w:right w:val="single" w:sz="8" w:space="0" w:color="auto"/>
            </w:tcBorders>
            <w:vAlign w:val="center"/>
          </w:tcPr>
          <w:p w14:paraId="05047003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6</w:t>
            </w:r>
          </w:p>
        </w:tc>
        <w:tc>
          <w:tcPr>
            <w:tcW w:w="514" w:type="pct"/>
            <w:vMerge/>
            <w:tcBorders>
              <w:left w:val="single" w:sz="8" w:space="0" w:color="auto"/>
            </w:tcBorders>
            <w:vAlign w:val="center"/>
          </w:tcPr>
          <w:p w14:paraId="1649C93B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gridSpan w:val="2"/>
            <w:vMerge/>
            <w:vAlign w:val="center"/>
          </w:tcPr>
          <w:p w14:paraId="27B9A15F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vMerge/>
            <w:vAlign w:val="center"/>
          </w:tcPr>
          <w:p w14:paraId="17707130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Merge/>
            <w:vAlign w:val="center"/>
          </w:tcPr>
          <w:p w14:paraId="4FB2F057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1EBB1266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1575" w:type="pct"/>
            <w:gridSpan w:val="6"/>
            <w:vAlign w:val="center"/>
          </w:tcPr>
          <w:p w14:paraId="484630EA" w14:textId="256F83A5" w:rsidR="00AD4716" w:rsidRPr="00C75676" w:rsidRDefault="00AD4716" w:rsidP="00E33549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 xml:space="preserve">CONTROL SYSTEM-II 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(P)</w:t>
            </w:r>
            <w:r w:rsidR="00151606" w:rsidRP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EELR41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Lille D</w:t>
            </w:r>
            <w:r w:rsidR="00E33549">
              <w:rPr>
                <w:rFonts w:ascii="Verdana" w:hAnsi="Verdana" w:cs="Arial"/>
                <w:bCs/>
                <w:sz w:val="13"/>
                <w:szCs w:val="13"/>
              </w:rPr>
              <w:t>e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w</w:t>
            </w:r>
            <w:r w:rsidR="00E33549">
              <w:rPr>
                <w:rFonts w:ascii="Verdana" w:hAnsi="Verdana" w:cs="Arial"/>
                <w:bCs/>
                <w:sz w:val="13"/>
                <w:szCs w:val="13"/>
              </w:rPr>
              <w:t>a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n/Sanjay Kumar</w:t>
            </w:r>
          </w:p>
        </w:tc>
        <w:tc>
          <w:tcPr>
            <w:tcW w:w="518" w:type="pct"/>
            <w:vMerge/>
            <w:tcBorders>
              <w:right w:val="single" w:sz="8" w:space="0" w:color="auto"/>
            </w:tcBorders>
            <w:vAlign w:val="center"/>
          </w:tcPr>
          <w:p w14:paraId="47CF49FD" w14:textId="77777777" w:rsidR="00AD4716" w:rsidRPr="00C75676" w:rsidRDefault="00AD4716" w:rsidP="00805BE4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151606" w:rsidRPr="005E0FA3" w14:paraId="780DD098" w14:textId="77777777" w:rsidTr="00DC7C74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66B904DA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8" w:type="pct"/>
            <w:gridSpan w:val="2"/>
            <w:tcBorders>
              <w:right w:val="single" w:sz="8" w:space="0" w:color="auto"/>
            </w:tcBorders>
            <w:vAlign w:val="center"/>
          </w:tcPr>
          <w:p w14:paraId="62FC0C37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7</w:t>
            </w:r>
          </w:p>
        </w:tc>
        <w:tc>
          <w:tcPr>
            <w:tcW w:w="514" w:type="pct"/>
            <w:vMerge/>
            <w:tcBorders>
              <w:left w:val="single" w:sz="8" w:space="0" w:color="auto"/>
            </w:tcBorders>
            <w:vAlign w:val="center"/>
          </w:tcPr>
          <w:p w14:paraId="7A6D7ED5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gridSpan w:val="2"/>
            <w:vMerge/>
            <w:vAlign w:val="center"/>
          </w:tcPr>
          <w:p w14:paraId="55A79DF3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vMerge/>
            <w:vAlign w:val="center"/>
          </w:tcPr>
          <w:p w14:paraId="1A6354C3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Merge/>
            <w:vAlign w:val="center"/>
          </w:tcPr>
          <w:p w14:paraId="6FB77C60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6D2B7046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30" w:type="pct"/>
            <w:gridSpan w:val="2"/>
            <w:vAlign w:val="center"/>
          </w:tcPr>
          <w:p w14:paraId="367F21F2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464605C6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07585400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tcBorders>
              <w:right w:val="single" w:sz="8" w:space="0" w:color="auto"/>
            </w:tcBorders>
            <w:vAlign w:val="center"/>
          </w:tcPr>
          <w:p w14:paraId="629B3A06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151606" w:rsidRPr="005E0FA3" w14:paraId="361AAA6A" w14:textId="77777777" w:rsidTr="00DC7C74">
        <w:trPr>
          <w:trHeight w:val="398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45083DF2" w14:textId="77777777" w:rsidR="00AC52D7" w:rsidRPr="00C75676" w:rsidRDefault="00AC52D7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8" w:type="pct"/>
            <w:gridSpan w:val="2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83D47F3" w14:textId="77777777" w:rsidR="00AC52D7" w:rsidRPr="00C75676" w:rsidRDefault="00AC52D7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8</w:t>
            </w:r>
          </w:p>
        </w:tc>
        <w:tc>
          <w:tcPr>
            <w:tcW w:w="514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1FE29B8" w14:textId="77777777" w:rsidR="00AC52D7" w:rsidRPr="00C75676" w:rsidRDefault="00AC52D7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5E9335A8" w14:textId="77777777" w:rsidR="00AC52D7" w:rsidRPr="00C75676" w:rsidRDefault="00AC52D7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vMerge/>
            <w:tcBorders>
              <w:bottom w:val="single" w:sz="8" w:space="0" w:color="auto"/>
            </w:tcBorders>
            <w:vAlign w:val="center"/>
          </w:tcPr>
          <w:p w14:paraId="507E689D" w14:textId="77777777" w:rsidR="00AC52D7" w:rsidRPr="00C75676" w:rsidRDefault="00AC52D7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1C802F2C" w14:textId="77777777" w:rsidR="00AC52D7" w:rsidRPr="00C75676" w:rsidRDefault="00AC52D7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7C9E602E" w14:textId="7FCC692C" w:rsidR="00AC52D7" w:rsidRPr="00C75676" w:rsidRDefault="00AC52D7" w:rsidP="00121483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30" w:type="pct"/>
            <w:gridSpan w:val="2"/>
            <w:tcBorders>
              <w:bottom w:val="single" w:sz="8" w:space="0" w:color="auto"/>
            </w:tcBorders>
            <w:vAlign w:val="center"/>
          </w:tcPr>
          <w:p w14:paraId="62DCC390" w14:textId="62BDB5FA" w:rsidR="00AC52D7" w:rsidRPr="00C75676" w:rsidRDefault="00AC52D7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-T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Dr. MPR Prasad</w:t>
            </w:r>
          </w:p>
        </w:tc>
        <w:tc>
          <w:tcPr>
            <w:tcW w:w="1045" w:type="pct"/>
            <w:gridSpan w:val="4"/>
            <w:tcBorders>
              <w:bottom w:val="single" w:sz="8" w:space="0" w:color="auto"/>
            </w:tcBorders>
            <w:vAlign w:val="center"/>
          </w:tcPr>
          <w:p w14:paraId="4A475915" w14:textId="12C618B9" w:rsidR="00AC52D7" w:rsidRPr="00C75676" w:rsidRDefault="00AC52D7" w:rsidP="00E33549">
            <w:pPr>
              <w:jc w:val="center"/>
              <w:rPr>
                <w:rFonts w:ascii="Verdana" w:hAnsi="Verdana" w:cs="Arial"/>
                <w:bCs/>
                <w:sz w:val="13"/>
                <w:szCs w:val="13"/>
                <w:highlight w:val="yellow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And Drives (P)</w:t>
            </w:r>
            <w:r w:rsidR="00151606" w:rsidRP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 EELR43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Kiran Jalladi/Priyanka verma</w:t>
            </w:r>
          </w:p>
        </w:tc>
        <w:tc>
          <w:tcPr>
            <w:tcW w:w="518" w:type="pct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E315871" w14:textId="77777777" w:rsidR="00AC52D7" w:rsidRPr="00C75676" w:rsidRDefault="00AC52D7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561558" w:rsidRPr="005E0FA3" w14:paraId="34D63CB1" w14:textId="77777777" w:rsidTr="00DC7C74"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3808634C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TUESDAY</w:t>
            </w:r>
          </w:p>
        </w:tc>
      </w:tr>
      <w:tr w:rsidR="00CC09CB" w:rsidRPr="005E0FA3" w14:paraId="3B5D8E8F" w14:textId="77777777" w:rsidTr="00DC7C74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9E3233A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A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9CB2224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1</w:t>
            </w:r>
          </w:p>
        </w:tc>
        <w:tc>
          <w:tcPr>
            <w:tcW w:w="1035" w:type="pct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40E99027" w14:textId="5583B922" w:rsidR="00AD4716" w:rsidRPr="00C75676" w:rsidRDefault="2A94CFD5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AND DRIVES (P)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 EELR43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5B4BF02C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0B49B72E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26052878" w14:textId="77777777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2EEE4562" w14:textId="417BEE38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2</w:t>
            </w:r>
          </w:p>
          <w:p w14:paraId="4A6EB4EF" w14:textId="77777777" w:rsidR="00CC09CB" w:rsidRPr="00C75676" w:rsidRDefault="00CC09CB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0DA035AF" w14:textId="52B8F427" w:rsidR="00C021CC" w:rsidRPr="00C75676" w:rsidRDefault="005663FA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>Bhanu Pratap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563831DF" w14:textId="141FFF75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2</w:t>
            </w:r>
          </w:p>
          <w:p w14:paraId="2A97DBAF" w14:textId="77777777" w:rsidR="00CC09CB" w:rsidRPr="00C75676" w:rsidRDefault="00CC09CB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44DE13CD" w14:textId="77777777" w:rsidR="005663FA" w:rsidRPr="00C75676" w:rsidRDefault="005663FA" w:rsidP="005663FA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</w:p>
          <w:p w14:paraId="222B4433" w14:textId="2548F2E3" w:rsidR="005663FA" w:rsidRPr="00C75676" w:rsidRDefault="005663FA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FA6E3D" w:rsidRPr="00C75676">
              <w:rPr>
                <w:rFonts w:ascii="Verdana" w:hAnsi="Verdana" w:cs="Arial"/>
                <w:sz w:val="13"/>
                <w:szCs w:val="13"/>
              </w:rPr>
              <w:t>Mr. K K Sharma</w:t>
            </w:r>
          </w:p>
          <w:p w14:paraId="70E40A21" w14:textId="77777777" w:rsidR="00C021CC" w:rsidRPr="00C75676" w:rsidRDefault="00C021CC" w:rsidP="00AE126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7657744" w14:textId="1ED39A8C" w:rsidR="00AE1268" w:rsidRPr="00C75676" w:rsidRDefault="00AD4716" w:rsidP="00AE126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2</w:t>
            </w:r>
          </w:p>
          <w:p w14:paraId="36DCBBC2" w14:textId="77777777" w:rsidR="00CC09CB" w:rsidRPr="00C75676" w:rsidRDefault="00CC09CB" w:rsidP="00AE126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6C8AC40C" w14:textId="792D900F" w:rsidR="00C021CC" w:rsidRPr="00C75676" w:rsidRDefault="00AE1268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 xml:space="preserve"> </w:t>
            </w:r>
            <w:r w:rsidR="005663FA"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5663FA"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005663FA" w:rsidRPr="00C75676">
              <w:rPr>
                <w:rFonts w:ascii="Verdana" w:hAnsi="Verdana" w:cs="Arial"/>
                <w:sz w:val="13"/>
                <w:szCs w:val="13"/>
              </w:rPr>
              <w:t>G L Pahuja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FFF5D" w14:textId="4D1BE595" w:rsidR="00AD4716" w:rsidRPr="00C75676" w:rsidRDefault="00AD4716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2</w:t>
            </w:r>
          </w:p>
          <w:p w14:paraId="42435261" w14:textId="77777777" w:rsidR="00CC09CB" w:rsidRPr="00C75676" w:rsidRDefault="00CC09CB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739F250E" w14:textId="3A2664CA" w:rsidR="00C021CC" w:rsidRPr="00C75676" w:rsidRDefault="00C65870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3D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ANALYSIS OF WIND AND SOLAR SYSTEMS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E532FF" w:rsidRPr="00C75676">
              <w:rPr>
                <w:rFonts w:ascii="Verdana" w:hAnsi="Verdana" w:cs="Arial"/>
                <w:sz w:val="13"/>
                <w:szCs w:val="13"/>
              </w:rPr>
              <w:t>Dr.</w:t>
            </w:r>
            <w:r w:rsidRPr="00C75676">
              <w:rPr>
                <w:rFonts w:ascii="Verdana" w:hAnsi="Verdana" w:cs="Arial"/>
                <w:sz w:val="13"/>
                <w:szCs w:val="13"/>
              </w:rPr>
              <w:t>Shelly Vadhera</w:t>
            </w:r>
          </w:p>
        </w:tc>
      </w:tr>
      <w:tr w:rsidR="00805BE4" w:rsidRPr="005E0FA3" w14:paraId="0AA9B7DF" w14:textId="77777777" w:rsidTr="00DC7C74">
        <w:trPr>
          <w:trHeight w:val="47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0F32E330" w14:textId="77777777" w:rsidR="00805BE4" w:rsidRPr="00C75676" w:rsidRDefault="00805BE4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2E4256BF" w14:textId="77777777" w:rsidR="00805BE4" w:rsidRPr="00C75676" w:rsidRDefault="00805BE4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2</w:t>
            </w:r>
          </w:p>
        </w:tc>
        <w:tc>
          <w:tcPr>
            <w:tcW w:w="1564" w:type="pct"/>
            <w:gridSpan w:val="5"/>
            <w:tcBorders>
              <w:left w:val="single" w:sz="8" w:space="0" w:color="auto"/>
            </w:tcBorders>
            <w:vAlign w:val="center"/>
          </w:tcPr>
          <w:p w14:paraId="1265EF26" w14:textId="6995BB53" w:rsidR="00805BE4" w:rsidRPr="00E33549" w:rsidRDefault="00805BE4" w:rsidP="00E33549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E33549">
              <w:rPr>
                <w:rFonts w:ascii="Verdana" w:hAnsi="Verdana" w:cs="Arial"/>
                <w:color w:val="FF0000"/>
                <w:sz w:val="13"/>
                <w:szCs w:val="13"/>
              </w:rPr>
              <w:t>CONTROL SYSTEM-II</w:t>
            </w:r>
            <w:r w:rsidR="00AC52D7" w:rsidRPr="00E33549">
              <w:rPr>
                <w:rFonts w:ascii="Verdana" w:hAnsi="Verdana" w:cs="Arial"/>
                <w:color w:val="FF0000"/>
                <w:sz w:val="13"/>
                <w:szCs w:val="13"/>
              </w:rPr>
              <w:t xml:space="preserve"> (P)</w:t>
            </w:r>
            <w:r w:rsidR="00E33549" w:rsidRPr="00E33549">
              <w:rPr>
                <w:rFonts w:ascii="Verdana" w:hAnsi="Verdana" w:cs="Arial"/>
                <w:color w:val="FF0000"/>
                <w:sz w:val="13"/>
                <w:szCs w:val="13"/>
              </w:rPr>
              <w:t xml:space="preserve">; </w:t>
            </w:r>
            <w:r w:rsidRPr="00E33549">
              <w:rPr>
                <w:rFonts w:ascii="Verdana" w:hAnsi="Verdana" w:cs="Arial"/>
                <w:color w:val="FF0000"/>
                <w:sz w:val="13"/>
                <w:szCs w:val="13"/>
              </w:rPr>
              <w:t>EELR41</w:t>
            </w:r>
            <w:r w:rsidR="00E33549" w:rsidRPr="00E33549">
              <w:rPr>
                <w:rFonts w:ascii="Verdana" w:hAnsi="Verdana" w:cs="Arial"/>
                <w:color w:val="FF0000"/>
                <w:sz w:val="13"/>
                <w:szCs w:val="13"/>
              </w:rPr>
              <w:t xml:space="preserve">; </w:t>
            </w:r>
            <w:r w:rsidR="00A23A89" w:rsidRPr="00A23A89">
              <w:rPr>
                <w:rFonts w:ascii="Verdana" w:hAnsi="Verdana" w:cs="Arial"/>
                <w:sz w:val="13"/>
                <w:szCs w:val="13"/>
              </w:rPr>
              <w:t>Mr. Narender Saini</w:t>
            </w:r>
          </w:p>
        </w:tc>
        <w:tc>
          <w:tcPr>
            <w:tcW w:w="524" w:type="pct"/>
            <w:vAlign w:val="center"/>
          </w:tcPr>
          <w:p w14:paraId="6B94392D" w14:textId="77777777" w:rsidR="00805BE4" w:rsidRPr="00C75676" w:rsidRDefault="001C7390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-T</w:t>
            </w:r>
          </w:p>
        </w:tc>
        <w:tc>
          <w:tcPr>
            <w:tcW w:w="522" w:type="pct"/>
            <w:vAlign w:val="center"/>
          </w:tcPr>
          <w:p w14:paraId="30627247" w14:textId="77777777" w:rsidR="00805BE4" w:rsidRPr="00C75676" w:rsidRDefault="00805BE4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4BC6DC3E" w14:textId="77777777" w:rsidR="00805BE4" w:rsidRPr="00C75676" w:rsidRDefault="00805BE4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6FC172F" w14:textId="77777777" w:rsidR="00805BE4" w:rsidRPr="00C75676" w:rsidRDefault="00805BE4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301225B1" w14:textId="77777777" w:rsidR="00805BE4" w:rsidRPr="00C75676" w:rsidRDefault="00805BE4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433CB2F2" w14:textId="77777777" w:rsidR="00805BE4" w:rsidRPr="00C75676" w:rsidRDefault="00805BE4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40E6A5C9" w14:textId="77777777" w:rsidTr="00DC7C74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2BFFA434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094B2F98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3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</w:tcBorders>
            <w:vAlign w:val="center"/>
          </w:tcPr>
          <w:p w14:paraId="246D7F63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Align w:val="center"/>
          </w:tcPr>
          <w:p w14:paraId="17BCB00A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25103B20" w14:textId="6DF56475" w:rsidR="00561558" w:rsidRPr="00C75676" w:rsidRDefault="2A94CFD5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E33549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3CBA3684" w14:textId="3D221B1B" w:rsidR="00561558" w:rsidRPr="00C75676" w:rsidRDefault="0043021F" w:rsidP="00321D6D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Dr. Bhanu Pratap</w:t>
            </w:r>
          </w:p>
        </w:tc>
        <w:tc>
          <w:tcPr>
            <w:tcW w:w="524" w:type="pct"/>
            <w:vAlign w:val="center"/>
          </w:tcPr>
          <w:p w14:paraId="4ECA3959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3F06EB8A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0786EFAB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5EA52120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7FF4B6B1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6A119DFB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49BCD208" w14:textId="77777777" w:rsidTr="00DC7C74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B72F6AB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46DF87B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4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9E251FC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7A701F70" w14:textId="77777777" w:rsidR="00561558" w:rsidRPr="00C75676" w:rsidRDefault="001C7390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-T</w:t>
            </w:r>
          </w:p>
        </w:tc>
        <w:tc>
          <w:tcPr>
            <w:tcW w:w="529" w:type="pct"/>
            <w:gridSpan w:val="2"/>
            <w:tcBorders>
              <w:bottom w:val="single" w:sz="8" w:space="0" w:color="auto"/>
            </w:tcBorders>
            <w:vAlign w:val="center"/>
          </w:tcPr>
          <w:p w14:paraId="3A73054C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699F06F4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14DAB062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24AD6F1A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C8C0792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130B3EB0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3170A6D4" w14:textId="77777777" w:rsidR="00561558" w:rsidRPr="00C75676" w:rsidRDefault="00561558" w:rsidP="0056155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0EAE21FA" w14:textId="77777777" w:rsidTr="00DC7C74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BD24D8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B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DF51EF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5</w:t>
            </w:r>
          </w:p>
        </w:tc>
        <w:tc>
          <w:tcPr>
            <w:tcW w:w="51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FB1CB5D" w14:textId="7FA970A1" w:rsidR="007367B2" w:rsidRPr="00C75676" w:rsidRDefault="007367B2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>L</w:t>
            </w:r>
            <w:r w:rsidR="008875AE" w:rsidRPr="00C75676">
              <w:rPr>
                <w:rFonts w:ascii="Verdana" w:hAnsi="Verdana" w:cs="Arial"/>
                <w:color w:val="FF0000"/>
                <w:sz w:val="13"/>
                <w:szCs w:val="13"/>
              </w:rPr>
              <w:t>HC103</w:t>
            </w:r>
          </w:p>
          <w:p w14:paraId="7B8B412F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6FEE1D77" w14:textId="77777777" w:rsidR="00A2609F" w:rsidRDefault="008600B6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E33549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440D1C6E" w14:textId="50F55C98" w:rsidR="00C021CC" w:rsidRPr="00C75676" w:rsidRDefault="00E33549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>
              <w:rPr>
                <w:rFonts w:ascii="Verdana" w:hAnsi="Verdana" w:cs="Arial"/>
                <w:sz w:val="13"/>
                <w:szCs w:val="13"/>
              </w:rPr>
              <w:t xml:space="preserve"> </w:t>
            </w:r>
            <w:r w:rsidR="008600B6"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E532FF" w:rsidRPr="00C75676">
              <w:rPr>
                <w:rFonts w:ascii="Verdana" w:hAnsi="Verdana" w:cs="Arial"/>
                <w:sz w:val="13"/>
                <w:szCs w:val="13"/>
              </w:rPr>
              <w:t>Dr.</w:t>
            </w:r>
            <w:r w:rsidR="00C021CC" w:rsidRPr="00C75676">
              <w:rPr>
                <w:rFonts w:ascii="Verdana" w:hAnsi="Verdana" w:cs="Arial"/>
                <w:sz w:val="13"/>
                <w:szCs w:val="13"/>
              </w:rPr>
              <w:t>Kiran Jaladi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46088579" w14:textId="6F953C0F" w:rsidR="007367B2" w:rsidRPr="00C75676" w:rsidRDefault="007367B2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>L</w:t>
            </w:r>
            <w:r w:rsidR="008875AE" w:rsidRPr="00C75676">
              <w:rPr>
                <w:rFonts w:ascii="Verdana" w:hAnsi="Verdana" w:cs="Arial"/>
                <w:color w:val="FF0000"/>
                <w:sz w:val="13"/>
                <w:szCs w:val="13"/>
              </w:rPr>
              <w:t>HC103</w:t>
            </w:r>
          </w:p>
          <w:p w14:paraId="12CAC258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1352468B" w14:textId="35243695" w:rsidR="00C021CC" w:rsidRPr="00C75676" w:rsidRDefault="008600B6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M.P.R. Prasad </w:t>
            </w:r>
          </w:p>
        </w:tc>
        <w:tc>
          <w:tcPr>
            <w:tcW w:w="529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5668FB24" w14:textId="274CBFC0" w:rsidR="007367B2" w:rsidRPr="00C75676" w:rsidRDefault="007367B2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>L</w:t>
            </w:r>
            <w:r w:rsidR="008875AE" w:rsidRPr="00C75676">
              <w:rPr>
                <w:rFonts w:ascii="Verdana" w:hAnsi="Verdana" w:cs="Arial"/>
                <w:color w:val="FF0000"/>
                <w:sz w:val="13"/>
                <w:szCs w:val="13"/>
              </w:rPr>
              <w:t>HC103</w:t>
            </w:r>
          </w:p>
          <w:p w14:paraId="15FD492E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14777A35" w14:textId="3344F5AF" w:rsidR="008600B6" w:rsidRPr="00C75676" w:rsidRDefault="008600B6" w:rsidP="008600B6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</w:p>
          <w:p w14:paraId="52312F74" w14:textId="0EEEB332" w:rsidR="00C021CC" w:rsidRPr="00C75676" w:rsidRDefault="008600B6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Mrs. </w:t>
            </w:r>
            <w:r w:rsidR="00C021CC" w:rsidRPr="00C75676">
              <w:rPr>
                <w:rFonts w:ascii="Verdana" w:hAnsi="Verdana" w:cs="Arial"/>
                <w:sz w:val="13"/>
                <w:szCs w:val="13"/>
              </w:rPr>
              <w:t>Sunita Chauhan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43F65A7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5CF8911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46E2283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tcBorders>
              <w:top w:val="single" w:sz="8" w:space="0" w:color="auto"/>
            </w:tcBorders>
            <w:vAlign w:val="center"/>
          </w:tcPr>
          <w:p w14:paraId="6D2DCD8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11327E1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91B640F" w14:textId="2BBC377E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1</w:t>
            </w:r>
          </w:p>
          <w:p w14:paraId="6EA9B7F5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0ADA8665" w14:textId="6BE518A1" w:rsidR="00AC5A6D" w:rsidRPr="00C75676" w:rsidRDefault="00AC5A6D" w:rsidP="00AC5A6D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3A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</w:p>
          <w:p w14:paraId="685E8F58" w14:textId="3CE6C866" w:rsidR="00C021CC" w:rsidRPr="00C75676" w:rsidRDefault="00AC5A6D" w:rsidP="00E33549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NERGY MANAGEMENT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M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Gaurav Sharma </w:t>
            </w:r>
          </w:p>
        </w:tc>
      </w:tr>
      <w:tr w:rsidR="00CC09CB" w:rsidRPr="005E0FA3" w14:paraId="2204C4FC" w14:textId="77777777" w:rsidTr="00DC7C74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495A22B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21F3082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6</w:t>
            </w:r>
          </w:p>
        </w:tc>
        <w:tc>
          <w:tcPr>
            <w:tcW w:w="517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038D483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vAlign w:val="center"/>
          </w:tcPr>
          <w:p w14:paraId="5E1843B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Merge/>
            <w:vAlign w:val="center"/>
          </w:tcPr>
          <w:p w14:paraId="63EAA63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Align w:val="center"/>
          </w:tcPr>
          <w:p w14:paraId="557A266D" w14:textId="77777777" w:rsidR="00E03FEF" w:rsidRPr="00C75676" w:rsidRDefault="00E03FEF" w:rsidP="00E03FEF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-T;</w:t>
            </w:r>
          </w:p>
          <w:p w14:paraId="3BF83512" w14:textId="4A20F771" w:rsidR="007367B2" w:rsidRPr="00C75676" w:rsidRDefault="00E03FEF" w:rsidP="00E03FEF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Mrs. Sunita Chauhan</w:t>
            </w:r>
          </w:p>
        </w:tc>
        <w:tc>
          <w:tcPr>
            <w:tcW w:w="522" w:type="pct"/>
            <w:vAlign w:val="center"/>
          </w:tcPr>
          <w:p w14:paraId="3C18D53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Align w:val="center"/>
          </w:tcPr>
          <w:p w14:paraId="1FB9A65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302ED98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105CEBC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57CE57A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7AC16A45" w14:textId="77777777" w:rsidTr="00DC7C74">
        <w:trPr>
          <w:trHeight w:val="47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2C05B6F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7247E24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7</w:t>
            </w:r>
          </w:p>
        </w:tc>
        <w:tc>
          <w:tcPr>
            <w:tcW w:w="517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4AC1073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vAlign w:val="center"/>
          </w:tcPr>
          <w:p w14:paraId="6A3E12F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Merge/>
            <w:vAlign w:val="center"/>
          </w:tcPr>
          <w:p w14:paraId="6A6A1C4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Align w:val="center"/>
          </w:tcPr>
          <w:p w14:paraId="03CB3FB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2756F46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1570" w:type="pct"/>
            <w:gridSpan w:val="5"/>
            <w:vAlign w:val="center"/>
          </w:tcPr>
          <w:p w14:paraId="36B11D0E" w14:textId="17028320" w:rsidR="007367B2" w:rsidRPr="00C75676" w:rsidRDefault="007367B2" w:rsidP="00E33549">
            <w:pPr>
              <w:jc w:val="center"/>
              <w:rPr>
                <w:rFonts w:ascii="Verdana" w:hAnsi="Verdana" w:cs="Arial"/>
                <w:b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CONTROL SYSTEM-II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 xml:space="preserve"> (P)</w:t>
            </w:r>
            <w:r w:rsidR="00151606" w:rsidRP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EELR41</w:t>
            </w:r>
            <w:r w:rsidR="00E33549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JS Lather/</w:t>
            </w:r>
            <w:r w:rsidR="003561F0" w:rsidRPr="003561F0">
              <w:rPr>
                <w:rFonts w:ascii="Verdana" w:hAnsi="Verdana" w:cs="Arial"/>
                <w:bCs/>
                <w:sz w:val="13"/>
                <w:szCs w:val="13"/>
              </w:rPr>
              <w:t>Amit Kumar Rajput</w:t>
            </w: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43B4663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49D2412C" w14:textId="77777777" w:rsidTr="00DC7C74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916DEA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D68F48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8</w:t>
            </w:r>
          </w:p>
        </w:tc>
        <w:tc>
          <w:tcPr>
            <w:tcW w:w="517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E78BD0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68F95A6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410F55C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045B6E8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42AB9E0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tcBorders>
              <w:bottom w:val="single" w:sz="8" w:space="0" w:color="auto"/>
            </w:tcBorders>
            <w:vAlign w:val="center"/>
          </w:tcPr>
          <w:p w14:paraId="4CD9ADA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tcBorders>
              <w:bottom w:val="single" w:sz="8" w:space="0" w:color="auto"/>
            </w:tcBorders>
            <w:vAlign w:val="center"/>
          </w:tcPr>
          <w:p w14:paraId="55E8EF2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vAlign w:val="center"/>
          </w:tcPr>
          <w:p w14:paraId="642CCB6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2583BC0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7367B2" w:rsidRPr="005E0FA3" w14:paraId="047056AE" w14:textId="77777777" w:rsidTr="00DC7C74"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221B17E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WEDNESDAY</w:t>
            </w:r>
          </w:p>
        </w:tc>
      </w:tr>
      <w:tr w:rsidR="00CC09CB" w:rsidRPr="005E0FA3" w14:paraId="097060A1" w14:textId="77777777" w:rsidTr="00DC7C74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4BA044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A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F44464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1</w:t>
            </w:r>
          </w:p>
        </w:tc>
        <w:tc>
          <w:tcPr>
            <w:tcW w:w="51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948199D" w14:textId="58AFE195" w:rsidR="007367B2" w:rsidRPr="00C75676" w:rsidRDefault="00A82B5E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E532FF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>G</w:t>
            </w:r>
            <w:r w:rsidR="00305573" w:rsidRPr="00C75676">
              <w:rPr>
                <w:rFonts w:ascii="Verdana" w:hAnsi="Verdana" w:cs="Arial"/>
                <w:sz w:val="13"/>
                <w:szCs w:val="13"/>
              </w:rPr>
              <w:t>.</w:t>
            </w:r>
            <w:r w:rsidRPr="00C75676">
              <w:rPr>
                <w:rFonts w:ascii="Verdana" w:hAnsi="Verdana" w:cs="Arial"/>
                <w:sz w:val="13"/>
                <w:szCs w:val="13"/>
              </w:rPr>
              <w:t>L</w:t>
            </w:r>
            <w:r w:rsidR="00305573" w:rsidRPr="00C75676">
              <w:rPr>
                <w:rFonts w:ascii="Verdana" w:hAnsi="Verdana" w:cs="Arial"/>
                <w:sz w:val="13"/>
                <w:szCs w:val="13"/>
              </w:rPr>
              <w:t>.</w:t>
            </w:r>
            <w:r w:rsidRPr="00C75676">
              <w:rPr>
                <w:rFonts w:ascii="Verdana" w:hAnsi="Verdana" w:cs="Arial"/>
                <w:sz w:val="13"/>
                <w:szCs w:val="13"/>
              </w:rPr>
              <w:t>P</w:t>
            </w:r>
            <w:r w:rsidR="00305573" w:rsidRPr="00C75676">
              <w:rPr>
                <w:rFonts w:ascii="Verdana" w:hAnsi="Verdana" w:cs="Arial"/>
                <w:sz w:val="13"/>
                <w:szCs w:val="13"/>
              </w:rPr>
              <w:t>AHUJA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5D9EF13F" w14:textId="7804EC1F" w:rsidR="00A82B5E" w:rsidRPr="00C75676" w:rsidRDefault="00A82B5E" w:rsidP="00A82B5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</w:p>
          <w:p w14:paraId="2E0B4206" w14:textId="06D0F0BD" w:rsidR="007367B2" w:rsidRPr="00C75676" w:rsidRDefault="00A82B5E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E532FF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00305573" w:rsidRPr="00C75676">
              <w:rPr>
                <w:rFonts w:ascii="Verdana" w:hAnsi="Verdana" w:cs="Arial"/>
                <w:sz w:val="13"/>
                <w:szCs w:val="13"/>
              </w:rPr>
              <w:t>G.L.PAHUJA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00F0BD8B" w14:textId="5AD4BEB9" w:rsidR="007367B2" w:rsidRPr="00C75676" w:rsidRDefault="00F06724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E532FF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>B</w:t>
            </w:r>
            <w:r w:rsidR="004F0D6F" w:rsidRPr="00C75676">
              <w:rPr>
                <w:rFonts w:ascii="Verdana" w:hAnsi="Verdana" w:cs="Arial"/>
                <w:sz w:val="13"/>
                <w:szCs w:val="13"/>
              </w:rPr>
              <w:t xml:space="preserve">HANU </w:t>
            </w:r>
            <w:r w:rsidRPr="00C75676">
              <w:rPr>
                <w:rFonts w:ascii="Verdana" w:hAnsi="Verdana" w:cs="Arial"/>
                <w:sz w:val="13"/>
                <w:szCs w:val="13"/>
              </w:rPr>
              <w:t>P</w:t>
            </w:r>
            <w:r w:rsidR="004F0D6F" w:rsidRPr="00C75676">
              <w:rPr>
                <w:rFonts w:ascii="Verdana" w:hAnsi="Verdana" w:cs="Arial"/>
                <w:sz w:val="13"/>
                <w:szCs w:val="13"/>
              </w:rPr>
              <w:t>RATAP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2EA43D6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6DD4BCA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15568ABB" w14:textId="6F5DAC4B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4</w:t>
            </w:r>
          </w:p>
          <w:p w14:paraId="77A79E52" w14:textId="77777777" w:rsidR="00151606" w:rsidRPr="00C75676" w:rsidRDefault="00151606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233CEE43" w14:textId="1FB8ACAA" w:rsidR="001C7390" w:rsidRPr="00C75676" w:rsidRDefault="001C7390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BUSINESS MANAGEMENT</w:t>
            </w:r>
            <w:r w:rsidR="00A90D01">
              <w:rPr>
                <w:rFonts w:ascii="Verdana" w:hAnsi="Verdana" w:cs="Arial"/>
                <w:sz w:val="13"/>
                <w:szCs w:val="13"/>
              </w:rPr>
              <w:t>;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738D3FF3" w14:textId="377E9348" w:rsidR="007367B2" w:rsidRPr="00C75676" w:rsidRDefault="007367B2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>LHC104</w:t>
            </w:r>
          </w:p>
          <w:p w14:paraId="0DE508FA" w14:textId="77777777" w:rsidR="00151606" w:rsidRPr="00C75676" w:rsidRDefault="00151606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</w:p>
          <w:p w14:paraId="0CDB55A6" w14:textId="77777777" w:rsidR="00C65870" w:rsidRPr="00C75676" w:rsidRDefault="00C65870" w:rsidP="00C65870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>EEPE41C</w:t>
            </w:r>
          </w:p>
          <w:p w14:paraId="55718B42" w14:textId="77777777" w:rsidR="00C65870" w:rsidRPr="00C75676" w:rsidRDefault="00C65870" w:rsidP="00C65870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>ROBOTICS</w:t>
            </w:r>
          </w:p>
          <w:p w14:paraId="7FF84787" w14:textId="41AC1ACD" w:rsidR="00942478" w:rsidRPr="00C75676" w:rsidRDefault="00A23A89" w:rsidP="2A94CFD5">
            <w:pPr>
              <w:jc w:val="center"/>
              <w:rPr>
                <w:rFonts w:ascii="Verdana" w:hAnsi="Verdana" w:cs="Arial"/>
                <w:b/>
                <w:bCs/>
                <w:sz w:val="13"/>
                <w:szCs w:val="13"/>
              </w:rPr>
            </w:pPr>
            <w:r>
              <w:rPr>
                <w:rFonts w:ascii="Verdana" w:hAnsi="Verdana" w:cs="Arial"/>
                <w:b/>
                <w:bCs/>
                <w:sz w:val="13"/>
                <w:szCs w:val="13"/>
              </w:rPr>
              <w:t>GF-4*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72DCFD1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E6C06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77F729AB" w14:textId="77777777" w:rsidTr="00DC7C74">
        <w:trPr>
          <w:trHeight w:val="37"/>
        </w:trPr>
        <w:tc>
          <w:tcPr>
            <w:tcW w:w="172" w:type="pct"/>
            <w:vMerge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737A3D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6C95D83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2</w:t>
            </w:r>
          </w:p>
        </w:tc>
        <w:tc>
          <w:tcPr>
            <w:tcW w:w="1035" w:type="pct"/>
            <w:gridSpan w:val="3"/>
            <w:tcBorders>
              <w:top w:val="single" w:sz="4" w:space="0" w:color="auto"/>
              <w:left w:val="single" w:sz="8" w:space="0" w:color="auto"/>
            </w:tcBorders>
            <w:vAlign w:val="center"/>
          </w:tcPr>
          <w:p w14:paraId="4B944651" w14:textId="165D2E44" w:rsidR="007367B2" w:rsidRPr="00C75676" w:rsidRDefault="2A94CFD5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AND DRIVES (P)</w:t>
            </w:r>
            <w:r w:rsidR="00A90D01">
              <w:rPr>
                <w:rFonts w:ascii="Verdana" w:hAnsi="Verdana" w:cs="Arial"/>
                <w:sz w:val="13"/>
                <w:szCs w:val="13"/>
              </w:rPr>
              <w:t>;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 EELR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LM Saini/Shubham Shringi</w:t>
            </w:r>
          </w:p>
        </w:tc>
        <w:tc>
          <w:tcPr>
            <w:tcW w:w="529" w:type="pct"/>
            <w:gridSpan w:val="2"/>
            <w:tcBorders>
              <w:top w:val="single" w:sz="4" w:space="0" w:color="auto"/>
            </w:tcBorders>
            <w:vAlign w:val="center"/>
          </w:tcPr>
          <w:p w14:paraId="125A5BF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tcBorders>
              <w:top w:val="single" w:sz="4" w:space="0" w:color="auto"/>
            </w:tcBorders>
            <w:vAlign w:val="center"/>
          </w:tcPr>
          <w:p w14:paraId="2F877BC2" w14:textId="0538CAD0" w:rsidR="007367B2" w:rsidRPr="00C75676" w:rsidRDefault="2A94CFD5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 xml:space="preserve"> </w:t>
            </w:r>
            <w:r w:rsidR="00A90D01">
              <w:rPr>
                <w:rFonts w:ascii="Verdana" w:hAnsi="Verdana" w:cs="Arial"/>
                <w:sz w:val="13"/>
                <w:szCs w:val="13"/>
              </w:rPr>
              <w:t>–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bCs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>G.L.PAHUJA</w:t>
            </w:r>
          </w:p>
        </w:tc>
        <w:tc>
          <w:tcPr>
            <w:tcW w:w="522" w:type="pct"/>
            <w:tcBorders>
              <w:top w:val="single" w:sz="4" w:space="0" w:color="auto"/>
            </w:tcBorders>
            <w:vAlign w:val="center"/>
          </w:tcPr>
          <w:p w14:paraId="7BA3979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tcBorders>
              <w:top w:val="single" w:sz="8" w:space="0" w:color="auto"/>
            </w:tcBorders>
            <w:vAlign w:val="center"/>
          </w:tcPr>
          <w:p w14:paraId="4DFA8A9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tcBorders>
              <w:top w:val="single" w:sz="8" w:space="0" w:color="auto"/>
            </w:tcBorders>
            <w:vAlign w:val="center"/>
          </w:tcPr>
          <w:p w14:paraId="1FA29DF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top w:val="single" w:sz="4" w:space="0" w:color="auto"/>
            </w:tcBorders>
            <w:shd w:val="clear" w:color="auto" w:fill="E7E6E6" w:themeFill="background2"/>
            <w:vAlign w:val="center"/>
          </w:tcPr>
          <w:p w14:paraId="3C91E20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4399A26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7367B2" w:rsidRPr="005E0FA3" w14:paraId="71A70463" w14:textId="77777777" w:rsidTr="00DC7C74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60067B6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73BA23F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3</w:t>
            </w:r>
          </w:p>
        </w:tc>
        <w:tc>
          <w:tcPr>
            <w:tcW w:w="1564" w:type="pct"/>
            <w:gridSpan w:val="5"/>
            <w:tcBorders>
              <w:left w:val="single" w:sz="8" w:space="0" w:color="auto"/>
            </w:tcBorders>
            <w:vAlign w:val="center"/>
          </w:tcPr>
          <w:p w14:paraId="50CCBD7F" w14:textId="3C93BF25" w:rsidR="007367B2" w:rsidRPr="00C75676" w:rsidRDefault="007367B2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  <w:highlight w:val="yellow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CONTROL SYSTEM-II</w:t>
            </w:r>
            <w:r w:rsidR="00623549" w:rsidRPr="00C75676">
              <w:rPr>
                <w:rFonts w:ascii="Verdana" w:hAnsi="Verdana" w:cs="Arial"/>
                <w:sz w:val="13"/>
                <w:szCs w:val="13"/>
              </w:rPr>
              <w:t>-P</w:t>
            </w:r>
            <w:r w:rsidR="00A90D01">
              <w:rPr>
                <w:rFonts w:ascii="Verdana" w:hAnsi="Verdana" w:cs="Arial"/>
                <w:sz w:val="13"/>
                <w:szCs w:val="13"/>
              </w:rPr>
              <w:t>;</w:t>
            </w:r>
            <w:r w:rsidR="00623549" w:rsidRPr="00C75676">
              <w:rPr>
                <w:rFonts w:ascii="Verdana" w:hAnsi="Verdana" w:cs="Arial"/>
                <w:sz w:val="13"/>
                <w:szCs w:val="13"/>
              </w:rPr>
              <w:t xml:space="preserve">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EELR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Sathans/Ravita saraswat</w:t>
            </w:r>
          </w:p>
        </w:tc>
        <w:tc>
          <w:tcPr>
            <w:tcW w:w="524" w:type="pct"/>
            <w:vAlign w:val="center"/>
          </w:tcPr>
          <w:p w14:paraId="598E8FB2" w14:textId="77777777" w:rsidR="007367B2" w:rsidRPr="00C75676" w:rsidRDefault="001C7390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-T</w:t>
            </w:r>
          </w:p>
        </w:tc>
        <w:tc>
          <w:tcPr>
            <w:tcW w:w="522" w:type="pct"/>
            <w:vAlign w:val="center"/>
          </w:tcPr>
          <w:p w14:paraId="4D2B825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19344C4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065EFF4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shd w:val="clear" w:color="auto" w:fill="E7E6E6" w:themeFill="background2"/>
            <w:vAlign w:val="center"/>
          </w:tcPr>
          <w:p w14:paraId="05735B0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3578AD8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524E97C7" w14:textId="77777777" w:rsidTr="00DC7C74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F60481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BB9A8F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4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C94D291" w14:textId="4F83B140" w:rsidR="007367B2" w:rsidRPr="00C75676" w:rsidRDefault="00BC4B48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345EEAA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1053" w:type="pct"/>
            <w:gridSpan w:val="3"/>
            <w:tcBorders>
              <w:bottom w:val="single" w:sz="8" w:space="0" w:color="auto"/>
            </w:tcBorders>
            <w:vAlign w:val="center"/>
          </w:tcPr>
          <w:p w14:paraId="385CEAAD" w14:textId="47E9ADA9" w:rsidR="007367B2" w:rsidRPr="00C75676" w:rsidRDefault="2A94CFD5" w:rsidP="00315256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AND DRIVES (P)</w:t>
            </w:r>
            <w:r w:rsidR="00CC09CB" w:rsidRPr="00C75676">
              <w:rPr>
                <w:rFonts w:ascii="Verdana" w:hAnsi="Verdana" w:cs="Arial"/>
                <w:sz w:val="13"/>
                <w:szCs w:val="13"/>
              </w:rPr>
              <w:t>;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 EELR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bCs/>
                <w:sz w:val="13"/>
                <w:szCs w:val="13"/>
              </w:rPr>
              <w:t xml:space="preserve">Mr. </w:t>
            </w: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K K Sharma</w:t>
            </w: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5FA3B8C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26F5750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31975E3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7073C0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0B979C2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1A3ACA56" w14:textId="77777777" w:rsidTr="00DC7C74">
        <w:trPr>
          <w:trHeight w:val="3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C2180B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B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C52C02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5</w:t>
            </w:r>
          </w:p>
        </w:tc>
        <w:tc>
          <w:tcPr>
            <w:tcW w:w="51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DA22DF9" w14:textId="3EB11EFC" w:rsidR="007367B2" w:rsidRPr="00C75676" w:rsidRDefault="00BC4B48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CC09CB" w:rsidRPr="00C75676">
              <w:rPr>
                <w:rFonts w:ascii="Verdana" w:hAnsi="Verdana" w:cs="Arial"/>
                <w:sz w:val="13"/>
                <w:szCs w:val="13"/>
              </w:rPr>
              <w:t>;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004261D7" w:rsidRPr="00C75676">
              <w:rPr>
                <w:rFonts w:ascii="Verdana" w:hAnsi="Verdana" w:cs="Arial"/>
                <w:sz w:val="13"/>
                <w:szCs w:val="13"/>
              </w:rPr>
              <w:t>M.P.R.PRASAD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41CA7DD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1049F5B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Merge w:val="restart"/>
            <w:tcBorders>
              <w:top w:val="single" w:sz="8" w:space="0" w:color="auto"/>
            </w:tcBorders>
            <w:vAlign w:val="center"/>
          </w:tcPr>
          <w:p w14:paraId="00648D88" w14:textId="3AB945F5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4</w:t>
            </w:r>
          </w:p>
          <w:p w14:paraId="70BD8DC2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62C24C94" w14:textId="47A3F86C" w:rsidR="00942478" w:rsidRPr="00C75676" w:rsidRDefault="00D4465C" w:rsidP="00FB4A10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;</w:t>
            </w:r>
            <w:r>
              <w:rPr>
                <w:rFonts w:ascii="Verdana" w:hAnsi="Verdana" w:cs="Arial"/>
                <w:sz w:val="13"/>
                <w:szCs w:val="13"/>
              </w:rPr>
              <w:t xml:space="preserve"> </w:t>
            </w:r>
            <w:r w:rsidRPr="00C75676">
              <w:rPr>
                <w:rFonts w:ascii="Verdana" w:hAnsi="Verdana" w:cs="Arial"/>
                <w:sz w:val="13"/>
                <w:szCs w:val="13"/>
              </w:rPr>
              <w:t>Dr. Kiran Jaladi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5300B69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5D688242" w14:textId="13F792EF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6</w:t>
            </w:r>
          </w:p>
          <w:p w14:paraId="12CC07D4" w14:textId="77777777" w:rsidR="00D4465C" w:rsidRPr="00C75676" w:rsidRDefault="00D4465C" w:rsidP="00D4465C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;</w:t>
            </w:r>
          </w:p>
          <w:p w14:paraId="1BCC93EC" w14:textId="3854FE06" w:rsidR="00CC09CB" w:rsidRPr="00C75676" w:rsidRDefault="00D4465C" w:rsidP="00D4465C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Mrs. Sunita Chauhan</w:t>
            </w:r>
          </w:p>
          <w:p w14:paraId="7B821598" w14:textId="60D00907" w:rsidR="00942478" w:rsidRPr="00C75676" w:rsidRDefault="00942478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8835ED4" w14:textId="0D2AAA51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6</w:t>
            </w:r>
          </w:p>
          <w:p w14:paraId="38D48F3D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5374F5CC" w14:textId="37E378B6" w:rsidR="00942478" w:rsidRPr="00C75676" w:rsidRDefault="00AC5A6D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1A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EHV AC AND DC TRANSMISSION</w:t>
            </w:r>
            <w:r w:rsidR="00CC09CB" w:rsidRPr="00C75676">
              <w:rPr>
                <w:rFonts w:ascii="Verdana" w:hAnsi="Verdana" w:cs="Arial"/>
                <w:sz w:val="13"/>
                <w:szCs w:val="13"/>
              </w:rPr>
              <w:t>;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shd w:val="clear" w:color="auto" w:fill="E7E6E6" w:themeFill="background2"/>
            <w:vAlign w:val="center"/>
          </w:tcPr>
          <w:p w14:paraId="4906639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1527281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0A345529" w14:textId="77777777" w:rsidTr="00DC7C74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5C710B0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77BFDCF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6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</w:tcBorders>
            <w:vAlign w:val="center"/>
          </w:tcPr>
          <w:p w14:paraId="168C9AA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Align w:val="center"/>
          </w:tcPr>
          <w:p w14:paraId="720BC473" w14:textId="6A5C2EB0" w:rsidR="00F06724" w:rsidRPr="00C75676" w:rsidRDefault="00F06724" w:rsidP="00F06724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CC09CB" w:rsidRPr="00C75676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2B1648BF" w14:textId="61A63CEB" w:rsidR="007367B2" w:rsidRPr="00C75676" w:rsidRDefault="00842E1E" w:rsidP="00CC09CB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00F06724" w:rsidRPr="00C75676">
              <w:rPr>
                <w:rFonts w:ascii="Verdana" w:hAnsi="Verdana" w:cs="Arial"/>
                <w:sz w:val="13"/>
                <w:szCs w:val="13"/>
              </w:rPr>
              <w:t>M</w:t>
            </w:r>
            <w:r w:rsidR="004F0D6F" w:rsidRPr="00C75676">
              <w:rPr>
                <w:rFonts w:ascii="Verdana" w:hAnsi="Verdana" w:cs="Arial"/>
                <w:sz w:val="13"/>
                <w:szCs w:val="13"/>
              </w:rPr>
              <w:t>.</w:t>
            </w:r>
            <w:r w:rsidR="00F06724" w:rsidRPr="00C75676">
              <w:rPr>
                <w:rFonts w:ascii="Verdana" w:hAnsi="Verdana" w:cs="Arial"/>
                <w:sz w:val="13"/>
                <w:szCs w:val="13"/>
              </w:rPr>
              <w:t>P</w:t>
            </w:r>
            <w:r w:rsidR="004F0D6F" w:rsidRPr="00C75676">
              <w:rPr>
                <w:rFonts w:ascii="Verdana" w:hAnsi="Verdana" w:cs="Arial"/>
                <w:sz w:val="13"/>
                <w:szCs w:val="13"/>
              </w:rPr>
              <w:t>.</w:t>
            </w:r>
            <w:r w:rsidR="00F06724" w:rsidRPr="00C75676">
              <w:rPr>
                <w:rFonts w:ascii="Verdana" w:hAnsi="Verdana" w:cs="Arial"/>
                <w:sz w:val="13"/>
                <w:szCs w:val="13"/>
              </w:rPr>
              <w:t>R</w:t>
            </w:r>
            <w:r w:rsidR="004F0D6F" w:rsidRPr="00C75676">
              <w:rPr>
                <w:rFonts w:ascii="Verdana" w:hAnsi="Verdana" w:cs="Arial"/>
                <w:sz w:val="13"/>
                <w:szCs w:val="13"/>
              </w:rPr>
              <w:t>.</w:t>
            </w:r>
            <w:r w:rsidR="00F06724" w:rsidRPr="00C75676">
              <w:rPr>
                <w:rFonts w:ascii="Verdana" w:hAnsi="Verdana" w:cs="Arial"/>
                <w:sz w:val="13"/>
                <w:szCs w:val="13"/>
              </w:rPr>
              <w:t>P</w:t>
            </w:r>
            <w:r w:rsidR="004261D7" w:rsidRPr="00C75676">
              <w:rPr>
                <w:rFonts w:ascii="Verdana" w:hAnsi="Verdana" w:cs="Arial"/>
                <w:sz w:val="13"/>
                <w:szCs w:val="13"/>
              </w:rPr>
              <w:t>RASAD</w:t>
            </w:r>
          </w:p>
        </w:tc>
        <w:tc>
          <w:tcPr>
            <w:tcW w:w="529" w:type="pct"/>
            <w:gridSpan w:val="2"/>
            <w:vAlign w:val="center"/>
          </w:tcPr>
          <w:p w14:paraId="10F18AD3" w14:textId="12E8439B" w:rsidR="007367B2" w:rsidRPr="00C75676" w:rsidRDefault="007367B2" w:rsidP="2A94CFD5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</w:p>
        </w:tc>
        <w:tc>
          <w:tcPr>
            <w:tcW w:w="524" w:type="pct"/>
            <w:vMerge/>
            <w:vAlign w:val="center"/>
          </w:tcPr>
          <w:p w14:paraId="1D67866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279C481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3187051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3DBB9B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shd w:val="clear" w:color="auto" w:fill="E7E6E6" w:themeFill="background2"/>
            <w:vAlign w:val="center"/>
          </w:tcPr>
          <w:p w14:paraId="3F70AAA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605078B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08B1B2D4" w14:textId="77777777" w:rsidTr="00DC7C74">
        <w:trPr>
          <w:trHeight w:val="34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14B3B45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4D1AABD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7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</w:tcBorders>
            <w:vAlign w:val="center"/>
          </w:tcPr>
          <w:p w14:paraId="133F84C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Align w:val="center"/>
          </w:tcPr>
          <w:p w14:paraId="06D614E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5DEB8088" w14:textId="05FF6939" w:rsidR="007367B2" w:rsidRPr="00C75676" w:rsidRDefault="00F06724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CC09CB" w:rsidRPr="00C75676">
              <w:rPr>
                <w:rFonts w:ascii="Verdana" w:hAnsi="Verdana" w:cs="Arial"/>
                <w:sz w:val="13"/>
                <w:szCs w:val="13"/>
              </w:rPr>
              <w:t>;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>Dr.</w:t>
            </w:r>
            <w:r w:rsidR="004261D7" w:rsidRPr="00C75676">
              <w:rPr>
                <w:rFonts w:ascii="Verdana" w:hAnsi="Verdana" w:cs="Arial"/>
                <w:sz w:val="13"/>
                <w:szCs w:val="13"/>
              </w:rPr>
              <w:t>M.P.R.PRASAD</w:t>
            </w:r>
          </w:p>
        </w:tc>
        <w:tc>
          <w:tcPr>
            <w:tcW w:w="524" w:type="pct"/>
            <w:vMerge/>
            <w:vAlign w:val="center"/>
          </w:tcPr>
          <w:p w14:paraId="2EAED33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03EA082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4448715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A315CB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shd w:val="clear" w:color="auto" w:fill="E7E6E6" w:themeFill="background2"/>
            <w:vAlign w:val="center"/>
          </w:tcPr>
          <w:p w14:paraId="42BEBC3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2A47346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50F53036" w14:textId="77777777" w:rsidTr="00DC7C74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42621F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5F1EE5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8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D51C29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14A226A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tcBorders>
              <w:bottom w:val="single" w:sz="8" w:space="0" w:color="auto"/>
            </w:tcBorders>
            <w:vAlign w:val="center"/>
          </w:tcPr>
          <w:p w14:paraId="2BB145F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Merge/>
            <w:tcBorders>
              <w:bottom w:val="single" w:sz="8" w:space="0" w:color="auto"/>
            </w:tcBorders>
            <w:vAlign w:val="center"/>
          </w:tcPr>
          <w:p w14:paraId="4AD6974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2577857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7548294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C647D1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61F64D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5D6D9B8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7367B2" w:rsidRPr="005E0FA3" w14:paraId="7324CF28" w14:textId="77777777" w:rsidTr="00DC7C74"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6947661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THURSDAY</w:t>
            </w:r>
          </w:p>
        </w:tc>
      </w:tr>
      <w:tr w:rsidR="00CC09CB" w:rsidRPr="005E0FA3" w14:paraId="7C251CDD" w14:textId="77777777" w:rsidTr="00DC7C74">
        <w:trPr>
          <w:trHeight w:val="4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662C17F5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A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49FF788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1</w:t>
            </w:r>
          </w:p>
        </w:tc>
        <w:tc>
          <w:tcPr>
            <w:tcW w:w="51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F732135" w14:textId="77777777" w:rsidR="00A2609F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A90D01">
              <w:rPr>
                <w:rFonts w:ascii="Verdana" w:hAnsi="Verdana" w:cs="Arial"/>
                <w:color w:val="FF0000"/>
                <w:sz w:val="13"/>
                <w:szCs w:val="13"/>
              </w:rPr>
              <w:t>LHC104</w:t>
            </w:r>
            <w:r w:rsidR="00A2609F" w:rsidRPr="00C75676">
              <w:rPr>
                <w:rFonts w:ascii="Verdana" w:hAnsi="Verdana" w:cs="Arial"/>
                <w:sz w:val="13"/>
                <w:szCs w:val="13"/>
              </w:rPr>
              <w:t xml:space="preserve"> </w:t>
            </w:r>
          </w:p>
          <w:p w14:paraId="47E7FAF7" w14:textId="1D28C0A4" w:rsidR="00802412" w:rsidRPr="00A90D01" w:rsidRDefault="00A2609F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</w:p>
          <w:p w14:paraId="23167674" w14:textId="2FCA2279" w:rsidR="00802412" w:rsidRPr="00C75676" w:rsidRDefault="001A5E68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A90D01">
              <w:rPr>
                <w:rFonts w:ascii="Verdana" w:hAnsi="Verdana" w:cs="Arial"/>
                <w:color w:val="FF0000"/>
                <w:sz w:val="13"/>
                <w:szCs w:val="13"/>
              </w:rPr>
              <w:t>ADVANCED POWER ELECTRONICS &amp; DRIVES</w:t>
            </w:r>
            <w:r w:rsidR="00A90D01" w:rsidRPr="00A90D01">
              <w:rPr>
                <w:rFonts w:ascii="Verdana" w:hAnsi="Verdana" w:cs="Arial"/>
                <w:color w:val="FF0000"/>
                <w:sz w:val="13"/>
                <w:szCs w:val="13"/>
              </w:rPr>
              <w:t xml:space="preserve">; </w:t>
            </w:r>
            <w:r w:rsidR="00A2609F" w:rsidRPr="00C75676">
              <w:rPr>
                <w:rFonts w:ascii="Verdana" w:hAnsi="Verdana" w:cs="Arial"/>
                <w:sz w:val="13"/>
                <w:szCs w:val="13"/>
              </w:rPr>
              <w:t>Mr. K K Sharma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2FCAFF9B" w14:textId="2AD6DB6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4</w:t>
            </w:r>
          </w:p>
          <w:p w14:paraId="0FABD5F0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76EDA86E" w14:textId="370C358F" w:rsidR="00802412" w:rsidRPr="00C75676" w:rsidRDefault="00802412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</w:t>
            </w:r>
            <w:r w:rsidR="00A90D01">
              <w:rPr>
                <w:rFonts w:ascii="Verdana" w:hAnsi="Verdana" w:cs="Arial"/>
                <w:sz w:val="13"/>
                <w:szCs w:val="13"/>
              </w:rPr>
              <w:t>;</w:t>
            </w:r>
            <w:r w:rsidRPr="00C75676">
              <w:rPr>
                <w:rFonts w:ascii="Verdana" w:hAnsi="Verdana" w:cs="Arial"/>
                <w:sz w:val="13"/>
                <w:szCs w:val="13"/>
              </w:rPr>
              <w:t>BUSINESS MANAGEMENT</w:t>
            </w:r>
            <w:r w:rsidR="00A90D01">
              <w:rPr>
                <w:rFonts w:ascii="Verdana" w:hAnsi="Verdana" w:cs="Arial"/>
                <w:sz w:val="13"/>
                <w:szCs w:val="13"/>
              </w:rPr>
              <w:t>;</w:t>
            </w:r>
          </w:p>
        </w:tc>
        <w:tc>
          <w:tcPr>
            <w:tcW w:w="529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6638E22" w14:textId="1B685625" w:rsidR="00802412" w:rsidRPr="00C75676" w:rsidRDefault="00802412" w:rsidP="007367B2">
            <w:pPr>
              <w:jc w:val="center"/>
              <w:rPr>
                <w:rFonts w:ascii="Verdana" w:hAnsi="Verdana" w:cs="Arial"/>
                <w:color w:val="FFFFFF" w:themeColor="background1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FFFF" w:themeColor="background1"/>
                <w:sz w:val="13"/>
                <w:szCs w:val="13"/>
              </w:rPr>
              <w:t>LHC104</w:t>
            </w:r>
          </w:p>
          <w:p w14:paraId="0CBD8803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04505FBC" w14:textId="77777777" w:rsidR="00802412" w:rsidRPr="00C75676" w:rsidRDefault="00423B91" w:rsidP="00423B9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 xml:space="preserve"> 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1A755750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22A34B64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00D3EA91" w14:textId="3F92D626" w:rsidR="00802412" w:rsidRPr="00C75676" w:rsidRDefault="2A94CFD5" w:rsidP="2A94CFD5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>LHC10</w:t>
            </w:r>
            <w:r w:rsidR="008875AE" w:rsidRPr="00C75676">
              <w:rPr>
                <w:rFonts w:ascii="Verdana" w:hAnsi="Verdana" w:cs="Arial"/>
                <w:color w:val="FF0000"/>
                <w:sz w:val="13"/>
                <w:szCs w:val="13"/>
              </w:rPr>
              <w:t>2</w:t>
            </w:r>
          </w:p>
          <w:p w14:paraId="34265A2A" w14:textId="77777777" w:rsidR="00CC09CB" w:rsidRPr="00C75676" w:rsidRDefault="00CC09CB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6EC6005E" w14:textId="375148D4" w:rsidR="00802412" w:rsidRPr="00C75676" w:rsidRDefault="2A94CFD5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1C</w:t>
            </w:r>
            <w:r w:rsidR="00A90D01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461951FC" w14:textId="6F7E850A" w:rsidR="00802412" w:rsidRPr="00C75676" w:rsidRDefault="2A94CFD5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ROBOTICS</w:t>
            </w:r>
            <w:r w:rsidR="00A90D01">
              <w:rPr>
                <w:rFonts w:ascii="Verdana" w:hAnsi="Verdana" w:cs="Arial"/>
                <w:sz w:val="13"/>
                <w:szCs w:val="13"/>
              </w:rPr>
              <w:t>;;</w:t>
            </w:r>
          </w:p>
          <w:p w14:paraId="0DC9D599" w14:textId="3D48B376" w:rsidR="00802412" w:rsidRPr="00C75676" w:rsidRDefault="2A94CFD5" w:rsidP="2A94CFD5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GF-4</w:t>
            </w:r>
          </w:p>
          <w:p w14:paraId="340AB17F" w14:textId="0C60725E" w:rsidR="00802412" w:rsidRPr="00C75676" w:rsidRDefault="2A94CFD5" w:rsidP="00423B9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 xml:space="preserve"> 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31E94D8F" w14:textId="6A3E6472" w:rsidR="00CC09CB" w:rsidRPr="00C75676" w:rsidRDefault="00CC09CB" w:rsidP="00CC09CB">
            <w:pPr>
              <w:rPr>
                <w:rFonts w:ascii="Verdana" w:hAnsi="Verdana" w:cs="Arial"/>
                <w:sz w:val="13"/>
                <w:szCs w:val="13"/>
              </w:rPr>
            </w:pPr>
          </w:p>
          <w:p w14:paraId="19481FD8" w14:textId="76A05DDA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2</w:t>
            </w:r>
          </w:p>
          <w:p w14:paraId="013D5861" w14:textId="77777777" w:rsidR="00CC09CB" w:rsidRPr="00C75676" w:rsidRDefault="00CC09CB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0F202D9A" w14:textId="7F53FAD2" w:rsidR="00802412" w:rsidRPr="00C75676" w:rsidRDefault="001A5E68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>G L Pahuja</w:t>
            </w: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60822E22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-T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A1478A6" w14:textId="1E1E625A" w:rsidR="0078031F" w:rsidRPr="00C75676" w:rsidRDefault="2A94CFD5" w:rsidP="00CC09CB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>LHC10</w:t>
            </w:r>
            <w:r w:rsidR="008875AE" w:rsidRPr="00C75676">
              <w:rPr>
                <w:rFonts w:ascii="Verdana" w:hAnsi="Verdana" w:cs="Arial"/>
                <w:color w:val="FF0000"/>
                <w:sz w:val="13"/>
                <w:szCs w:val="13"/>
              </w:rPr>
              <w:t>1</w:t>
            </w:r>
          </w:p>
          <w:p w14:paraId="0320485C" w14:textId="77777777" w:rsidR="00CC09CB" w:rsidRPr="00C75676" w:rsidRDefault="00CC09CB" w:rsidP="00CC09CB">
            <w:pPr>
              <w:rPr>
                <w:rFonts w:ascii="Verdana" w:hAnsi="Verdana" w:cs="Arial"/>
                <w:sz w:val="13"/>
                <w:szCs w:val="13"/>
              </w:rPr>
            </w:pPr>
          </w:p>
          <w:p w14:paraId="66162F65" w14:textId="1C685346" w:rsidR="0078031F" w:rsidRPr="00C75676" w:rsidRDefault="2A94CFD5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3D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ANALYSIS OF WIND AND SOLAR SYSTEMS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Dr. Shelly Vadhera</w:t>
            </w:r>
          </w:p>
        </w:tc>
      </w:tr>
      <w:tr w:rsidR="00CC09CB" w:rsidRPr="005E0FA3" w14:paraId="6856C90B" w14:textId="77777777" w:rsidTr="00DC7C74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36D14F0F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16D2C732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2</w:t>
            </w:r>
          </w:p>
        </w:tc>
        <w:tc>
          <w:tcPr>
            <w:tcW w:w="517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2F308D5A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vAlign w:val="center"/>
          </w:tcPr>
          <w:p w14:paraId="74AB7468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Merge/>
            <w:vAlign w:val="center"/>
          </w:tcPr>
          <w:p w14:paraId="709DBB41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Align w:val="center"/>
          </w:tcPr>
          <w:p w14:paraId="6E25A805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35ABA7F3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1556F0EB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43652077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199B5ECF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7890DC0D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26B86B97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646BA19B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1023A5C2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3</w:t>
            </w:r>
          </w:p>
        </w:tc>
        <w:tc>
          <w:tcPr>
            <w:tcW w:w="517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14:paraId="429AACE9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vAlign w:val="center"/>
          </w:tcPr>
          <w:p w14:paraId="42E851A4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Merge/>
            <w:vAlign w:val="center"/>
          </w:tcPr>
          <w:p w14:paraId="6590E91A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Align w:val="center"/>
          </w:tcPr>
          <w:p w14:paraId="034B7333" w14:textId="57E60BCB" w:rsidR="00802412" w:rsidRPr="00C75676" w:rsidRDefault="00135AB5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G.L.PAHUJA</w:t>
            </w:r>
          </w:p>
        </w:tc>
        <w:tc>
          <w:tcPr>
            <w:tcW w:w="522" w:type="pct"/>
            <w:vAlign w:val="center"/>
          </w:tcPr>
          <w:p w14:paraId="008F1C76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0D437F70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717CA85F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56543688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77BCF2B8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6E236826" w14:textId="77777777" w:rsidTr="00DC7C74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C044551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AE3F684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4</w:t>
            </w:r>
          </w:p>
        </w:tc>
        <w:tc>
          <w:tcPr>
            <w:tcW w:w="517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674E15F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3CF6D4ED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645352A6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6B96A03D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0C8E409F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4851BBFF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2A6143C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vAlign w:val="center"/>
          </w:tcPr>
          <w:p w14:paraId="3862F92B" w14:textId="18CDE441" w:rsidR="00802412" w:rsidRPr="00C75676" w:rsidRDefault="00135AB5" w:rsidP="00A90D01">
            <w:pPr>
              <w:jc w:val="center"/>
              <w:rPr>
                <w:rFonts w:ascii="Verdana" w:hAnsi="Verdana" w:cs="Arial"/>
                <w:b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G.L.PAHUJA</w:t>
            </w: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7FDC961" w14:textId="77777777" w:rsidR="00802412" w:rsidRPr="00C75676" w:rsidRDefault="0080241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7367B2" w:rsidRPr="005E0FA3" w14:paraId="75F2C18A" w14:textId="77777777" w:rsidTr="00DC7C74">
        <w:trPr>
          <w:trHeight w:val="50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F5F78C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B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CAA728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5</w:t>
            </w:r>
          </w:p>
        </w:tc>
        <w:tc>
          <w:tcPr>
            <w:tcW w:w="1564" w:type="pct"/>
            <w:gridSpan w:val="5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B839470" w14:textId="1312C4CE" w:rsidR="007367B2" w:rsidRPr="00C75676" w:rsidRDefault="007367B2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CONTROL SYSTEM-II</w:t>
            </w:r>
            <w:r w:rsidR="008875AE" w:rsidRP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EELR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Bhanu Pratap/Ankush Gupta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1E2525E" w14:textId="77777777" w:rsidR="007367B2" w:rsidRPr="00C75676" w:rsidRDefault="001C7390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-T</w:t>
            </w: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127EDD8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79740D2A" w14:textId="45F65F87" w:rsidR="007367B2" w:rsidRPr="00C75676" w:rsidRDefault="2A94CFD5" w:rsidP="2A94CFD5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color w:val="FF0000"/>
                <w:sz w:val="13"/>
                <w:szCs w:val="13"/>
              </w:rPr>
              <w:t xml:space="preserve"> LHC</w:t>
            </w:r>
            <w:r w:rsidR="008875AE" w:rsidRPr="00C75676">
              <w:rPr>
                <w:rFonts w:ascii="Verdana" w:hAnsi="Verdana" w:cs="Arial"/>
                <w:color w:val="FF0000"/>
                <w:sz w:val="13"/>
                <w:szCs w:val="13"/>
              </w:rPr>
              <w:t>103</w:t>
            </w:r>
          </w:p>
          <w:p w14:paraId="78C0A4D5" w14:textId="77777777" w:rsidR="008875AE" w:rsidRPr="00C75676" w:rsidRDefault="008875AE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75DA065A" w14:textId="32DDCCEE" w:rsidR="007367B2" w:rsidRPr="00C75676" w:rsidRDefault="2A94CFD5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1A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EHV AC AND DC TRANSMISSION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832A940" w14:textId="118081AF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3</w:t>
            </w:r>
          </w:p>
          <w:p w14:paraId="09FBC542" w14:textId="77777777" w:rsidR="008875AE" w:rsidRPr="00C75676" w:rsidRDefault="008875AE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73584FBC" w14:textId="3B0F6C5B" w:rsidR="001C7390" w:rsidRPr="00C75676" w:rsidRDefault="001C7390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BUSINESS MANAGEMEN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1DF7C786" w14:textId="0F9548E1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3</w:t>
            </w:r>
          </w:p>
          <w:p w14:paraId="6D19A6B1" w14:textId="77777777" w:rsidR="008875AE" w:rsidRPr="00C75676" w:rsidRDefault="008875AE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1802C21C" w14:textId="1C5DDD37" w:rsidR="003C3828" w:rsidRPr="00C75676" w:rsidRDefault="00423B91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>Dr.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M.P.R. Prasad 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237299E" w14:textId="368C4823" w:rsidR="0078031F" w:rsidRPr="00C75676" w:rsidRDefault="2A94CFD5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 xml:space="preserve"> LHC103</w:t>
            </w:r>
          </w:p>
          <w:p w14:paraId="3EB82F52" w14:textId="77777777" w:rsidR="008875AE" w:rsidRPr="00C75676" w:rsidRDefault="008875AE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34BA9BAB" w14:textId="6B777BB7" w:rsidR="0078031F" w:rsidRPr="00C75676" w:rsidRDefault="2A94CFD5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E43A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ENERGY MANAGEMEN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bCs/>
                <w:sz w:val="13"/>
                <w:szCs w:val="13"/>
              </w:rPr>
              <w:t xml:space="preserve">Mr. </w:t>
            </w: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Gaurav Sharma</w:t>
            </w:r>
          </w:p>
        </w:tc>
      </w:tr>
      <w:tr w:rsidR="007367B2" w:rsidRPr="005E0FA3" w14:paraId="758520B6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7CF7C3D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482100E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6</w:t>
            </w:r>
          </w:p>
        </w:tc>
        <w:tc>
          <w:tcPr>
            <w:tcW w:w="1035" w:type="pct"/>
            <w:gridSpan w:val="3"/>
            <w:tcBorders>
              <w:left w:val="single" w:sz="8" w:space="0" w:color="auto"/>
            </w:tcBorders>
            <w:vAlign w:val="center"/>
          </w:tcPr>
          <w:p w14:paraId="352D3447" w14:textId="4CC56E3F" w:rsidR="007367B2" w:rsidRPr="00C75676" w:rsidRDefault="2A94CFD5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AND DRIVES (P)</w:t>
            </w:r>
            <w:r w:rsidR="008875AE" w:rsidRPr="00C75676">
              <w:rPr>
                <w:rFonts w:ascii="Verdana" w:hAnsi="Verdana" w:cs="Arial"/>
                <w:sz w:val="13"/>
                <w:szCs w:val="13"/>
              </w:rPr>
              <w:t>;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 EELR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Shivam/Mitesh kumar</w:t>
            </w:r>
          </w:p>
        </w:tc>
        <w:tc>
          <w:tcPr>
            <w:tcW w:w="529" w:type="pct"/>
            <w:gridSpan w:val="2"/>
            <w:vAlign w:val="center"/>
          </w:tcPr>
          <w:p w14:paraId="223B59C4" w14:textId="77777777" w:rsidR="007367B2" w:rsidRPr="00C75676" w:rsidRDefault="001C7390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-T</w:t>
            </w:r>
          </w:p>
        </w:tc>
        <w:tc>
          <w:tcPr>
            <w:tcW w:w="524" w:type="pct"/>
            <w:vAlign w:val="center"/>
          </w:tcPr>
          <w:p w14:paraId="59EF831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5485608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1BD5CE7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745EDC3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7632DEC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189A60E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07E931FE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0F44E44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60F70CF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7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</w:tcBorders>
            <w:vAlign w:val="center"/>
          </w:tcPr>
          <w:p w14:paraId="00B8C23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Align w:val="center"/>
          </w:tcPr>
          <w:p w14:paraId="4AFF55BA" w14:textId="40822FE8" w:rsidR="007367B2" w:rsidRPr="00C75676" w:rsidRDefault="00135AB5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bCs/>
                <w:sz w:val="13"/>
                <w:szCs w:val="13"/>
              </w:rPr>
              <w:t xml:space="preserve">Mrs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Sunita Chauhan</w:t>
            </w:r>
          </w:p>
        </w:tc>
        <w:tc>
          <w:tcPr>
            <w:tcW w:w="1053" w:type="pct"/>
            <w:gridSpan w:val="3"/>
            <w:vAlign w:val="center"/>
          </w:tcPr>
          <w:p w14:paraId="2F7D2426" w14:textId="74F71A4B" w:rsidR="007367B2" w:rsidRPr="00C75676" w:rsidRDefault="2A94CFD5" w:rsidP="2A94CFD5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AND DRIVES (P) EELR43</w:t>
            </w:r>
          </w:p>
          <w:p w14:paraId="40889EAF" w14:textId="2D55F974" w:rsidR="007367B2" w:rsidRPr="00C75676" w:rsidRDefault="2A94CFD5" w:rsidP="2A94CFD5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bCs/>
                <w:sz w:val="13"/>
                <w:szCs w:val="13"/>
              </w:rPr>
              <w:t>GF-1</w:t>
            </w:r>
          </w:p>
        </w:tc>
        <w:tc>
          <w:tcPr>
            <w:tcW w:w="522" w:type="pct"/>
            <w:vAlign w:val="center"/>
          </w:tcPr>
          <w:p w14:paraId="543C63E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2BD1AE4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26186C7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vAlign w:val="center"/>
          </w:tcPr>
          <w:p w14:paraId="1206807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1E7BA15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41D961B4" w14:textId="77777777" w:rsidTr="00DC7C74">
        <w:trPr>
          <w:trHeight w:val="50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82F974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4CAFC2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8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A38F01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tcBorders>
              <w:bottom w:val="single" w:sz="8" w:space="0" w:color="auto"/>
            </w:tcBorders>
            <w:vAlign w:val="center"/>
          </w:tcPr>
          <w:p w14:paraId="36501EA6" w14:textId="3F196E67" w:rsidR="00135AB5" w:rsidRPr="00C75676" w:rsidRDefault="00135AB5" w:rsidP="2A94CFD5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</w:p>
          <w:p w14:paraId="656050FD" w14:textId="7D74F5B7" w:rsidR="008875AE" w:rsidRPr="00C75676" w:rsidRDefault="00842E1E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bCs/>
                <w:sz w:val="13"/>
                <w:szCs w:val="13"/>
              </w:rPr>
              <w:t xml:space="preserve">Mr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K K Sharma</w:t>
            </w:r>
          </w:p>
        </w:tc>
        <w:tc>
          <w:tcPr>
            <w:tcW w:w="529" w:type="pct"/>
            <w:gridSpan w:val="2"/>
            <w:tcBorders>
              <w:bottom w:val="single" w:sz="8" w:space="0" w:color="auto"/>
            </w:tcBorders>
            <w:vAlign w:val="center"/>
          </w:tcPr>
          <w:p w14:paraId="3B0FEC8D" w14:textId="6DEF1520" w:rsidR="008875AE" w:rsidRPr="00C75676" w:rsidRDefault="00135AB5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RELIABILITY ENGINEERING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bCs/>
                <w:sz w:val="13"/>
                <w:szCs w:val="13"/>
              </w:rPr>
              <w:t xml:space="preserve">Mrs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Sunita Chauhan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6CF2B39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35E1786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25D6117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2068E59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733C7FC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14:paraId="72FF291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7367B2" w:rsidRPr="005E0FA3" w14:paraId="7106FAA8" w14:textId="77777777" w:rsidTr="00DC7C74">
        <w:tc>
          <w:tcPr>
            <w:tcW w:w="5000" w:type="pct"/>
            <w:gridSpan w:val="16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E7E6E6" w:themeFill="background2"/>
            <w:vAlign w:val="center"/>
          </w:tcPr>
          <w:p w14:paraId="4B860F5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FRIDAY</w:t>
            </w:r>
          </w:p>
        </w:tc>
      </w:tr>
      <w:tr w:rsidR="00CC09CB" w:rsidRPr="005E0FA3" w14:paraId="1A71DC5E" w14:textId="77777777" w:rsidTr="00DC7C74">
        <w:trPr>
          <w:trHeight w:val="369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3CAE38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A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986E26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1</w:t>
            </w:r>
          </w:p>
        </w:tc>
        <w:tc>
          <w:tcPr>
            <w:tcW w:w="51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6A81350" w14:textId="60FC5649" w:rsidR="007367B2" w:rsidRPr="00C75676" w:rsidRDefault="00135AB5" w:rsidP="004B567F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607AA9" w:rsidRPr="00C75676">
              <w:rPr>
                <w:rFonts w:ascii="Verdana" w:hAnsi="Verdana" w:cs="Arial"/>
                <w:sz w:val="13"/>
                <w:szCs w:val="13"/>
              </w:rPr>
              <w:t>GF-</w:t>
            </w:r>
            <w:r w:rsidR="004B567F">
              <w:rPr>
                <w:rFonts w:ascii="Verdana" w:hAnsi="Verdana" w:cs="Arial"/>
                <w:sz w:val="13"/>
                <w:szCs w:val="13"/>
              </w:rPr>
              <w:t>1</w:t>
            </w:r>
          </w:p>
        </w:tc>
        <w:tc>
          <w:tcPr>
            <w:tcW w:w="518" w:type="pct"/>
            <w:tcBorders>
              <w:top w:val="single" w:sz="8" w:space="0" w:color="auto"/>
            </w:tcBorders>
            <w:vAlign w:val="center"/>
          </w:tcPr>
          <w:p w14:paraId="48F996A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2A14DC5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7D56738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789B3ED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 w:val="restart"/>
            <w:tcBorders>
              <w:top w:val="single" w:sz="8" w:space="0" w:color="auto"/>
            </w:tcBorders>
            <w:vAlign w:val="center"/>
          </w:tcPr>
          <w:p w14:paraId="76C773EE" w14:textId="5DD0A782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102</w:t>
            </w:r>
          </w:p>
          <w:p w14:paraId="28B71FB0" w14:textId="77777777" w:rsidR="008875AE" w:rsidRPr="00C75676" w:rsidRDefault="008875AE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050ED2D1" w14:textId="59F644EF" w:rsidR="001A5E68" w:rsidRPr="00C75676" w:rsidRDefault="001A5E68" w:rsidP="001A5E6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5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INDUSTRIAL CONTROL</w:t>
            </w:r>
            <w:r w:rsidR="00A90D01">
              <w:rPr>
                <w:rFonts w:ascii="Verdana" w:hAnsi="Verdana" w:cs="Arial"/>
                <w:sz w:val="13"/>
                <w:szCs w:val="13"/>
              </w:rPr>
              <w:t>;</w:t>
            </w:r>
          </w:p>
          <w:p w14:paraId="24BA606A" w14:textId="786A0B12" w:rsidR="001A5E68" w:rsidRPr="00C75676" w:rsidRDefault="00842E1E" w:rsidP="001A5E68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001A5E68" w:rsidRPr="00C75676">
              <w:rPr>
                <w:rFonts w:ascii="Verdana" w:hAnsi="Verdana" w:cs="Arial"/>
                <w:sz w:val="13"/>
                <w:szCs w:val="13"/>
              </w:rPr>
              <w:t>Bhanu Pratap</w:t>
            </w:r>
          </w:p>
        </w:tc>
        <w:tc>
          <w:tcPr>
            <w:tcW w:w="52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4E695EA4" w14:textId="5F9E659C" w:rsidR="003C3828" w:rsidRPr="00A23A89" w:rsidRDefault="003C3828" w:rsidP="00A23A89">
            <w:pPr>
              <w:rPr>
                <w:rFonts w:ascii="Verdana" w:hAnsi="Verdana" w:cs="Arial"/>
                <w:color w:val="FF0000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</w:tcBorders>
            <w:vAlign w:val="center"/>
          </w:tcPr>
          <w:p w14:paraId="3B608B8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1D66F2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3B7079F2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1D1FCF6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6864774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2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</w:tcBorders>
            <w:vAlign w:val="center"/>
          </w:tcPr>
          <w:p w14:paraId="71420A2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Align w:val="center"/>
          </w:tcPr>
          <w:p w14:paraId="0D8D89EA" w14:textId="5470E0A3" w:rsidR="007367B2" w:rsidRPr="00C75676" w:rsidRDefault="001879FE" w:rsidP="004B567F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GF-</w:t>
            </w:r>
            <w:r w:rsidR="004B567F">
              <w:rPr>
                <w:rFonts w:ascii="Verdana" w:hAnsi="Verdana" w:cs="Arial"/>
                <w:sz w:val="13"/>
                <w:szCs w:val="13"/>
              </w:rPr>
              <w:t>1</w:t>
            </w:r>
          </w:p>
        </w:tc>
        <w:tc>
          <w:tcPr>
            <w:tcW w:w="529" w:type="pct"/>
            <w:gridSpan w:val="2"/>
            <w:vAlign w:val="center"/>
          </w:tcPr>
          <w:p w14:paraId="09F08B9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Align w:val="center"/>
          </w:tcPr>
          <w:p w14:paraId="6C27A81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4868A02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70D590C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4C1FDF2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7DC0081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4B0289E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324AB984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6503006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3F33077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3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</w:tcBorders>
            <w:vAlign w:val="center"/>
          </w:tcPr>
          <w:p w14:paraId="23B26C3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Align w:val="center"/>
          </w:tcPr>
          <w:p w14:paraId="0EED9FB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4D1427DC" w14:textId="27FCE207" w:rsidR="007367B2" w:rsidRPr="00C75676" w:rsidRDefault="001879FE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Mr.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K K Sharma</w:t>
            </w:r>
          </w:p>
        </w:tc>
        <w:tc>
          <w:tcPr>
            <w:tcW w:w="524" w:type="pct"/>
            <w:vAlign w:val="center"/>
          </w:tcPr>
          <w:p w14:paraId="194A059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47C5C74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vAlign w:val="center"/>
          </w:tcPr>
          <w:p w14:paraId="0979C81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vAlign w:val="center"/>
          </w:tcPr>
          <w:p w14:paraId="1FFD7B5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5A71647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4B27007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7367B2" w:rsidRPr="005E0FA3" w14:paraId="18A07C63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77BBCB5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A742F3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4</w:t>
            </w:r>
          </w:p>
        </w:tc>
        <w:tc>
          <w:tcPr>
            <w:tcW w:w="1564" w:type="pct"/>
            <w:gridSpan w:val="5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15EF67E" w14:textId="51F150C4" w:rsidR="007367B2" w:rsidRPr="00C75676" w:rsidRDefault="007367B2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CONTROL SYSTEM-II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(P)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EELR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Lille Dewan/Sanjay Kumar</w:t>
            </w: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2A977768" w14:textId="5AC61A3F" w:rsidR="001879FE" w:rsidRPr="00C75676" w:rsidRDefault="001879FE" w:rsidP="001879F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</w:p>
          <w:p w14:paraId="3322E9BC" w14:textId="56143B6E" w:rsidR="007367B2" w:rsidRPr="00C75676" w:rsidRDefault="2A94CFD5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315256" w:rsidRPr="00315256">
              <w:rPr>
                <w:rFonts w:ascii="Verdana" w:hAnsi="Verdana" w:cs="Arial"/>
                <w:sz w:val="13"/>
                <w:szCs w:val="13"/>
              </w:rPr>
              <w:t>Mr. Anupam Shukla</w:t>
            </w: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5D6DA05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Merge/>
            <w:tcBorders>
              <w:bottom w:val="single" w:sz="8" w:space="0" w:color="auto"/>
            </w:tcBorders>
            <w:vAlign w:val="center"/>
          </w:tcPr>
          <w:p w14:paraId="51AD4D8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14:paraId="00836E3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</w:tcBorders>
            <w:vAlign w:val="center"/>
          </w:tcPr>
          <w:p w14:paraId="4D27DC5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D3DD85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315FDAD4" w14:textId="77777777" w:rsidTr="00DC7C74">
        <w:trPr>
          <w:trHeight w:val="754"/>
        </w:trPr>
        <w:tc>
          <w:tcPr>
            <w:tcW w:w="172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FD09716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EEB</w:t>
            </w:r>
          </w:p>
        </w:tc>
        <w:tc>
          <w:tcPr>
            <w:tcW w:w="12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0411EE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5</w:t>
            </w:r>
          </w:p>
        </w:tc>
        <w:tc>
          <w:tcPr>
            <w:tcW w:w="517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D4A6931" w14:textId="0D197962" w:rsidR="007367B2" w:rsidRPr="00A90D01" w:rsidRDefault="007367B2" w:rsidP="007367B2">
            <w:pPr>
              <w:jc w:val="center"/>
              <w:rPr>
                <w:rFonts w:ascii="Verdana" w:hAnsi="Verdana" w:cs="Arial"/>
                <w:color w:val="FFFFFF" w:themeColor="background1"/>
                <w:sz w:val="13"/>
                <w:szCs w:val="13"/>
              </w:rPr>
            </w:pPr>
            <w:r w:rsidRPr="00A90D01">
              <w:rPr>
                <w:rFonts w:ascii="Verdana" w:hAnsi="Verdana" w:cs="Arial"/>
                <w:color w:val="FFFFFF" w:themeColor="background1"/>
                <w:sz w:val="13"/>
                <w:szCs w:val="13"/>
              </w:rPr>
              <w:t>LHC203</w:t>
            </w:r>
          </w:p>
        </w:tc>
        <w:tc>
          <w:tcPr>
            <w:tcW w:w="518" w:type="pct"/>
            <w:vMerge w:val="restart"/>
            <w:tcBorders>
              <w:top w:val="single" w:sz="8" w:space="0" w:color="auto"/>
            </w:tcBorders>
            <w:vAlign w:val="center"/>
          </w:tcPr>
          <w:p w14:paraId="6AB25344" w14:textId="1960CD4B" w:rsidR="007367B2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LHC203</w:t>
            </w:r>
          </w:p>
          <w:p w14:paraId="31B064DA" w14:textId="77777777" w:rsidR="00A90D01" w:rsidRPr="00C75676" w:rsidRDefault="00A90D01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  <w:p w14:paraId="441AF3AE" w14:textId="04FAE581" w:rsidR="003C3828" w:rsidRPr="00C75676" w:rsidRDefault="00423B91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Kiran Jaladi </w:t>
            </w:r>
          </w:p>
        </w:tc>
        <w:tc>
          <w:tcPr>
            <w:tcW w:w="529" w:type="pct"/>
            <w:gridSpan w:val="2"/>
            <w:tcBorders>
              <w:top w:val="single" w:sz="8" w:space="0" w:color="auto"/>
            </w:tcBorders>
            <w:vAlign w:val="center"/>
          </w:tcPr>
          <w:p w14:paraId="695563FA" w14:textId="7EDDCDE2" w:rsidR="001879FE" w:rsidRPr="00C75676" w:rsidRDefault="001879FE" w:rsidP="001879FE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</w:p>
          <w:p w14:paraId="59032AFC" w14:textId="386E9D86" w:rsidR="007367B2" w:rsidRPr="00C75676" w:rsidRDefault="001879FE" w:rsidP="00A90D01">
            <w:pPr>
              <w:jc w:val="center"/>
              <w:rPr>
                <w:rFonts w:ascii="Verdana" w:hAnsi="Verdana" w:cs="Arial"/>
                <w:color w:val="00B050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GF-1</w:t>
            </w:r>
          </w:p>
        </w:tc>
        <w:tc>
          <w:tcPr>
            <w:tcW w:w="524" w:type="pct"/>
            <w:tcBorders>
              <w:top w:val="single" w:sz="8" w:space="0" w:color="auto"/>
            </w:tcBorders>
            <w:vAlign w:val="center"/>
          </w:tcPr>
          <w:p w14:paraId="6994D80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tcBorders>
              <w:top w:val="single" w:sz="8" w:space="0" w:color="auto"/>
            </w:tcBorders>
            <w:vAlign w:val="center"/>
          </w:tcPr>
          <w:p w14:paraId="0E30F75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tcBorders>
              <w:top w:val="single" w:sz="8" w:space="0" w:color="auto"/>
            </w:tcBorders>
            <w:vAlign w:val="center"/>
          </w:tcPr>
          <w:p w14:paraId="078C7F53" w14:textId="39EE4DB4" w:rsidR="007367B2" w:rsidRPr="00C75676" w:rsidRDefault="007367B2" w:rsidP="2A94CFD5">
            <w:pPr>
              <w:jc w:val="center"/>
              <w:rPr>
                <w:rFonts w:ascii="Verdana" w:hAnsi="Verdana" w:cs="Arial"/>
                <w:sz w:val="13"/>
                <w:szCs w:val="13"/>
                <w:highlight w:val="yellow"/>
              </w:rPr>
            </w:pPr>
          </w:p>
        </w:tc>
        <w:tc>
          <w:tcPr>
            <w:tcW w:w="1045" w:type="pct"/>
            <w:gridSpan w:val="4"/>
            <w:tcBorders>
              <w:top w:val="single" w:sz="8" w:space="0" w:color="auto"/>
            </w:tcBorders>
            <w:vAlign w:val="center"/>
          </w:tcPr>
          <w:p w14:paraId="58CEC873" w14:textId="6C10A247" w:rsidR="2A94CFD5" w:rsidRPr="00C75676" w:rsidRDefault="2A94CFD5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AND DRIVES (P)</w:t>
            </w:r>
            <w:r w:rsidR="00A90D01">
              <w:rPr>
                <w:rFonts w:ascii="Verdana" w:hAnsi="Verdana" w:cs="Arial"/>
                <w:sz w:val="13"/>
                <w:szCs w:val="13"/>
              </w:rPr>
              <w:t>;</w:t>
            </w:r>
            <w:r w:rsidRPr="00C75676">
              <w:rPr>
                <w:rFonts w:ascii="Verdana" w:hAnsi="Verdana" w:cs="Arial"/>
                <w:sz w:val="13"/>
                <w:szCs w:val="13"/>
              </w:rPr>
              <w:t xml:space="preserve"> EELR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  <w:bookmarkStart w:id="0" w:name="_GoBack"/>
            <w:bookmarkEnd w:id="0"/>
          </w:p>
        </w:tc>
        <w:tc>
          <w:tcPr>
            <w:tcW w:w="523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50D115D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55C67E06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455AB9C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4495DB1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6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</w:tcBorders>
            <w:vAlign w:val="center"/>
          </w:tcPr>
          <w:p w14:paraId="4401D18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vAlign w:val="center"/>
          </w:tcPr>
          <w:p w14:paraId="14CEE96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60DDD0D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4" w:type="pct"/>
            <w:vAlign w:val="center"/>
          </w:tcPr>
          <w:p w14:paraId="38A1A491" w14:textId="7398523B" w:rsidR="007367B2" w:rsidRPr="00C75676" w:rsidRDefault="001879FE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GF-1</w:t>
            </w:r>
          </w:p>
        </w:tc>
        <w:tc>
          <w:tcPr>
            <w:tcW w:w="522" w:type="pct"/>
            <w:vAlign w:val="center"/>
          </w:tcPr>
          <w:p w14:paraId="2C332E1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5" w:type="pct"/>
            <w:vAlign w:val="center"/>
          </w:tcPr>
          <w:p w14:paraId="427AD80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7DBF6C6C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33AF552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6863BFEB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6176699E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</w:tcBorders>
            <w:vAlign w:val="center"/>
          </w:tcPr>
          <w:p w14:paraId="3ADD9C5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right w:val="single" w:sz="8" w:space="0" w:color="auto"/>
            </w:tcBorders>
            <w:vAlign w:val="center"/>
          </w:tcPr>
          <w:p w14:paraId="62C3D8F3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7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</w:tcBorders>
            <w:vAlign w:val="center"/>
          </w:tcPr>
          <w:p w14:paraId="0E66BB38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vAlign w:val="center"/>
          </w:tcPr>
          <w:p w14:paraId="16291E20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vAlign w:val="center"/>
          </w:tcPr>
          <w:p w14:paraId="42756FBE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</w:p>
        </w:tc>
        <w:tc>
          <w:tcPr>
            <w:tcW w:w="524" w:type="pct"/>
            <w:vAlign w:val="center"/>
          </w:tcPr>
          <w:p w14:paraId="2E4C95C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vAlign w:val="center"/>
          </w:tcPr>
          <w:p w14:paraId="4B19DCC3" w14:textId="46270D4C" w:rsidR="007367B2" w:rsidRPr="00C75676" w:rsidRDefault="001879FE" w:rsidP="00A90D01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EEPC43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Pr="00C75676">
              <w:rPr>
                <w:rFonts w:ascii="Verdana" w:hAnsi="Verdana" w:cs="Arial"/>
                <w:sz w:val="13"/>
                <w:szCs w:val="13"/>
              </w:rPr>
              <w:t>ADVANCED POWER ELECTRONICS &amp; DRIVES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>-T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Kiran Kumar Jalladi</w:t>
            </w:r>
          </w:p>
        </w:tc>
        <w:tc>
          <w:tcPr>
            <w:tcW w:w="525" w:type="pct"/>
            <w:vAlign w:val="center"/>
          </w:tcPr>
          <w:p w14:paraId="3A3701E7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2" w:type="pct"/>
            <w:gridSpan w:val="2"/>
            <w:vAlign w:val="center"/>
          </w:tcPr>
          <w:p w14:paraId="6B50C55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3" w:type="pct"/>
            <w:gridSpan w:val="2"/>
            <w:vAlign w:val="center"/>
          </w:tcPr>
          <w:p w14:paraId="14AEC2CB" w14:textId="77777777" w:rsidR="007367B2" w:rsidRPr="00C75676" w:rsidRDefault="001C7390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-T</w:t>
            </w:r>
          </w:p>
        </w:tc>
        <w:tc>
          <w:tcPr>
            <w:tcW w:w="523" w:type="pct"/>
            <w:gridSpan w:val="2"/>
            <w:tcBorders>
              <w:right w:val="single" w:sz="8" w:space="0" w:color="auto"/>
            </w:tcBorders>
            <w:vAlign w:val="center"/>
          </w:tcPr>
          <w:p w14:paraId="0F739DB9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  <w:tr w:rsidR="00CC09CB" w:rsidRPr="005E0FA3" w14:paraId="1F535E70" w14:textId="77777777" w:rsidTr="00DC7C74">
        <w:trPr>
          <w:trHeight w:val="369"/>
        </w:trPr>
        <w:tc>
          <w:tcPr>
            <w:tcW w:w="172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16BEC112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</w:p>
        </w:tc>
        <w:tc>
          <w:tcPr>
            <w:tcW w:w="12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2F018DE1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b/>
                <w:sz w:val="13"/>
                <w:szCs w:val="13"/>
              </w:rPr>
            </w:pPr>
            <w:r w:rsidRPr="00C75676">
              <w:rPr>
                <w:rFonts w:ascii="Verdana" w:hAnsi="Verdana" w:cs="Arial"/>
                <w:b/>
                <w:sz w:val="13"/>
                <w:szCs w:val="13"/>
              </w:rPr>
              <w:t>8</w:t>
            </w:r>
          </w:p>
        </w:tc>
        <w:tc>
          <w:tcPr>
            <w:tcW w:w="51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9ACCF5F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18" w:type="pct"/>
            <w:vMerge/>
            <w:tcBorders>
              <w:bottom w:val="single" w:sz="8" w:space="0" w:color="auto"/>
            </w:tcBorders>
            <w:vAlign w:val="center"/>
          </w:tcPr>
          <w:p w14:paraId="259C592A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  <w:tc>
          <w:tcPr>
            <w:tcW w:w="529" w:type="pct"/>
            <w:gridSpan w:val="2"/>
            <w:tcBorders>
              <w:bottom w:val="single" w:sz="8" w:space="0" w:color="auto"/>
            </w:tcBorders>
            <w:vAlign w:val="center"/>
          </w:tcPr>
          <w:p w14:paraId="7A15581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</w:p>
        </w:tc>
        <w:tc>
          <w:tcPr>
            <w:tcW w:w="524" w:type="pct"/>
            <w:tcBorders>
              <w:bottom w:val="single" w:sz="8" w:space="0" w:color="auto"/>
            </w:tcBorders>
            <w:vAlign w:val="center"/>
          </w:tcPr>
          <w:p w14:paraId="1FE0DD78" w14:textId="77777777" w:rsidR="007367B2" w:rsidRPr="00C75676" w:rsidRDefault="001C7390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HSIR14-T</w:t>
            </w:r>
          </w:p>
        </w:tc>
        <w:tc>
          <w:tcPr>
            <w:tcW w:w="522" w:type="pct"/>
            <w:tcBorders>
              <w:bottom w:val="single" w:sz="8" w:space="0" w:color="auto"/>
            </w:tcBorders>
            <w:vAlign w:val="center"/>
          </w:tcPr>
          <w:p w14:paraId="109D1525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color w:val="FF0000"/>
                <w:sz w:val="13"/>
                <w:szCs w:val="13"/>
              </w:rPr>
            </w:pPr>
          </w:p>
        </w:tc>
        <w:tc>
          <w:tcPr>
            <w:tcW w:w="1570" w:type="pct"/>
            <w:gridSpan w:val="5"/>
            <w:tcBorders>
              <w:bottom w:val="single" w:sz="8" w:space="0" w:color="auto"/>
            </w:tcBorders>
            <w:vAlign w:val="center"/>
          </w:tcPr>
          <w:p w14:paraId="565F1A95" w14:textId="058AABCB" w:rsidR="007367B2" w:rsidRPr="00C75676" w:rsidRDefault="007367B2" w:rsidP="00A90D01">
            <w:pPr>
              <w:jc w:val="center"/>
              <w:rPr>
                <w:rFonts w:ascii="Verdana" w:hAnsi="Verdana" w:cs="Arial"/>
                <w:bCs/>
                <w:sz w:val="13"/>
                <w:szCs w:val="13"/>
              </w:rPr>
            </w:pPr>
            <w:r w:rsidRPr="00C75676">
              <w:rPr>
                <w:rFonts w:ascii="Verdana" w:hAnsi="Verdana" w:cs="Arial"/>
                <w:sz w:val="13"/>
                <w:szCs w:val="13"/>
              </w:rPr>
              <w:t>CONTROL SYSTEM-II</w:t>
            </w:r>
            <w:r w:rsidR="00AC52D7" w:rsidRPr="00C75676">
              <w:rPr>
                <w:rFonts w:ascii="Verdana" w:hAnsi="Verdana" w:cs="Arial"/>
                <w:sz w:val="13"/>
                <w:szCs w:val="13"/>
              </w:rPr>
              <w:t xml:space="preserve"> (P)</w:t>
            </w:r>
            <w:r w:rsidR="008875AE" w:rsidRPr="00C75676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2A94CFD5" w:rsidRPr="00C75676">
              <w:rPr>
                <w:rFonts w:ascii="Verdana" w:hAnsi="Verdana" w:cs="Arial"/>
                <w:sz w:val="13"/>
                <w:szCs w:val="13"/>
              </w:rPr>
              <w:t>EELR41</w:t>
            </w:r>
            <w:r w:rsidR="00A90D01">
              <w:rPr>
                <w:rFonts w:ascii="Verdana" w:hAnsi="Verdana" w:cs="Arial"/>
                <w:sz w:val="13"/>
                <w:szCs w:val="13"/>
              </w:rPr>
              <w:t xml:space="preserve">; </w:t>
            </w:r>
            <w:r w:rsidR="00842E1E" w:rsidRPr="00C75676">
              <w:rPr>
                <w:rFonts w:ascii="Verdana" w:hAnsi="Verdana" w:cs="Arial"/>
                <w:sz w:val="13"/>
                <w:szCs w:val="13"/>
              </w:rPr>
              <w:t xml:space="preserve">Dr. </w:t>
            </w:r>
            <w:r w:rsidR="2A94CFD5" w:rsidRPr="00C75676">
              <w:rPr>
                <w:rFonts w:ascii="Verdana" w:hAnsi="Verdana" w:cs="Arial"/>
                <w:bCs/>
                <w:sz w:val="13"/>
                <w:szCs w:val="13"/>
              </w:rPr>
              <w:t>Monika Mittal/Devandra Jarupula</w:t>
            </w:r>
          </w:p>
        </w:tc>
        <w:tc>
          <w:tcPr>
            <w:tcW w:w="523" w:type="pct"/>
            <w:gridSpan w:val="2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98BB2B4" w14:textId="77777777" w:rsidR="007367B2" w:rsidRPr="00C75676" w:rsidRDefault="007367B2" w:rsidP="007367B2">
            <w:pPr>
              <w:jc w:val="center"/>
              <w:rPr>
                <w:rFonts w:ascii="Verdana" w:hAnsi="Verdana" w:cs="Arial"/>
                <w:sz w:val="13"/>
                <w:szCs w:val="13"/>
              </w:rPr>
            </w:pPr>
          </w:p>
        </w:tc>
      </w:tr>
    </w:tbl>
    <w:p w14:paraId="5C5AA742" w14:textId="77777777" w:rsidR="00E21E65" w:rsidRPr="005E0FA3" w:rsidRDefault="00E21E65" w:rsidP="00E21E65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1CCF6E23" w14:textId="17BBA7EB" w:rsidR="00E21E65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8875AE">
        <w:rPr>
          <w:rFonts w:ascii="Arial" w:hAnsi="Arial" w:cs="Arial"/>
          <w:b/>
          <w:sz w:val="18"/>
        </w:rPr>
        <w:t>-------------------------------</w:t>
      </w:r>
    </w:p>
    <w:p w14:paraId="1525AF1A" w14:textId="653952A2" w:rsidR="008875AE" w:rsidRDefault="008875AE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</w:p>
    <w:p w14:paraId="4220D6D4" w14:textId="77777777" w:rsidR="008875AE" w:rsidRDefault="008875AE" w:rsidP="008875AE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5E0FA3">
        <w:rPr>
          <w:rFonts w:ascii="Arial" w:hAnsi="Arial" w:cs="Arial"/>
          <w:b/>
          <w:sz w:val="18"/>
          <w:u w:val="single"/>
        </w:rPr>
        <w:t>ELECTRICAL ENGINEERING</w:t>
      </w:r>
    </w:p>
    <w:p w14:paraId="00DE4E2C" w14:textId="4CB2E21F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5</w:t>
      </w:r>
      <w:r w:rsidRPr="00151606">
        <w:rPr>
          <w:rFonts w:ascii="Arial" w:hAnsi="Arial" w:cs="Arial"/>
          <w:b/>
          <w:sz w:val="18"/>
          <w:u w:val="single"/>
          <w:vertAlign w:val="superscript"/>
        </w:rPr>
        <w:t>th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4F751141" w14:textId="77777777" w:rsidR="008875AE" w:rsidRDefault="008875AE" w:rsidP="008875AE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</w:p>
    <w:tbl>
      <w:tblPr>
        <w:tblStyle w:val="TableGrid"/>
        <w:tblW w:w="4993" w:type="pct"/>
        <w:tblLayout w:type="fixed"/>
        <w:tblLook w:val="04A0" w:firstRow="1" w:lastRow="0" w:firstColumn="1" w:lastColumn="0" w:noHBand="0" w:noVBand="1"/>
      </w:tblPr>
      <w:tblGrid>
        <w:gridCol w:w="589"/>
        <w:gridCol w:w="371"/>
        <w:gridCol w:w="1703"/>
        <w:gridCol w:w="22"/>
        <w:gridCol w:w="1724"/>
        <w:gridCol w:w="1459"/>
        <w:gridCol w:w="47"/>
        <w:gridCol w:w="1556"/>
        <w:gridCol w:w="1363"/>
        <w:gridCol w:w="218"/>
        <w:gridCol w:w="231"/>
        <w:gridCol w:w="1257"/>
        <w:gridCol w:w="193"/>
        <w:gridCol w:w="1690"/>
        <w:gridCol w:w="1594"/>
        <w:gridCol w:w="28"/>
        <w:gridCol w:w="97"/>
        <w:gridCol w:w="1450"/>
      </w:tblGrid>
      <w:tr w:rsidR="008875AE" w14:paraId="6219DB28" w14:textId="77777777" w:rsidTr="00C75676">
        <w:trPr>
          <w:tblHeader/>
        </w:trPr>
        <w:tc>
          <w:tcPr>
            <w:tcW w:w="308" w:type="pct"/>
            <w:gridSpan w:val="2"/>
            <w:shd w:val="clear" w:color="auto" w:fill="E7E6E6" w:themeFill="background2"/>
            <w:vAlign w:val="center"/>
          </w:tcPr>
          <w:p w14:paraId="6F723C56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46" w:type="pct"/>
            <w:shd w:val="clear" w:color="auto" w:fill="E7E6E6" w:themeFill="background2"/>
            <w:vAlign w:val="center"/>
          </w:tcPr>
          <w:p w14:paraId="0C81A55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59" w:type="pct"/>
            <w:gridSpan w:val="2"/>
            <w:shd w:val="clear" w:color="auto" w:fill="E7E6E6" w:themeFill="background2"/>
            <w:vAlign w:val="center"/>
          </w:tcPr>
          <w:p w14:paraId="64B06B8B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483" w:type="pct"/>
            <w:gridSpan w:val="2"/>
            <w:shd w:val="clear" w:color="auto" w:fill="E7E6E6" w:themeFill="background2"/>
            <w:vAlign w:val="center"/>
          </w:tcPr>
          <w:p w14:paraId="5F1AA024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499" w:type="pct"/>
            <w:shd w:val="clear" w:color="auto" w:fill="E7E6E6" w:themeFill="background2"/>
            <w:vAlign w:val="center"/>
          </w:tcPr>
          <w:p w14:paraId="1B7E6D7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07" w:type="pct"/>
            <w:gridSpan w:val="2"/>
            <w:shd w:val="clear" w:color="auto" w:fill="E7E6E6" w:themeFill="background2"/>
            <w:vAlign w:val="center"/>
          </w:tcPr>
          <w:p w14:paraId="5C39D5F4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39" w:type="pct"/>
            <w:gridSpan w:val="3"/>
            <w:shd w:val="clear" w:color="auto" w:fill="E7E6E6" w:themeFill="background2"/>
            <w:vAlign w:val="center"/>
          </w:tcPr>
          <w:p w14:paraId="31D1D12D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2" w:type="pct"/>
            <w:shd w:val="clear" w:color="auto" w:fill="E7E6E6" w:themeFill="background2"/>
            <w:vAlign w:val="center"/>
          </w:tcPr>
          <w:p w14:paraId="59527587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4B738F23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06" w:type="pct"/>
            <w:gridSpan w:val="3"/>
            <w:shd w:val="clear" w:color="auto" w:fill="E7E6E6" w:themeFill="background2"/>
            <w:vAlign w:val="center"/>
          </w:tcPr>
          <w:p w14:paraId="2B471C6A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8875AE" w14:paraId="43B3E2FF" w14:textId="77777777" w:rsidTr="008875AE">
        <w:tc>
          <w:tcPr>
            <w:tcW w:w="5000" w:type="pct"/>
            <w:gridSpan w:val="18"/>
            <w:shd w:val="clear" w:color="auto" w:fill="E7E6E6" w:themeFill="background2"/>
            <w:vAlign w:val="center"/>
          </w:tcPr>
          <w:p w14:paraId="14F986C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8875AE" w14:paraId="2AE31F81" w14:textId="77777777" w:rsidTr="00C75676">
        <w:trPr>
          <w:cantSplit/>
          <w:trHeight w:val="340"/>
        </w:trPr>
        <w:tc>
          <w:tcPr>
            <w:tcW w:w="189" w:type="pct"/>
            <w:vMerge w:val="restart"/>
            <w:vAlign w:val="center"/>
          </w:tcPr>
          <w:p w14:paraId="671829A6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vAlign w:val="center"/>
          </w:tcPr>
          <w:p w14:paraId="2502BD6B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6" w:type="pct"/>
            <w:vMerge w:val="restart"/>
            <w:vAlign w:val="center"/>
          </w:tcPr>
          <w:p w14:paraId="741B3A53" w14:textId="77777777" w:rsid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 xml:space="preserve">AB102 </w:t>
            </w:r>
          </w:p>
          <w:p w14:paraId="4402452E" w14:textId="77777777" w:rsidR="00C75676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A76DFD9" w14:textId="02A2F765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Dr. G L PAHUJA</w:t>
            </w:r>
          </w:p>
        </w:tc>
        <w:tc>
          <w:tcPr>
            <w:tcW w:w="559" w:type="pct"/>
            <w:gridSpan w:val="2"/>
            <w:vMerge w:val="restart"/>
            <w:vAlign w:val="center"/>
          </w:tcPr>
          <w:p w14:paraId="4D76765A" w14:textId="1CB21113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7645BFF8" w14:textId="77777777" w:rsidR="00C75676" w:rsidRPr="008875AE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02E71F6" w14:textId="61E754E5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E31A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SAURABH CHANANA </w:t>
            </w:r>
          </w:p>
        </w:tc>
        <w:tc>
          <w:tcPr>
            <w:tcW w:w="468" w:type="pct"/>
            <w:vMerge w:val="restart"/>
            <w:vAlign w:val="center"/>
          </w:tcPr>
          <w:p w14:paraId="20D6D37E" w14:textId="1791F428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55506A03" w14:textId="77777777" w:rsidR="00C75676" w:rsidRPr="008875AE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8276214" w14:textId="2F557DE0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Dr. LILLIE DEWAN</w:t>
            </w:r>
          </w:p>
        </w:tc>
        <w:tc>
          <w:tcPr>
            <w:tcW w:w="514" w:type="pct"/>
            <w:gridSpan w:val="2"/>
            <w:vMerge w:val="restart"/>
            <w:vAlign w:val="center"/>
          </w:tcPr>
          <w:p w14:paraId="39EA5030" w14:textId="302E1FC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7485F3D9" w14:textId="77777777" w:rsidR="00C75676" w:rsidRPr="008875AE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40594B7" w14:textId="052914D1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Dr. SANDEEP KAKRAN</w:t>
            </w:r>
          </w:p>
        </w:tc>
        <w:tc>
          <w:tcPr>
            <w:tcW w:w="507" w:type="pct"/>
            <w:gridSpan w:val="2"/>
            <w:vMerge w:val="restart"/>
            <w:vAlign w:val="center"/>
          </w:tcPr>
          <w:p w14:paraId="2526FAA9" w14:textId="406E13E9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AB102</w:t>
            </w:r>
          </w:p>
          <w:p w14:paraId="59FEA197" w14:textId="77777777" w:rsidR="00C75676" w:rsidRPr="008875AE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84904D3" w14:textId="147C4369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E33A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Dr. YAS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H</w:t>
            </w:r>
            <w:r w:rsidRPr="008875AE">
              <w:rPr>
                <w:rFonts w:ascii="Verdana" w:hAnsi="Verdana" w:cs="Arial"/>
                <w:sz w:val="14"/>
                <w:szCs w:val="14"/>
              </w:rPr>
              <w:t>PAL</w:t>
            </w:r>
          </w:p>
        </w:tc>
        <w:tc>
          <w:tcPr>
            <w:tcW w:w="539" w:type="pct"/>
            <w:gridSpan w:val="3"/>
            <w:vAlign w:val="center"/>
          </w:tcPr>
          <w:p w14:paraId="644AE585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53" w:type="pct"/>
            <w:gridSpan w:val="2"/>
            <w:vAlign w:val="center"/>
          </w:tcPr>
          <w:p w14:paraId="3DAEC9F9" w14:textId="68C1EFC8" w:rsidR="008875AE" w:rsidRPr="008875AE" w:rsidRDefault="008875AE" w:rsidP="008875AE">
            <w:pPr>
              <w:jc w:val="center"/>
              <w:rPr>
                <w:rFonts w:ascii="Verdana" w:hAnsi="Verdana" w:cs="Arial"/>
                <w:bCs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POWER ENGINE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ER</w:t>
            </w:r>
            <w:r w:rsidRPr="008875AE">
              <w:rPr>
                <w:rFonts w:ascii="Verdana" w:hAnsi="Verdana" w:cs="Arial"/>
                <w:sz w:val="14"/>
                <w:szCs w:val="14"/>
              </w:rPr>
              <w:t>ING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 xml:space="preserve"> </w:t>
            </w:r>
            <w:r w:rsidRPr="008875AE">
              <w:rPr>
                <w:rFonts w:ascii="Verdana" w:hAnsi="Verdana" w:cs="Arial"/>
                <w:sz w:val="14"/>
                <w:szCs w:val="14"/>
              </w:rPr>
              <w:t>-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 xml:space="preserve"> </w:t>
            </w:r>
            <w:r w:rsidRPr="008875AE">
              <w:rPr>
                <w:rFonts w:ascii="Verdana" w:hAnsi="Verdana" w:cs="Arial"/>
                <w:sz w:val="14"/>
                <w:szCs w:val="14"/>
              </w:rPr>
              <w:t>III(P)</w:t>
            </w:r>
            <w:r w:rsidR="00C7567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EELR31</w:t>
            </w:r>
            <w:r w:rsidR="00DC7C74">
              <w:rPr>
                <w:rFonts w:ascii="Verdana" w:hAnsi="Verdana" w:cs="Arial"/>
                <w:sz w:val="14"/>
                <w:szCs w:val="14"/>
              </w:rPr>
              <w:t>;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 xml:space="preserve"> </w:t>
            </w:r>
          </w:p>
          <w:p w14:paraId="75872733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ELLY VADHERA/ BHOLESHWAR</w:t>
            </w:r>
          </w:p>
        </w:tc>
        <w:tc>
          <w:tcPr>
            <w:tcW w:w="506" w:type="pct"/>
            <w:gridSpan w:val="3"/>
            <w:vAlign w:val="center"/>
          </w:tcPr>
          <w:p w14:paraId="5CF7D63F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7B25A854" w14:textId="77777777" w:rsidTr="00C75676">
        <w:trPr>
          <w:cantSplit/>
          <w:trHeight w:val="340"/>
        </w:trPr>
        <w:tc>
          <w:tcPr>
            <w:tcW w:w="189" w:type="pct"/>
            <w:vMerge/>
            <w:textDirection w:val="btLr"/>
            <w:vAlign w:val="center"/>
          </w:tcPr>
          <w:p w14:paraId="663C71ED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37EB77AD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6" w:type="pct"/>
            <w:vMerge/>
            <w:vAlign w:val="center"/>
          </w:tcPr>
          <w:p w14:paraId="5F5AF4DF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3F7104B9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6DCF14C1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3C5C315D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Merge/>
            <w:vAlign w:val="center"/>
          </w:tcPr>
          <w:p w14:paraId="37DEA35D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732DF3CF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53" w:type="pct"/>
            <w:gridSpan w:val="2"/>
            <w:vAlign w:val="center"/>
          </w:tcPr>
          <w:p w14:paraId="44EF41E9" w14:textId="2DD04609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DC7C74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56798BEC" w14:textId="1DDB7403" w:rsidR="008875AE" w:rsidRPr="008875AE" w:rsidRDefault="008875AE" w:rsidP="00C75676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LR35</w:t>
            </w:r>
            <w:r w:rsidR="00C7567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Dr.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K.S. SANDHU/GF </w:t>
            </w:r>
            <w:r w:rsidRPr="008875AE">
              <w:rPr>
                <w:rFonts w:ascii="Verdana" w:hAnsi="Verdana" w:cs="Arial"/>
                <w:sz w:val="14"/>
                <w:szCs w:val="14"/>
              </w:rPr>
              <w:t>-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1</w:t>
            </w:r>
          </w:p>
        </w:tc>
        <w:tc>
          <w:tcPr>
            <w:tcW w:w="506" w:type="pct"/>
            <w:gridSpan w:val="3"/>
            <w:vAlign w:val="center"/>
          </w:tcPr>
          <w:p w14:paraId="0FF9BF1E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532F5B0" w14:textId="77777777" w:rsidTr="00C75676">
        <w:trPr>
          <w:cantSplit/>
          <w:trHeight w:val="340"/>
        </w:trPr>
        <w:tc>
          <w:tcPr>
            <w:tcW w:w="189" w:type="pct"/>
            <w:vMerge/>
            <w:textDirection w:val="btLr"/>
            <w:vAlign w:val="center"/>
          </w:tcPr>
          <w:p w14:paraId="6EB794D3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13D55BAA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6" w:type="pct"/>
            <w:vMerge/>
            <w:vAlign w:val="center"/>
          </w:tcPr>
          <w:p w14:paraId="7B2A49B8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205B0431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5EBC9873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04316D04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Merge/>
            <w:vAlign w:val="center"/>
          </w:tcPr>
          <w:p w14:paraId="772FE1E1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02F9741F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53" w:type="pct"/>
            <w:gridSpan w:val="2"/>
            <w:vAlign w:val="center"/>
          </w:tcPr>
          <w:p w14:paraId="0ECFBE4E" w14:textId="0F25D5C1" w:rsidR="008875AE" w:rsidRPr="008875AE" w:rsidRDefault="008875AE" w:rsidP="004027CB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DC7C74">
              <w:rPr>
                <w:rFonts w:ascii="Verdana" w:hAnsi="Verdana" w:cs="Arial"/>
                <w:sz w:val="14"/>
                <w:szCs w:val="14"/>
              </w:rPr>
              <w:t>;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C75676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.L. PAHUJA</w:t>
            </w:r>
            <w:r w:rsidR="006A4424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/</w:t>
            </w:r>
            <w:r w:rsidR="004027CB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Mr. </w:t>
            </w:r>
            <w:r w:rsidR="004027CB" w:rsidRPr="004027CB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Devender Jarupula </w:t>
            </w:r>
          </w:p>
        </w:tc>
        <w:tc>
          <w:tcPr>
            <w:tcW w:w="506" w:type="pct"/>
            <w:gridSpan w:val="3"/>
            <w:vAlign w:val="center"/>
          </w:tcPr>
          <w:p w14:paraId="52C47114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7719FCE8" w14:textId="77777777" w:rsidTr="00C75676">
        <w:trPr>
          <w:cantSplit/>
          <w:trHeight w:val="340"/>
        </w:trPr>
        <w:tc>
          <w:tcPr>
            <w:tcW w:w="189" w:type="pct"/>
            <w:vMerge w:val="restart"/>
            <w:vAlign w:val="center"/>
          </w:tcPr>
          <w:p w14:paraId="1F08509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vAlign w:val="center"/>
          </w:tcPr>
          <w:p w14:paraId="1D08305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vAlign w:val="center"/>
          </w:tcPr>
          <w:p w14:paraId="69A49102" w14:textId="58AFE422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MICROPROCESSOR &amp; MICROCONTROLLERS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-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3</w:t>
            </w:r>
          </w:p>
        </w:tc>
        <w:tc>
          <w:tcPr>
            <w:tcW w:w="559" w:type="pct"/>
            <w:gridSpan w:val="2"/>
            <w:vAlign w:val="center"/>
          </w:tcPr>
          <w:p w14:paraId="1D97DABF" w14:textId="4573F6E9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(T)</w:t>
            </w:r>
            <w:r w:rsidR="00DC7C74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J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.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L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THER</w:t>
            </w:r>
          </w:p>
        </w:tc>
        <w:tc>
          <w:tcPr>
            <w:tcW w:w="468" w:type="pct"/>
            <w:vAlign w:val="center"/>
          </w:tcPr>
          <w:p w14:paraId="4C95D670" w14:textId="6CB14F9E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P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RADEEP KUMAR</w:t>
            </w:r>
          </w:p>
        </w:tc>
        <w:tc>
          <w:tcPr>
            <w:tcW w:w="514" w:type="pct"/>
            <w:gridSpan w:val="2"/>
            <w:vMerge w:val="restart"/>
            <w:vAlign w:val="center"/>
          </w:tcPr>
          <w:p w14:paraId="2B506074" w14:textId="3C1FB0E5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26D2266C" w14:textId="77777777" w:rsidR="00C75676" w:rsidRPr="008875AE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A214608" w14:textId="5D381356" w:rsidR="008875AE" w:rsidRPr="008875AE" w:rsidRDefault="008875AE" w:rsidP="002677B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E31A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507" w:type="pct"/>
            <w:gridSpan w:val="2"/>
            <w:vMerge w:val="restart"/>
            <w:vAlign w:val="center"/>
          </w:tcPr>
          <w:p w14:paraId="4988968B" w14:textId="01FA1A43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LHC103</w:t>
            </w:r>
          </w:p>
          <w:p w14:paraId="72CE2639" w14:textId="77777777" w:rsidR="00C75676" w:rsidRPr="008875AE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CC2148E" w14:textId="47F81BAC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E33A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  <w:tc>
          <w:tcPr>
            <w:tcW w:w="539" w:type="pct"/>
            <w:gridSpan w:val="3"/>
            <w:vAlign w:val="center"/>
          </w:tcPr>
          <w:p w14:paraId="4C9B7B9A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03E1B1FE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04761819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41871AC0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5901049" w14:textId="77777777" w:rsidTr="00C75676">
        <w:trPr>
          <w:cantSplit/>
          <w:trHeight w:val="340"/>
        </w:trPr>
        <w:tc>
          <w:tcPr>
            <w:tcW w:w="189" w:type="pct"/>
            <w:vMerge/>
            <w:textDirection w:val="btLr"/>
            <w:vAlign w:val="center"/>
          </w:tcPr>
          <w:p w14:paraId="3B084339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4707ADC2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vAlign w:val="center"/>
          </w:tcPr>
          <w:p w14:paraId="0963A007" w14:textId="42EC0FE1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J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.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L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THER</w:t>
            </w:r>
          </w:p>
        </w:tc>
        <w:tc>
          <w:tcPr>
            <w:tcW w:w="559" w:type="pct"/>
            <w:gridSpan w:val="2"/>
            <w:vAlign w:val="center"/>
          </w:tcPr>
          <w:p w14:paraId="6CC7FC7F" w14:textId="158ECD34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(T)</w:t>
            </w:r>
            <w:r w:rsidR="00DC7C74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3</w:t>
            </w:r>
          </w:p>
        </w:tc>
        <w:tc>
          <w:tcPr>
            <w:tcW w:w="468" w:type="pct"/>
            <w:vAlign w:val="center"/>
          </w:tcPr>
          <w:p w14:paraId="4F2E7A0A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450CACAC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Merge/>
            <w:vAlign w:val="center"/>
          </w:tcPr>
          <w:p w14:paraId="12491090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180D2222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63A5BE86" w14:textId="602676BF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ADEEP KUMAR</w:t>
            </w:r>
          </w:p>
        </w:tc>
        <w:tc>
          <w:tcPr>
            <w:tcW w:w="511" w:type="pct"/>
            <w:vAlign w:val="center"/>
          </w:tcPr>
          <w:p w14:paraId="688B1988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3B5F641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55DB7F9" w14:textId="77777777" w:rsidTr="00C75676">
        <w:trPr>
          <w:cantSplit/>
          <w:trHeight w:val="340"/>
        </w:trPr>
        <w:tc>
          <w:tcPr>
            <w:tcW w:w="189" w:type="pct"/>
            <w:vMerge/>
            <w:textDirection w:val="btLr"/>
            <w:vAlign w:val="center"/>
          </w:tcPr>
          <w:p w14:paraId="12CDAE5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77A70A90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vAlign w:val="center"/>
          </w:tcPr>
          <w:p w14:paraId="5E4D1BEA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0C3F3433" w14:textId="4AA93463" w:rsidR="008875AE" w:rsidRPr="008875AE" w:rsidRDefault="008875AE" w:rsidP="00DC7C74">
            <w:pPr>
              <w:jc w:val="center"/>
              <w:rPr>
                <w:rFonts w:ascii="Verdana" w:hAnsi="Verdana" w:cs="Arial"/>
                <w:i/>
                <w:iCs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(T)</w:t>
            </w:r>
            <w:r w:rsidR="00DC7C74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L.M.SAINI</w:t>
            </w:r>
          </w:p>
        </w:tc>
        <w:tc>
          <w:tcPr>
            <w:tcW w:w="468" w:type="pct"/>
            <w:vAlign w:val="center"/>
          </w:tcPr>
          <w:p w14:paraId="72762460" w14:textId="1E93A5C3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7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SPECIAL MACHINES &amp; DRIVES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KIRAN JALADI</w:t>
            </w:r>
          </w:p>
        </w:tc>
        <w:tc>
          <w:tcPr>
            <w:tcW w:w="514" w:type="pct"/>
            <w:gridSpan w:val="2"/>
            <w:vMerge/>
            <w:vAlign w:val="center"/>
          </w:tcPr>
          <w:p w14:paraId="395E7667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Merge/>
            <w:vAlign w:val="center"/>
          </w:tcPr>
          <w:p w14:paraId="77F12D40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7A61D64D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1667311A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0621B7EC" w14:textId="7E992A5F" w:rsidR="008875AE" w:rsidRPr="008875AE" w:rsidRDefault="008875AE" w:rsidP="008875AE">
            <w:pPr>
              <w:jc w:val="center"/>
              <w:rPr>
                <w:rFonts w:ascii="Verdana" w:hAnsi="Verdana" w:cs="Arial"/>
                <w:bCs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DC7C74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J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.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L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THER</w:t>
            </w:r>
          </w:p>
          <w:p w14:paraId="569988FD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5B292AD9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1191EECA" w14:textId="77777777" w:rsidTr="00C75676">
        <w:trPr>
          <w:cantSplit/>
          <w:trHeight w:val="340"/>
        </w:trPr>
        <w:tc>
          <w:tcPr>
            <w:tcW w:w="189" w:type="pct"/>
            <w:vMerge w:val="restart"/>
            <w:vAlign w:val="center"/>
          </w:tcPr>
          <w:p w14:paraId="0767AFF1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19" w:type="pct"/>
            <w:vAlign w:val="center"/>
          </w:tcPr>
          <w:p w14:paraId="2FD553EB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6" w:type="pct"/>
            <w:vAlign w:val="center"/>
          </w:tcPr>
          <w:p w14:paraId="26012E06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164F52E1" w14:textId="77777777" w:rsidR="008875AE" w:rsidRPr="008875AE" w:rsidRDefault="008875AE" w:rsidP="008875AE">
            <w:pPr>
              <w:jc w:val="both"/>
              <w:rPr>
                <w:rFonts w:ascii="Verdana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468" w:type="pct"/>
            <w:vAlign w:val="center"/>
          </w:tcPr>
          <w:p w14:paraId="513E829A" w14:textId="28A60415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MICROPROCESSOR &amp; MICROCONTROLLERS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3</w:t>
            </w:r>
          </w:p>
        </w:tc>
        <w:tc>
          <w:tcPr>
            <w:tcW w:w="514" w:type="pct"/>
            <w:gridSpan w:val="2"/>
            <w:vMerge w:val="restart"/>
            <w:vAlign w:val="center"/>
          </w:tcPr>
          <w:p w14:paraId="66251BB8" w14:textId="597ABA24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5443D0FE" w14:textId="77777777" w:rsidR="00C75676" w:rsidRPr="008875AE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FA899E1" w14:textId="5D3A8022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E31A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GF-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3</w:t>
            </w:r>
          </w:p>
        </w:tc>
        <w:tc>
          <w:tcPr>
            <w:tcW w:w="507" w:type="pct"/>
            <w:gridSpan w:val="2"/>
            <w:vMerge w:val="restart"/>
            <w:vAlign w:val="center"/>
          </w:tcPr>
          <w:p w14:paraId="02243664" w14:textId="2FB53865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564142FF" w14:textId="77777777" w:rsidR="00C75676" w:rsidRPr="008875AE" w:rsidRDefault="00C756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F74A20E" w14:textId="4D9964DD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 xml:space="preserve"> EEPE33A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GF-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1</w:t>
            </w:r>
          </w:p>
          <w:p w14:paraId="6879F516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29BC2C87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1D67352C" w14:textId="37A8AAE6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A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WANI KUMAR</w:t>
            </w:r>
          </w:p>
        </w:tc>
        <w:tc>
          <w:tcPr>
            <w:tcW w:w="511" w:type="pct"/>
            <w:vAlign w:val="center"/>
          </w:tcPr>
          <w:p w14:paraId="1B6FA5A3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2532311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2C06D141" w14:textId="77777777" w:rsidTr="006F70C9">
        <w:trPr>
          <w:cantSplit/>
          <w:trHeight w:val="50"/>
        </w:trPr>
        <w:tc>
          <w:tcPr>
            <w:tcW w:w="189" w:type="pct"/>
            <w:vMerge/>
            <w:vAlign w:val="center"/>
          </w:tcPr>
          <w:p w14:paraId="26826E09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74C42103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6" w:type="pct"/>
            <w:vAlign w:val="center"/>
          </w:tcPr>
          <w:p w14:paraId="2C07D2FE" w14:textId="479EF4CA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5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CONTROL SYSTEM-II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THANS</w:t>
            </w:r>
          </w:p>
        </w:tc>
        <w:tc>
          <w:tcPr>
            <w:tcW w:w="559" w:type="pct"/>
            <w:gridSpan w:val="2"/>
            <w:vAlign w:val="center"/>
          </w:tcPr>
          <w:p w14:paraId="43361A7D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0DA2FA71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406E6A09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Merge/>
            <w:vAlign w:val="center"/>
          </w:tcPr>
          <w:p w14:paraId="66E6C2D2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3DCCCD2D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0406632A" w14:textId="52F99238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MICROPROCESSOR &amp; MICROCONTROLLERS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3</w:t>
            </w:r>
          </w:p>
        </w:tc>
        <w:tc>
          <w:tcPr>
            <w:tcW w:w="511" w:type="pct"/>
            <w:vAlign w:val="center"/>
          </w:tcPr>
          <w:p w14:paraId="324199D6" w14:textId="66ECC2D4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Pr="008875AE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DC7C74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875AE">
              <w:rPr>
                <w:rFonts w:ascii="Verdana" w:hAnsi="Verdana" w:cs="Arial"/>
                <w:bCs/>
                <w:sz w:val="14"/>
                <w:szCs w:val="14"/>
              </w:rPr>
              <w:t>A</w:t>
            </w:r>
            <w:r w:rsidRPr="008875AE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WANI KUMAR</w:t>
            </w:r>
          </w:p>
        </w:tc>
        <w:tc>
          <w:tcPr>
            <w:tcW w:w="506" w:type="pct"/>
            <w:gridSpan w:val="3"/>
            <w:vAlign w:val="center"/>
          </w:tcPr>
          <w:p w14:paraId="19B76768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8F9CE90" w14:textId="77777777" w:rsidTr="00C75676">
        <w:trPr>
          <w:cantSplit/>
          <w:trHeight w:val="340"/>
        </w:trPr>
        <w:tc>
          <w:tcPr>
            <w:tcW w:w="189" w:type="pct"/>
            <w:vMerge/>
            <w:vAlign w:val="center"/>
          </w:tcPr>
          <w:p w14:paraId="1C96879A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55DCE261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46" w:type="pct"/>
            <w:vAlign w:val="center"/>
          </w:tcPr>
          <w:p w14:paraId="15E58F5D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22B99A6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33CFBE10" w14:textId="59E1D0ED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1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Dr. SANDEEP KAKRAN</w:t>
            </w:r>
          </w:p>
        </w:tc>
        <w:tc>
          <w:tcPr>
            <w:tcW w:w="514" w:type="pct"/>
            <w:gridSpan w:val="2"/>
            <w:vMerge/>
            <w:vAlign w:val="center"/>
          </w:tcPr>
          <w:p w14:paraId="43BB35B1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Merge/>
            <w:vAlign w:val="center"/>
          </w:tcPr>
          <w:p w14:paraId="0007A4E4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404D6D49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756654AC" w14:textId="77777777" w:rsidR="008875AE" w:rsidRP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342ECD5" w14:textId="4BA24531" w:rsidR="008875AE" w:rsidRPr="008875AE" w:rsidRDefault="008875AE" w:rsidP="00DC7C74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8875AE">
              <w:rPr>
                <w:rFonts w:ascii="Verdana" w:hAnsi="Verdana" w:cs="Arial"/>
                <w:sz w:val="14"/>
                <w:szCs w:val="14"/>
              </w:rPr>
              <w:t>EEPC33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875AE">
              <w:rPr>
                <w:rFonts w:ascii="Verdana" w:hAnsi="Verdana" w:cs="Arial"/>
                <w:sz w:val="14"/>
                <w:szCs w:val="14"/>
              </w:rPr>
              <w:t>MICROPROCESSOR &amp; MICROCONTROLLERS-T</w:t>
            </w:r>
            <w:r w:rsidR="00DC7C74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506" w:type="pct"/>
            <w:gridSpan w:val="3"/>
            <w:vAlign w:val="center"/>
          </w:tcPr>
          <w:p w14:paraId="29847143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0D60C682" w14:textId="77777777" w:rsidTr="008875AE">
        <w:tc>
          <w:tcPr>
            <w:tcW w:w="5000" w:type="pct"/>
            <w:gridSpan w:val="18"/>
            <w:shd w:val="clear" w:color="auto" w:fill="E7E6E6" w:themeFill="background2"/>
            <w:vAlign w:val="center"/>
          </w:tcPr>
          <w:p w14:paraId="02763F23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color w:val="000000" w:themeColor="text1"/>
                <w:sz w:val="14"/>
                <w:szCs w:val="14"/>
              </w:rPr>
            </w:pPr>
            <w:r>
              <w:rPr>
                <w:rFonts w:ascii="Verdana" w:hAnsi="Verdana" w:cs="Arial"/>
                <w:b/>
                <w:color w:val="000000" w:themeColor="text1"/>
                <w:sz w:val="14"/>
                <w:szCs w:val="14"/>
              </w:rPr>
              <w:t>TUESDAY</w:t>
            </w:r>
          </w:p>
        </w:tc>
      </w:tr>
      <w:tr w:rsidR="008875AE" w14:paraId="57A1C32B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54AC23D2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vAlign w:val="center"/>
          </w:tcPr>
          <w:p w14:paraId="6AE721C7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105" w:type="pct"/>
            <w:gridSpan w:val="3"/>
            <w:vAlign w:val="center"/>
          </w:tcPr>
          <w:p w14:paraId="04152AE4" w14:textId="645BF2E5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75676">
              <w:rPr>
                <w:rFonts w:ascii="Verdana" w:hAnsi="Verdana" w:cs="Arial"/>
                <w:sz w:val="14"/>
                <w:szCs w:val="14"/>
              </w:rPr>
              <w:t>(P)</w:t>
            </w:r>
            <w:r w:rsidR="007766BA">
              <w:rPr>
                <w:rFonts w:ascii="Verdana" w:hAnsi="Verdana" w:cs="Arial"/>
                <w:sz w:val="14"/>
                <w:szCs w:val="14"/>
              </w:rPr>
              <w:t>;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7766BA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BHANU PRATAP/ANKUSH GUPTA</w:t>
            </w:r>
          </w:p>
        </w:tc>
        <w:tc>
          <w:tcPr>
            <w:tcW w:w="982" w:type="pct"/>
            <w:gridSpan w:val="3"/>
            <w:vAlign w:val="center"/>
          </w:tcPr>
          <w:p w14:paraId="123E86A8" w14:textId="2011DDA5" w:rsidR="008875AE" w:rsidRPr="007766BA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5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ASHI BHUSHAN SINGH/AMIT RAJPOOT</w:t>
            </w:r>
          </w:p>
        </w:tc>
        <w:tc>
          <w:tcPr>
            <w:tcW w:w="507" w:type="pct"/>
            <w:gridSpan w:val="2"/>
            <w:vAlign w:val="center"/>
          </w:tcPr>
          <w:p w14:paraId="03C09AB9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Merge w:val="restart"/>
            <w:vAlign w:val="center"/>
          </w:tcPr>
          <w:p w14:paraId="0EFC6DD2" w14:textId="2186E1A8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6B3A3D50" w14:textId="6B80D9BD" w:rsidR="007766BA" w:rsidRPr="00C75676" w:rsidRDefault="007766BA" w:rsidP="007766BA">
            <w:pPr>
              <w:rPr>
                <w:rFonts w:ascii="Verdana" w:hAnsi="Verdana" w:cs="Arial"/>
                <w:sz w:val="14"/>
                <w:szCs w:val="14"/>
              </w:rPr>
            </w:pPr>
          </w:p>
          <w:p w14:paraId="238815FB" w14:textId="0E9A2E3E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G L PAHUJA</w:t>
            </w:r>
          </w:p>
        </w:tc>
        <w:tc>
          <w:tcPr>
            <w:tcW w:w="542" w:type="pct"/>
            <w:vMerge w:val="restart"/>
            <w:vAlign w:val="center"/>
          </w:tcPr>
          <w:p w14:paraId="36BFF542" w14:textId="22922C89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5CC33EBD" w14:textId="2AE8FCB9" w:rsidR="007766BA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55305B6" w14:textId="59F6F40F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K S SANDHU</w:t>
            </w:r>
          </w:p>
        </w:tc>
        <w:tc>
          <w:tcPr>
            <w:tcW w:w="511" w:type="pct"/>
            <w:vMerge w:val="restart"/>
            <w:vAlign w:val="center"/>
          </w:tcPr>
          <w:p w14:paraId="2D0EDA41" w14:textId="30A02121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0A23BDBE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2536AF3" w14:textId="49CB3086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LILLIE DEWAN </w:t>
            </w:r>
          </w:p>
        </w:tc>
        <w:tc>
          <w:tcPr>
            <w:tcW w:w="506" w:type="pct"/>
            <w:gridSpan w:val="3"/>
            <w:vAlign w:val="center"/>
          </w:tcPr>
          <w:p w14:paraId="253AB0E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46A0C6B1" w14:textId="77777777" w:rsidTr="007766BA">
        <w:trPr>
          <w:cantSplit/>
          <w:trHeight w:val="50"/>
        </w:trPr>
        <w:tc>
          <w:tcPr>
            <w:tcW w:w="189" w:type="pct"/>
            <w:vMerge/>
            <w:vAlign w:val="center"/>
          </w:tcPr>
          <w:p w14:paraId="73C9315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0877E0CF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105" w:type="pct"/>
            <w:gridSpan w:val="3"/>
            <w:vAlign w:val="center"/>
          </w:tcPr>
          <w:p w14:paraId="3B9E5020" w14:textId="4E7DB2F0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C7567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1</w:t>
            </w:r>
            <w:r w:rsidR="007766BA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4374BF5B" w14:textId="74E9D19D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NIL DAHIYA</w:t>
            </w:r>
            <w:r w:rsidR="00646EA2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/Mr.</w:t>
            </w:r>
            <w:r w:rsidR="00646EA2">
              <w:t xml:space="preserve"> </w:t>
            </w:r>
            <w:r w:rsidR="00646EA2" w:rsidRPr="00646EA2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rpit Sharma</w:t>
            </w:r>
          </w:p>
        </w:tc>
        <w:tc>
          <w:tcPr>
            <w:tcW w:w="982" w:type="pct"/>
            <w:gridSpan w:val="3"/>
            <w:vAlign w:val="center"/>
          </w:tcPr>
          <w:p w14:paraId="2DA819C4" w14:textId="495D1B41" w:rsidR="008875AE" w:rsidRPr="007766BA" w:rsidRDefault="008875AE" w:rsidP="00A2609F">
            <w:pPr>
              <w:jc w:val="center"/>
              <w:rPr>
                <w:rFonts w:ascii="Verdana" w:hAnsi="Verdana" w:cs="Arial"/>
                <w:bCs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MICRO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PROCESSOR &amp; MICROCONTROLLER (P)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3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507" w:type="pct"/>
            <w:gridSpan w:val="2"/>
            <w:vAlign w:val="center"/>
          </w:tcPr>
          <w:p w14:paraId="24F1426E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Merge/>
            <w:vAlign w:val="center"/>
          </w:tcPr>
          <w:p w14:paraId="568E41B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2A7BD57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6BB8CA6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2B390C7C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24909EE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20F33F62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2ED3463B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1105" w:type="pct"/>
            <w:gridSpan w:val="3"/>
            <w:vAlign w:val="center"/>
          </w:tcPr>
          <w:p w14:paraId="0821DA7A" w14:textId="0DD69EA3" w:rsidR="008875AE" w:rsidRPr="00C75676" w:rsidRDefault="008875AE" w:rsidP="00E27993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5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IVAM/</w:t>
            </w:r>
            <w:r w:rsidR="00E27993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M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ITESH KUMAR</w:t>
            </w:r>
          </w:p>
        </w:tc>
        <w:tc>
          <w:tcPr>
            <w:tcW w:w="982" w:type="pct"/>
            <w:gridSpan w:val="3"/>
            <w:vAlign w:val="center"/>
          </w:tcPr>
          <w:p w14:paraId="1315753A" w14:textId="6B900F3C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C7567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1</w:t>
            </w:r>
            <w:r w:rsidR="007766BA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393EF0B6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ANDEEP KAKRAN/VIKAS DEEP JUIAL</w:t>
            </w:r>
          </w:p>
        </w:tc>
        <w:tc>
          <w:tcPr>
            <w:tcW w:w="507" w:type="pct"/>
            <w:gridSpan w:val="2"/>
            <w:vAlign w:val="center"/>
          </w:tcPr>
          <w:p w14:paraId="3EA54A43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Merge/>
            <w:vAlign w:val="center"/>
          </w:tcPr>
          <w:p w14:paraId="661EC581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458BC58C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E2663F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41D638AD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01B84AB5" w14:textId="77777777" w:rsidTr="007766BA">
        <w:trPr>
          <w:cantSplit/>
          <w:trHeight w:val="422"/>
        </w:trPr>
        <w:tc>
          <w:tcPr>
            <w:tcW w:w="189" w:type="pct"/>
            <w:vMerge w:val="restart"/>
            <w:vAlign w:val="center"/>
          </w:tcPr>
          <w:p w14:paraId="570EDB6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vAlign w:val="center"/>
          </w:tcPr>
          <w:p w14:paraId="70050158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vMerge w:val="restart"/>
            <w:vAlign w:val="center"/>
          </w:tcPr>
          <w:p w14:paraId="0B118CE0" w14:textId="4436C780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04904CF9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028868B" w14:textId="4251C08D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PRADEEP KUMAR</w:t>
            </w:r>
          </w:p>
        </w:tc>
        <w:tc>
          <w:tcPr>
            <w:tcW w:w="559" w:type="pct"/>
            <w:gridSpan w:val="2"/>
            <w:vMerge w:val="restart"/>
            <w:vAlign w:val="center"/>
          </w:tcPr>
          <w:p w14:paraId="7DBE366B" w14:textId="5B9E6842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671283DE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113B2AF" w14:textId="020A936C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L </w:t>
            </w:r>
            <w:r w:rsidRPr="00C75676">
              <w:rPr>
                <w:rFonts w:ascii="Verdana" w:hAnsi="Verdana" w:cs="Arial"/>
                <w:sz w:val="14"/>
                <w:szCs w:val="14"/>
              </w:rPr>
              <w:lastRenderedPageBreak/>
              <w:t>M SAINI</w:t>
            </w:r>
          </w:p>
        </w:tc>
        <w:tc>
          <w:tcPr>
            <w:tcW w:w="468" w:type="pct"/>
            <w:vMerge w:val="restart"/>
            <w:vAlign w:val="center"/>
          </w:tcPr>
          <w:p w14:paraId="0BBA9A33" w14:textId="382C778F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lastRenderedPageBreak/>
              <w:t>LHC206</w:t>
            </w:r>
          </w:p>
          <w:p w14:paraId="1CF38C28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D107F5E" w14:textId="7D255623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J S LATHER</w:t>
            </w:r>
          </w:p>
        </w:tc>
        <w:tc>
          <w:tcPr>
            <w:tcW w:w="514" w:type="pct"/>
            <w:gridSpan w:val="2"/>
            <w:vAlign w:val="center"/>
          </w:tcPr>
          <w:p w14:paraId="7CF330CE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18A45230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72F1BEF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53" w:type="pct"/>
            <w:gridSpan w:val="2"/>
            <w:vAlign w:val="center"/>
          </w:tcPr>
          <w:p w14:paraId="452C2934" w14:textId="045836EF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7766BA">
              <w:rPr>
                <w:rFonts w:ascii="Verdana" w:hAnsi="Verdana" w:cs="Arial"/>
                <w:sz w:val="14"/>
                <w:szCs w:val="14"/>
              </w:rPr>
              <w:t>;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L M SAINI/SHUBHAM SHRINGI</w:t>
            </w:r>
          </w:p>
        </w:tc>
        <w:tc>
          <w:tcPr>
            <w:tcW w:w="506" w:type="pct"/>
            <w:gridSpan w:val="3"/>
            <w:vAlign w:val="center"/>
          </w:tcPr>
          <w:p w14:paraId="4A358190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7FF62B59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1616A99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7E75DE26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vMerge/>
            <w:vAlign w:val="center"/>
          </w:tcPr>
          <w:p w14:paraId="0AD86127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2A13C6B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53BA76F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33732645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638FE98D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22FFA0D0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53" w:type="pct"/>
            <w:gridSpan w:val="2"/>
            <w:vAlign w:val="center"/>
          </w:tcPr>
          <w:p w14:paraId="58B4D573" w14:textId="2A84E9E3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C7567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1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Dr.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AURABH CHANANA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/SHAHNAWAJ</w:t>
            </w:r>
          </w:p>
        </w:tc>
        <w:tc>
          <w:tcPr>
            <w:tcW w:w="506" w:type="pct"/>
            <w:gridSpan w:val="3"/>
            <w:vAlign w:val="center"/>
          </w:tcPr>
          <w:p w14:paraId="2C6D80E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87CA085" w14:textId="77777777" w:rsidTr="00C75676">
        <w:trPr>
          <w:cantSplit/>
          <w:trHeight w:val="634"/>
        </w:trPr>
        <w:tc>
          <w:tcPr>
            <w:tcW w:w="189" w:type="pct"/>
            <w:vMerge/>
            <w:vAlign w:val="center"/>
          </w:tcPr>
          <w:p w14:paraId="21E9FFF4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290CE89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vMerge/>
            <w:vAlign w:val="center"/>
          </w:tcPr>
          <w:p w14:paraId="6F44B8FB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3A796F3E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5FAD7351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1C2DC371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22AF97CD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4D3FA527" w14:textId="384379FD" w:rsidR="008875AE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-T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ADEEP KUMAR</w:t>
            </w:r>
          </w:p>
        </w:tc>
        <w:tc>
          <w:tcPr>
            <w:tcW w:w="1053" w:type="pct"/>
            <w:gridSpan w:val="2"/>
            <w:vAlign w:val="center"/>
          </w:tcPr>
          <w:p w14:paraId="1595D4D5" w14:textId="75B7DEDA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5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KIRAN JALADI/PRIYANKA VERMA</w:t>
            </w:r>
          </w:p>
        </w:tc>
        <w:tc>
          <w:tcPr>
            <w:tcW w:w="506" w:type="pct"/>
            <w:gridSpan w:val="3"/>
            <w:vAlign w:val="center"/>
          </w:tcPr>
          <w:p w14:paraId="3012B37D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35491565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4026ED8D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19" w:type="pct"/>
            <w:vAlign w:val="center"/>
          </w:tcPr>
          <w:p w14:paraId="30740EE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6" w:type="pct"/>
            <w:vMerge w:val="restart"/>
            <w:vAlign w:val="center"/>
          </w:tcPr>
          <w:p w14:paraId="6F6C2468" w14:textId="0E9386E5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4CAAA554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DBC81EC" w14:textId="7A6115ED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7766BA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23D1134D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Dr. KULBIR SINGH</w:t>
            </w:r>
          </w:p>
        </w:tc>
        <w:tc>
          <w:tcPr>
            <w:tcW w:w="559" w:type="pct"/>
            <w:gridSpan w:val="2"/>
            <w:vMerge w:val="restart"/>
            <w:vAlign w:val="center"/>
          </w:tcPr>
          <w:p w14:paraId="26DE3F46" w14:textId="544660C0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20B04FE9" w14:textId="77777777" w:rsidR="007766BA" w:rsidRDefault="007766BA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26D2707" w14:textId="0E990575" w:rsidR="008875AE" w:rsidRPr="00C75676" w:rsidRDefault="007766BA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EPC37; </w:t>
            </w:r>
            <w:r w:rsidR="008875AE" w:rsidRPr="00C7567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8875AE" w:rsidRPr="00C75676">
              <w:rPr>
                <w:rFonts w:ascii="Verdana" w:hAnsi="Verdana" w:cs="Arial"/>
                <w:sz w:val="14"/>
                <w:szCs w:val="14"/>
              </w:rPr>
              <w:t>GF</w:t>
            </w:r>
            <w:r w:rsidR="008875AE" w:rsidRPr="00C75676">
              <w:rPr>
                <w:rFonts w:ascii="Verdana" w:hAnsi="Verdana" w:cs="Arial"/>
                <w:sz w:val="14"/>
                <w:szCs w:val="14"/>
                <w:lang w:val="en-US"/>
              </w:rPr>
              <w:t>-1</w:t>
            </w:r>
          </w:p>
        </w:tc>
        <w:tc>
          <w:tcPr>
            <w:tcW w:w="468" w:type="pct"/>
            <w:vMerge w:val="restart"/>
            <w:vAlign w:val="center"/>
          </w:tcPr>
          <w:p w14:paraId="307EF270" w14:textId="621349E9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9075194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B583712" w14:textId="600C82C0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SATHANS</w:t>
            </w:r>
          </w:p>
        </w:tc>
        <w:tc>
          <w:tcPr>
            <w:tcW w:w="514" w:type="pct"/>
            <w:gridSpan w:val="2"/>
            <w:vMerge w:val="restart"/>
            <w:vAlign w:val="center"/>
          </w:tcPr>
          <w:p w14:paraId="724576BE" w14:textId="0C9BBC5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4D95155E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8121B8F" w14:textId="684B1360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ASHWANI KUMAR</w:t>
            </w:r>
          </w:p>
          <w:p w14:paraId="59B7F7D7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01ABEA78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3B4EBEA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1B49EDF4" w14:textId="33DFC415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PECIAL MACHINES &amp; DRIVES-T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 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ASHI BHUSHAN SINGH</w:t>
            </w:r>
          </w:p>
        </w:tc>
        <w:tc>
          <w:tcPr>
            <w:tcW w:w="511" w:type="pct"/>
            <w:vAlign w:val="center"/>
          </w:tcPr>
          <w:p w14:paraId="7E3A5E9D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204C96FC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167053F5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4FC680FB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0D4F0D5B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6" w:type="pct"/>
            <w:vMerge/>
            <w:vAlign w:val="center"/>
          </w:tcPr>
          <w:p w14:paraId="2CC00C50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5EA53200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027C1B25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6E2A188E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5FFCEFAE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0583CCF1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2C59EE27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75A07C7" w14:textId="0E429C95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PECIAL MACHINES &amp; DRIVES-T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ASHI BHUSHAN SINGH</w:t>
            </w:r>
          </w:p>
        </w:tc>
        <w:tc>
          <w:tcPr>
            <w:tcW w:w="506" w:type="pct"/>
            <w:gridSpan w:val="3"/>
            <w:vAlign w:val="center"/>
          </w:tcPr>
          <w:p w14:paraId="33E94106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20C3252B" w14:textId="77777777" w:rsidTr="007766BA">
        <w:trPr>
          <w:cantSplit/>
          <w:trHeight w:val="50"/>
        </w:trPr>
        <w:tc>
          <w:tcPr>
            <w:tcW w:w="189" w:type="pct"/>
            <w:vMerge/>
            <w:vAlign w:val="center"/>
          </w:tcPr>
          <w:p w14:paraId="6E518A22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492D3A07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46" w:type="pct"/>
            <w:vMerge/>
            <w:vAlign w:val="center"/>
          </w:tcPr>
          <w:p w14:paraId="67180C29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2097772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6DC21EF4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4B2A5B0B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32F39E1F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4705DF08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474A1298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FB81F24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5B63DA86" w14:textId="74C22110" w:rsidR="008875AE" w:rsidRPr="00C75676" w:rsidRDefault="008875AE" w:rsidP="004B567F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PECIAL MACHINES &amp; DRIVES-T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</w:t>
            </w:r>
            <w:r w:rsidR="004B567F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1</w:t>
            </w:r>
          </w:p>
        </w:tc>
      </w:tr>
      <w:tr w:rsidR="008875AE" w14:paraId="32C663D2" w14:textId="77777777" w:rsidTr="008875AE">
        <w:tc>
          <w:tcPr>
            <w:tcW w:w="5000" w:type="pct"/>
            <w:gridSpan w:val="18"/>
            <w:shd w:val="clear" w:color="auto" w:fill="E7E6E6" w:themeFill="background2"/>
            <w:vAlign w:val="center"/>
          </w:tcPr>
          <w:p w14:paraId="7975AEF8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8875AE" w14:paraId="2435AA17" w14:textId="77777777" w:rsidTr="000F4238">
        <w:trPr>
          <w:cantSplit/>
          <w:trHeight w:val="98"/>
        </w:trPr>
        <w:tc>
          <w:tcPr>
            <w:tcW w:w="189" w:type="pct"/>
            <w:vMerge w:val="restart"/>
            <w:vAlign w:val="center"/>
          </w:tcPr>
          <w:p w14:paraId="7FF02F59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vAlign w:val="center"/>
          </w:tcPr>
          <w:p w14:paraId="3C557526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6" w:type="pct"/>
            <w:vMerge w:val="restart"/>
            <w:vAlign w:val="center"/>
          </w:tcPr>
          <w:p w14:paraId="357C0A8C" w14:textId="7ADC5A91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5</w:t>
            </w:r>
          </w:p>
          <w:p w14:paraId="728B77AA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7209D39" w14:textId="7921014B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E31A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SAURABH CHANANA</w:t>
            </w:r>
          </w:p>
        </w:tc>
        <w:tc>
          <w:tcPr>
            <w:tcW w:w="559" w:type="pct"/>
            <w:gridSpan w:val="2"/>
            <w:vMerge w:val="restart"/>
            <w:vAlign w:val="center"/>
          </w:tcPr>
          <w:p w14:paraId="593C55F2" w14:textId="5CD8E1B1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5</w:t>
            </w:r>
          </w:p>
          <w:p w14:paraId="07572982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3DF0BF9" w14:textId="30132B2D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7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K S SANDHU</w:t>
            </w:r>
          </w:p>
        </w:tc>
        <w:tc>
          <w:tcPr>
            <w:tcW w:w="468" w:type="pct"/>
            <w:vMerge w:val="restart"/>
            <w:vAlign w:val="center"/>
          </w:tcPr>
          <w:p w14:paraId="2EDB1EE2" w14:textId="0234EA48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5</w:t>
            </w:r>
          </w:p>
          <w:p w14:paraId="430C8C72" w14:textId="77777777" w:rsidR="007766BA" w:rsidRPr="00C75676" w:rsidRDefault="007766BA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7ECDDE6" w14:textId="6EC3138D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E33A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YASPAL</w:t>
            </w:r>
          </w:p>
        </w:tc>
        <w:tc>
          <w:tcPr>
            <w:tcW w:w="514" w:type="pct"/>
            <w:gridSpan w:val="2"/>
            <w:vAlign w:val="center"/>
          </w:tcPr>
          <w:p w14:paraId="3EB6AC5F" w14:textId="70B4A6A4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7766BA">
              <w:rPr>
                <w:rFonts w:ascii="Verdana" w:hAnsi="Verdana" w:cs="Arial"/>
                <w:sz w:val="14"/>
                <w:szCs w:val="14"/>
                <w:lang w:val="en-US"/>
              </w:rPr>
              <w:t>; Dr.</w:t>
            </w:r>
          </w:p>
          <w:p w14:paraId="00FF7B34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ILLIE DEWAN</w:t>
            </w:r>
          </w:p>
        </w:tc>
        <w:tc>
          <w:tcPr>
            <w:tcW w:w="507" w:type="pct"/>
            <w:gridSpan w:val="2"/>
            <w:vAlign w:val="center"/>
          </w:tcPr>
          <w:p w14:paraId="6292A42A" w14:textId="0F4475FE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7766BA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7766BA">
              <w:rPr>
                <w:rFonts w:ascii="Verdana" w:hAnsi="Verdana" w:cs="Arial"/>
                <w:sz w:val="14"/>
                <w:szCs w:val="14"/>
                <w:lang w:val="en-US"/>
              </w:rPr>
              <w:t>; Dr.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ANDEEP KAKRAN</w:t>
            </w:r>
          </w:p>
        </w:tc>
        <w:tc>
          <w:tcPr>
            <w:tcW w:w="539" w:type="pct"/>
            <w:gridSpan w:val="3"/>
            <w:vAlign w:val="center"/>
          </w:tcPr>
          <w:p w14:paraId="2EB0D75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4045F302" w14:textId="0641955C" w:rsidR="008875AE" w:rsidRPr="00C75676" w:rsidRDefault="008875AE" w:rsidP="007766BA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56885C2E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4845435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68450548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39CAF864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3AA7EB78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6" w:type="pct"/>
            <w:vMerge/>
            <w:vAlign w:val="center"/>
          </w:tcPr>
          <w:p w14:paraId="57013DF3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65B2679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083C3325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092834E3" w14:textId="4361EC93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ANDEEP KAKRAN</w:t>
            </w:r>
          </w:p>
        </w:tc>
        <w:tc>
          <w:tcPr>
            <w:tcW w:w="507" w:type="pct"/>
            <w:gridSpan w:val="2"/>
            <w:vAlign w:val="center"/>
          </w:tcPr>
          <w:p w14:paraId="6BB7668E" w14:textId="5D09F712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LILLIE DEWAN</w:t>
            </w:r>
          </w:p>
        </w:tc>
        <w:tc>
          <w:tcPr>
            <w:tcW w:w="539" w:type="pct"/>
            <w:gridSpan w:val="3"/>
            <w:vAlign w:val="center"/>
          </w:tcPr>
          <w:p w14:paraId="75E64740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1E485139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5760ABA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70542CBB" w14:textId="61CCF411" w:rsidR="008875AE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GF-3</w:t>
            </w:r>
          </w:p>
        </w:tc>
      </w:tr>
      <w:tr w:rsidR="008875AE" w14:paraId="643FC887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3AE88508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054450A3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6" w:type="pct"/>
            <w:vMerge/>
            <w:vAlign w:val="center"/>
          </w:tcPr>
          <w:p w14:paraId="28D630B1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3C16C7F9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510274D9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6649770E" w14:textId="229B3E9E" w:rsidR="008875AE" w:rsidRPr="00C75676" w:rsidRDefault="00D504E1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Ms. </w:t>
            </w:r>
            <w:r w:rsidRPr="002E3AC9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Ravita Saraswat</w:t>
            </w:r>
          </w:p>
        </w:tc>
        <w:tc>
          <w:tcPr>
            <w:tcW w:w="507" w:type="pct"/>
            <w:gridSpan w:val="2"/>
            <w:vAlign w:val="center"/>
          </w:tcPr>
          <w:p w14:paraId="08429989" w14:textId="62523B85" w:rsidR="008875AE" w:rsidRPr="00C75676" w:rsidRDefault="008875AE" w:rsidP="002E3AC9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39" w:type="pct"/>
            <w:gridSpan w:val="3"/>
            <w:vAlign w:val="center"/>
          </w:tcPr>
          <w:p w14:paraId="52B16F5D" w14:textId="56E7C885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M.P.R PRASAD</w:t>
            </w:r>
          </w:p>
        </w:tc>
        <w:tc>
          <w:tcPr>
            <w:tcW w:w="542" w:type="pct"/>
            <w:vAlign w:val="center"/>
          </w:tcPr>
          <w:p w14:paraId="384C107E" w14:textId="02A06DAA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ANDEEP KAKRAN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5921847E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75E4C3FD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19D07C5B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7DFCDA8D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vAlign w:val="center"/>
          </w:tcPr>
          <w:p w14:paraId="6859488F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vMerge w:val="restart"/>
            <w:vAlign w:val="center"/>
          </w:tcPr>
          <w:p w14:paraId="4441812C" w14:textId="3A850E34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D7EB3B0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370E996" w14:textId="7FB0ED4C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7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KIRAN JALADI</w:t>
            </w:r>
          </w:p>
        </w:tc>
        <w:tc>
          <w:tcPr>
            <w:tcW w:w="559" w:type="pct"/>
            <w:gridSpan w:val="2"/>
            <w:vMerge w:val="restart"/>
            <w:vAlign w:val="center"/>
          </w:tcPr>
          <w:p w14:paraId="7DBE0637" w14:textId="55067CC5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74ED80D5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A0824F3" w14:textId="46797F3E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E31A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468" w:type="pct"/>
            <w:vMerge w:val="restart"/>
            <w:vAlign w:val="center"/>
          </w:tcPr>
          <w:p w14:paraId="557E7736" w14:textId="1DC7E371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86D2525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7EC6856" w14:textId="287EAD12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E33A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  <w:tc>
          <w:tcPr>
            <w:tcW w:w="1021" w:type="pct"/>
            <w:gridSpan w:val="4"/>
            <w:vAlign w:val="center"/>
          </w:tcPr>
          <w:p w14:paraId="62FB8346" w14:textId="3EA89D47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POWER ENGINE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ER</w:t>
            </w:r>
            <w:r w:rsidRPr="00C7567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ELLY VADHERA/BHOLESHWAR</w:t>
            </w:r>
          </w:p>
        </w:tc>
        <w:tc>
          <w:tcPr>
            <w:tcW w:w="539" w:type="pct"/>
            <w:gridSpan w:val="3"/>
            <w:vAlign w:val="center"/>
          </w:tcPr>
          <w:p w14:paraId="65E7FCF4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0FE00565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203BA49F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2B2732B1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2858ED41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6E3F708B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12CD7B43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vMerge/>
            <w:vAlign w:val="center"/>
          </w:tcPr>
          <w:p w14:paraId="6FFE6911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0E11A611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561C9B70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1" w:type="pct"/>
            <w:gridSpan w:val="4"/>
            <w:vAlign w:val="center"/>
          </w:tcPr>
          <w:p w14:paraId="46E51D2C" w14:textId="3AEBA2AE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5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ADEEP KUMAR</w:t>
            </w:r>
            <w:r w:rsidR="006C24FD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/Mr. </w:t>
            </w:r>
            <w:r w:rsidR="006C24FD" w:rsidRPr="006C24FD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Makula Charan Sekhar</w:t>
            </w:r>
          </w:p>
        </w:tc>
        <w:tc>
          <w:tcPr>
            <w:tcW w:w="539" w:type="pct"/>
            <w:gridSpan w:val="3"/>
            <w:vAlign w:val="center"/>
          </w:tcPr>
          <w:p w14:paraId="5E9CF0EE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45D3D365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6A61A9F9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3FC29EF5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0680DA34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76929EB1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71DEE276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vMerge/>
            <w:vAlign w:val="center"/>
          </w:tcPr>
          <w:p w14:paraId="0EA2B3F1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12DDEDC2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66F6F0B5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1" w:type="pct"/>
            <w:gridSpan w:val="4"/>
            <w:vAlign w:val="center"/>
          </w:tcPr>
          <w:p w14:paraId="237FC68B" w14:textId="1B2475EE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0F4238">
              <w:rPr>
                <w:rFonts w:ascii="Verdana" w:hAnsi="Verdana" w:cs="Arial"/>
                <w:sz w:val="14"/>
                <w:szCs w:val="14"/>
              </w:rPr>
              <w:t>;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4</w:t>
            </w:r>
          </w:p>
        </w:tc>
        <w:tc>
          <w:tcPr>
            <w:tcW w:w="539" w:type="pct"/>
            <w:gridSpan w:val="3"/>
            <w:vAlign w:val="center"/>
          </w:tcPr>
          <w:p w14:paraId="77F0766B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5EFBE25A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00277DB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060EF2AF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26AED3F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183FA856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19" w:type="pct"/>
            <w:vAlign w:val="center"/>
          </w:tcPr>
          <w:p w14:paraId="5D29BBA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46" w:type="pct"/>
            <w:vMerge w:val="restart"/>
            <w:vAlign w:val="center"/>
          </w:tcPr>
          <w:p w14:paraId="2511F685" w14:textId="25C4EFE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04372743" w14:textId="77777777" w:rsidR="000F4238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FA3C103" w14:textId="184B23C4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E33A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GF-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1</w:t>
            </w:r>
          </w:p>
        </w:tc>
        <w:tc>
          <w:tcPr>
            <w:tcW w:w="559" w:type="pct"/>
            <w:gridSpan w:val="2"/>
            <w:vMerge w:val="restart"/>
            <w:vAlign w:val="center"/>
          </w:tcPr>
          <w:p w14:paraId="18304B5C" w14:textId="3CB28BE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1EF938BD" w14:textId="77777777" w:rsidR="000F4238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76B6A85" w14:textId="2EE3C53C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E31A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GF-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3</w:t>
            </w:r>
          </w:p>
        </w:tc>
        <w:tc>
          <w:tcPr>
            <w:tcW w:w="468" w:type="pct"/>
            <w:vMerge w:val="restart"/>
            <w:vAlign w:val="center"/>
          </w:tcPr>
          <w:p w14:paraId="4EE24D74" w14:textId="456B6783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5167FC18" w14:textId="77777777" w:rsidR="000F4238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F6D224F" w14:textId="3019E87B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ASHWANI KUMAR</w:t>
            </w:r>
          </w:p>
        </w:tc>
        <w:tc>
          <w:tcPr>
            <w:tcW w:w="514" w:type="pct"/>
            <w:gridSpan w:val="2"/>
            <w:vAlign w:val="center"/>
          </w:tcPr>
          <w:p w14:paraId="48CA1C85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0CB502D8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Merge w:val="restart"/>
            <w:vAlign w:val="center"/>
          </w:tcPr>
          <w:p w14:paraId="173ADADC" w14:textId="52CF769F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7C069FFA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A709FAE" w14:textId="685B5FD7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7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GF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1</w:t>
            </w:r>
          </w:p>
        </w:tc>
        <w:tc>
          <w:tcPr>
            <w:tcW w:w="542" w:type="pct"/>
            <w:vMerge w:val="restart"/>
            <w:vAlign w:val="center"/>
          </w:tcPr>
          <w:p w14:paraId="0DAA97B4" w14:textId="3BA891D6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4CEF8B65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AE201F4" w14:textId="73EA02A1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SATHANS </w:t>
            </w:r>
          </w:p>
          <w:p w14:paraId="4B71D963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69AD8C98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41F7970F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13B5C613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6B1C58B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39841B41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6" w:type="pct"/>
            <w:vMerge/>
            <w:vAlign w:val="center"/>
          </w:tcPr>
          <w:p w14:paraId="1C165E10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2123504D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62CC4E3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52E0C528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13F86614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Merge/>
            <w:vAlign w:val="center"/>
          </w:tcPr>
          <w:p w14:paraId="3B70B8E0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6E71384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0888B98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00428A0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49278FE9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3F7C7BBB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25A378F4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46" w:type="pct"/>
            <w:vMerge/>
            <w:vAlign w:val="center"/>
          </w:tcPr>
          <w:p w14:paraId="0B63E14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11C693A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Merge/>
            <w:vAlign w:val="center"/>
          </w:tcPr>
          <w:p w14:paraId="0A1B10E3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4B63962D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468521A7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9" w:type="pct"/>
            <w:gridSpan w:val="3"/>
            <w:vMerge/>
            <w:vAlign w:val="center"/>
          </w:tcPr>
          <w:p w14:paraId="7C68CD52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5B99B1D5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324819B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3"/>
            <w:vAlign w:val="center"/>
          </w:tcPr>
          <w:p w14:paraId="130F331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6653D750" w14:textId="77777777" w:rsidTr="008875AE">
        <w:tc>
          <w:tcPr>
            <w:tcW w:w="5000" w:type="pct"/>
            <w:gridSpan w:val="18"/>
            <w:shd w:val="clear" w:color="auto" w:fill="E7E6E6" w:themeFill="background2"/>
            <w:vAlign w:val="center"/>
          </w:tcPr>
          <w:p w14:paraId="0DC8AAF9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8875AE" w14:paraId="17082419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3978157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vAlign w:val="center"/>
          </w:tcPr>
          <w:p w14:paraId="4EDD5F29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6" w:type="pct"/>
            <w:vMerge w:val="restart"/>
            <w:vAlign w:val="center"/>
          </w:tcPr>
          <w:p w14:paraId="1D988050" w14:textId="0FFB16FD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2EAD8F2D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ECCB093" w14:textId="4A62C8A2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SANDEEP KAKRAN </w:t>
            </w:r>
          </w:p>
          <w:p w14:paraId="5D9EA0FC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 w:val="restart"/>
            <w:vAlign w:val="center"/>
          </w:tcPr>
          <w:p w14:paraId="2992DC7C" w14:textId="73B74D38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5A1A4472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F4F4AAF" w14:textId="10B5CDCE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G L PAHUJA</w:t>
            </w:r>
          </w:p>
        </w:tc>
        <w:tc>
          <w:tcPr>
            <w:tcW w:w="483" w:type="pct"/>
            <w:gridSpan w:val="2"/>
            <w:vMerge w:val="restart"/>
            <w:vAlign w:val="center"/>
          </w:tcPr>
          <w:p w14:paraId="7FF0FAA8" w14:textId="67F94A81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61AC2C93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AD8C4DD" w14:textId="3E9C2AE1" w:rsidR="008875AE" w:rsidRPr="00C75676" w:rsidRDefault="008875AE" w:rsidP="00C43D7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C43D72" w:rsidRPr="00C75676">
              <w:rPr>
                <w:rFonts w:ascii="Verdana" w:hAnsi="Verdana" w:cs="Arial"/>
                <w:sz w:val="14"/>
                <w:szCs w:val="14"/>
              </w:rPr>
              <w:t>SATHANS</w:t>
            </w:r>
          </w:p>
        </w:tc>
        <w:tc>
          <w:tcPr>
            <w:tcW w:w="499" w:type="pct"/>
            <w:vAlign w:val="center"/>
          </w:tcPr>
          <w:p w14:paraId="29053412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81" w:type="pct"/>
            <w:gridSpan w:val="3"/>
            <w:vAlign w:val="center"/>
          </w:tcPr>
          <w:p w14:paraId="47AB6297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14F222B6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282A4A27" w14:textId="383A372C" w:rsidR="008875AE" w:rsidRPr="00C75676" w:rsidRDefault="00167C76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M.P.R PRASAD</w:t>
            </w:r>
          </w:p>
        </w:tc>
        <w:tc>
          <w:tcPr>
            <w:tcW w:w="551" w:type="pct"/>
            <w:gridSpan w:val="3"/>
            <w:vAlign w:val="center"/>
          </w:tcPr>
          <w:p w14:paraId="796B902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2E8748F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7EB10F6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2E5D952C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57307467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6" w:type="pct"/>
            <w:vMerge/>
            <w:vAlign w:val="center"/>
          </w:tcPr>
          <w:p w14:paraId="78EE6ED4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6E1EABEE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29B6BF7A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62DC6217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81" w:type="pct"/>
            <w:gridSpan w:val="3"/>
            <w:vAlign w:val="center"/>
          </w:tcPr>
          <w:p w14:paraId="3BAC0417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5125CA3C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31CC3E82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1" w:type="pct"/>
            <w:gridSpan w:val="3"/>
            <w:vAlign w:val="center"/>
          </w:tcPr>
          <w:p w14:paraId="0386CB7C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653907B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4D055DBC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6FF6A0C1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638201D3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6" w:type="pct"/>
            <w:vMerge/>
            <w:vAlign w:val="center"/>
          </w:tcPr>
          <w:p w14:paraId="0D8CE348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70F7FCA6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3" w:type="pct"/>
            <w:gridSpan w:val="2"/>
            <w:vMerge/>
            <w:vAlign w:val="center"/>
          </w:tcPr>
          <w:p w14:paraId="74A44EA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9" w:type="pct"/>
            <w:vAlign w:val="center"/>
          </w:tcPr>
          <w:p w14:paraId="5E6B7C72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81" w:type="pct"/>
            <w:gridSpan w:val="3"/>
            <w:vAlign w:val="center"/>
          </w:tcPr>
          <w:p w14:paraId="5C91F868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66F38333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26FD1811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1" w:type="pct"/>
            <w:gridSpan w:val="3"/>
            <w:vAlign w:val="center"/>
          </w:tcPr>
          <w:p w14:paraId="5691042A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14599DB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6EF6DBFA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61E9DBB9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vAlign w:val="center"/>
          </w:tcPr>
          <w:p w14:paraId="639F2DA8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vMerge w:val="restart"/>
            <w:vAlign w:val="center"/>
          </w:tcPr>
          <w:p w14:paraId="6CA783FC" w14:textId="68240420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48BF212E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6D454C3" w14:textId="51B97556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J S LATHER</w:t>
            </w:r>
          </w:p>
        </w:tc>
        <w:tc>
          <w:tcPr>
            <w:tcW w:w="559" w:type="pct"/>
            <w:gridSpan w:val="2"/>
            <w:vMerge w:val="restart"/>
            <w:vAlign w:val="center"/>
          </w:tcPr>
          <w:p w14:paraId="7AC4AC7B" w14:textId="373F1EED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206</w:t>
            </w:r>
          </w:p>
          <w:p w14:paraId="6E2ABE90" w14:textId="77777777" w:rsidR="000F4238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AE827DF" w14:textId="233450BB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7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KIRAN JALADI</w:t>
            </w:r>
          </w:p>
        </w:tc>
        <w:tc>
          <w:tcPr>
            <w:tcW w:w="982" w:type="pct"/>
            <w:gridSpan w:val="3"/>
            <w:vAlign w:val="center"/>
          </w:tcPr>
          <w:p w14:paraId="4313436D" w14:textId="02D8C4B0" w:rsidR="008875AE" w:rsidRPr="00C75676" w:rsidRDefault="008875AE" w:rsidP="00FC0AD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5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9578E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Dr. Shashi BhushanSingh</w:t>
            </w:r>
          </w:p>
        </w:tc>
        <w:tc>
          <w:tcPr>
            <w:tcW w:w="581" w:type="pct"/>
            <w:gridSpan w:val="3"/>
            <w:vAlign w:val="center"/>
          </w:tcPr>
          <w:p w14:paraId="550E7919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gridSpan w:val="2"/>
            <w:vMerge w:val="restart"/>
            <w:vAlign w:val="center"/>
          </w:tcPr>
          <w:p w14:paraId="27489F62" w14:textId="165A13C6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8B54775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3716074" w14:textId="6CB82DDE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L M SAINI </w:t>
            </w:r>
          </w:p>
          <w:p w14:paraId="3F8E2559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 w:val="restart"/>
            <w:vAlign w:val="center"/>
          </w:tcPr>
          <w:p w14:paraId="4B3B8DB0" w14:textId="293406CD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4BF5AD6E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2044CBD" w14:textId="30015689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PRADEEP KUMAR</w:t>
            </w:r>
          </w:p>
        </w:tc>
        <w:tc>
          <w:tcPr>
            <w:tcW w:w="551" w:type="pct"/>
            <w:gridSpan w:val="3"/>
            <w:vMerge w:val="restart"/>
            <w:vAlign w:val="center"/>
          </w:tcPr>
          <w:p w14:paraId="2A00DBAF" w14:textId="6C096971" w:rsidR="008875AE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</w:t>
            </w:r>
            <w:r w:rsidR="008875AE" w:rsidRPr="00C75676">
              <w:rPr>
                <w:rFonts w:ascii="Verdana" w:hAnsi="Verdana" w:cs="Arial"/>
                <w:sz w:val="14"/>
                <w:szCs w:val="14"/>
              </w:rPr>
              <w:t>HC106</w:t>
            </w:r>
          </w:p>
          <w:p w14:paraId="401F1082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0EBC40D" w14:textId="03850425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E31A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  <w:tc>
          <w:tcPr>
            <w:tcW w:w="466" w:type="pct"/>
            <w:vMerge w:val="restart"/>
            <w:vAlign w:val="center"/>
          </w:tcPr>
          <w:p w14:paraId="2FCCED9B" w14:textId="2CA0D31D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30CFD94D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1E37B1C" w14:textId="6612B817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E33A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QUALITY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</w:tr>
      <w:tr w:rsidR="008875AE" w14:paraId="3454E1F5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0F61FADD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3CE1994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vMerge/>
            <w:vAlign w:val="center"/>
          </w:tcPr>
          <w:p w14:paraId="35C1D39E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67E02F49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82" w:type="pct"/>
            <w:gridSpan w:val="3"/>
            <w:vAlign w:val="center"/>
          </w:tcPr>
          <w:p w14:paraId="1F58AE3D" w14:textId="1B12DE21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0F4238">
              <w:rPr>
                <w:rFonts w:ascii="Verdana" w:hAnsi="Verdana" w:cs="Arial"/>
                <w:sz w:val="14"/>
                <w:szCs w:val="14"/>
              </w:rPr>
              <w:t>;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F-4</w:t>
            </w:r>
          </w:p>
        </w:tc>
        <w:tc>
          <w:tcPr>
            <w:tcW w:w="581" w:type="pct"/>
            <w:gridSpan w:val="3"/>
            <w:vAlign w:val="center"/>
          </w:tcPr>
          <w:p w14:paraId="28212DA2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gridSpan w:val="2"/>
            <w:vMerge/>
            <w:vAlign w:val="center"/>
          </w:tcPr>
          <w:p w14:paraId="1BE060AB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09E9382C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1" w:type="pct"/>
            <w:gridSpan w:val="3"/>
            <w:vMerge/>
            <w:vAlign w:val="center"/>
          </w:tcPr>
          <w:p w14:paraId="531C9E5D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0BF44056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0020150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376D4F1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778106F0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vMerge/>
            <w:vAlign w:val="center"/>
          </w:tcPr>
          <w:p w14:paraId="2BF42B9C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Merge/>
            <w:vAlign w:val="center"/>
          </w:tcPr>
          <w:p w14:paraId="5139D46A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982" w:type="pct"/>
            <w:gridSpan w:val="3"/>
            <w:vAlign w:val="center"/>
          </w:tcPr>
          <w:p w14:paraId="5EDEEB2A" w14:textId="5CBCAF36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C7567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28F0855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PRADEEP KUMAR/DEVENDRA JARUPULA</w:t>
            </w:r>
          </w:p>
        </w:tc>
        <w:tc>
          <w:tcPr>
            <w:tcW w:w="581" w:type="pct"/>
            <w:gridSpan w:val="3"/>
            <w:vAlign w:val="center"/>
          </w:tcPr>
          <w:p w14:paraId="2E39628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gridSpan w:val="2"/>
            <w:vMerge/>
            <w:vAlign w:val="center"/>
          </w:tcPr>
          <w:p w14:paraId="6A86C1A4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Merge/>
            <w:vAlign w:val="center"/>
          </w:tcPr>
          <w:p w14:paraId="4EBFAB89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1" w:type="pct"/>
            <w:gridSpan w:val="3"/>
            <w:vMerge/>
            <w:vAlign w:val="center"/>
          </w:tcPr>
          <w:p w14:paraId="2A248362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Merge/>
            <w:vAlign w:val="center"/>
          </w:tcPr>
          <w:p w14:paraId="55D10D8F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56D8CD34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77F93625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19" w:type="pct"/>
            <w:vAlign w:val="center"/>
          </w:tcPr>
          <w:p w14:paraId="2E9F32B6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105" w:type="pct"/>
            <w:gridSpan w:val="3"/>
            <w:vAlign w:val="center"/>
          </w:tcPr>
          <w:p w14:paraId="35E2DC5C" w14:textId="01ADC14C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C75676">
              <w:rPr>
                <w:rFonts w:ascii="Verdana" w:hAnsi="Verdana" w:cs="Arial"/>
                <w:sz w:val="14"/>
                <w:szCs w:val="14"/>
              </w:rPr>
              <w:t>ING-III(P)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EELR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SAURABH CHANANA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/SHAHNAWAJ</w:t>
            </w:r>
          </w:p>
        </w:tc>
        <w:tc>
          <w:tcPr>
            <w:tcW w:w="468" w:type="pct"/>
            <w:vMerge w:val="restart"/>
            <w:vAlign w:val="center"/>
          </w:tcPr>
          <w:p w14:paraId="5B2C7D0D" w14:textId="5C66EDF5" w:rsidR="008875AE" w:rsidRPr="00B819F8" w:rsidRDefault="008875AE" w:rsidP="008875AE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B819F8">
              <w:rPr>
                <w:rFonts w:ascii="Verdana" w:hAnsi="Verdana" w:cs="Arial"/>
                <w:color w:val="FF0000"/>
                <w:sz w:val="14"/>
                <w:szCs w:val="14"/>
              </w:rPr>
              <w:t>L</w:t>
            </w:r>
            <w:r w:rsidR="00B819F8" w:rsidRPr="00B819F8">
              <w:rPr>
                <w:rFonts w:ascii="Verdana" w:hAnsi="Verdana" w:cs="Arial"/>
                <w:color w:val="FF0000"/>
                <w:sz w:val="14"/>
                <w:szCs w:val="14"/>
              </w:rPr>
              <w:t>6</w:t>
            </w:r>
          </w:p>
          <w:p w14:paraId="299EACB7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4C13EA4" w14:textId="5C1D34A0" w:rsidR="008875AE" w:rsidRPr="00C75676" w:rsidRDefault="008875AE" w:rsidP="00C43D7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C43D72" w:rsidRPr="00C75676">
              <w:rPr>
                <w:rFonts w:ascii="Verdana" w:hAnsi="Verdana" w:cs="Arial"/>
                <w:sz w:val="14"/>
                <w:szCs w:val="14"/>
              </w:rPr>
              <w:t>LILLIE DEWAN</w:t>
            </w:r>
          </w:p>
        </w:tc>
        <w:tc>
          <w:tcPr>
            <w:tcW w:w="514" w:type="pct"/>
            <w:gridSpan w:val="2"/>
            <w:vMerge w:val="restart"/>
            <w:vAlign w:val="center"/>
          </w:tcPr>
          <w:p w14:paraId="048CCABC" w14:textId="4E824D03" w:rsidR="008875AE" w:rsidRPr="00B819F8" w:rsidRDefault="008875AE" w:rsidP="008875AE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B819F8">
              <w:rPr>
                <w:rFonts w:ascii="Verdana" w:hAnsi="Verdana" w:cs="Arial"/>
                <w:color w:val="FF0000"/>
                <w:sz w:val="14"/>
                <w:szCs w:val="14"/>
              </w:rPr>
              <w:t>L</w:t>
            </w:r>
            <w:r w:rsidR="00B819F8" w:rsidRPr="00B819F8">
              <w:rPr>
                <w:rFonts w:ascii="Verdana" w:hAnsi="Verdana" w:cs="Arial"/>
                <w:color w:val="FF0000"/>
                <w:sz w:val="14"/>
                <w:szCs w:val="14"/>
              </w:rPr>
              <w:t>6</w:t>
            </w:r>
          </w:p>
          <w:p w14:paraId="03C82F68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16C7697" w14:textId="18B3D5AE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1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POWER ENGINEERING-III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ASHWANI KUMAR</w:t>
            </w:r>
          </w:p>
        </w:tc>
        <w:tc>
          <w:tcPr>
            <w:tcW w:w="581" w:type="pct"/>
            <w:gridSpan w:val="3"/>
            <w:vMerge w:val="restart"/>
            <w:vAlign w:val="center"/>
          </w:tcPr>
          <w:p w14:paraId="290E44B1" w14:textId="31D21C76" w:rsidR="008875AE" w:rsidRPr="00B819F8" w:rsidRDefault="008875AE" w:rsidP="008875AE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B819F8">
              <w:rPr>
                <w:rFonts w:ascii="Verdana" w:hAnsi="Verdana" w:cs="Arial"/>
                <w:color w:val="FF0000"/>
                <w:sz w:val="14"/>
                <w:szCs w:val="14"/>
              </w:rPr>
              <w:t>L</w:t>
            </w:r>
            <w:r w:rsidR="00B819F8" w:rsidRPr="00B819F8">
              <w:rPr>
                <w:rFonts w:ascii="Verdana" w:hAnsi="Verdana" w:cs="Arial"/>
                <w:color w:val="FF0000"/>
                <w:sz w:val="14"/>
                <w:szCs w:val="14"/>
              </w:rPr>
              <w:t>6</w:t>
            </w:r>
          </w:p>
          <w:p w14:paraId="47BB14AC" w14:textId="77777777" w:rsidR="000F4238" w:rsidRPr="00C75676" w:rsidRDefault="000F4238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ADE60F0" w14:textId="659AAC39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3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Mr. KULBIR SINGH</w:t>
            </w:r>
          </w:p>
        </w:tc>
        <w:tc>
          <w:tcPr>
            <w:tcW w:w="465" w:type="pct"/>
            <w:gridSpan w:val="2"/>
            <w:vAlign w:val="center"/>
          </w:tcPr>
          <w:p w14:paraId="2039B680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3723078A" w14:textId="2F278D9C" w:rsidR="008875AE" w:rsidRPr="00C75676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EEPC35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C75676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 w:rsidR="000F4238"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>Dr. SATHANS</w:t>
            </w:r>
          </w:p>
        </w:tc>
        <w:tc>
          <w:tcPr>
            <w:tcW w:w="551" w:type="pct"/>
            <w:gridSpan w:val="3"/>
            <w:vAlign w:val="center"/>
          </w:tcPr>
          <w:p w14:paraId="55E51059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4FB110A8" w14:textId="77777777" w:rsidR="008875AE" w:rsidRPr="00C75676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8875AE" w14:paraId="68A30A02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56452B5E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369D8912" w14:textId="77777777" w:rsidR="008875AE" w:rsidRDefault="008875AE" w:rsidP="008875AE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105" w:type="pct"/>
            <w:gridSpan w:val="3"/>
            <w:vAlign w:val="center"/>
          </w:tcPr>
          <w:p w14:paraId="2222ED28" w14:textId="1769974B" w:rsidR="008875AE" w:rsidRDefault="008875AE" w:rsidP="000F4238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C75676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 w:rsidR="000F4238">
              <w:rPr>
                <w:rFonts w:ascii="Verdana" w:hAnsi="Verdana" w:cs="Arial"/>
                <w:sz w:val="14"/>
                <w:szCs w:val="14"/>
              </w:rPr>
              <w:t>;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 w:rsidR="000F4238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C75676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C75676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M.P.R. PRASAD/KUMARIL BUTS</w:t>
            </w:r>
          </w:p>
        </w:tc>
        <w:tc>
          <w:tcPr>
            <w:tcW w:w="468" w:type="pct"/>
            <w:vMerge/>
            <w:vAlign w:val="center"/>
          </w:tcPr>
          <w:p w14:paraId="30F0EE8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25FB601A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81" w:type="pct"/>
            <w:gridSpan w:val="3"/>
            <w:vMerge/>
            <w:vAlign w:val="center"/>
          </w:tcPr>
          <w:p w14:paraId="37A27B9F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6F6D42BF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2" w:type="pct"/>
            <w:vAlign w:val="center"/>
          </w:tcPr>
          <w:p w14:paraId="4DA69E3C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1" w:type="pct"/>
            <w:gridSpan w:val="3"/>
            <w:vAlign w:val="center"/>
          </w:tcPr>
          <w:p w14:paraId="0C113F96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6" w:type="pct"/>
            <w:vAlign w:val="center"/>
          </w:tcPr>
          <w:p w14:paraId="0CC12487" w14:textId="77777777" w:rsidR="008875AE" w:rsidRDefault="008875AE" w:rsidP="008875A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428BD" w14:paraId="55F09CF1" w14:textId="77777777" w:rsidTr="00A428BD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51C3ED0E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646A155D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553" w:type="pct"/>
            <w:gridSpan w:val="2"/>
            <w:vAlign w:val="center"/>
          </w:tcPr>
          <w:p w14:paraId="2E1B0CC6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</w:p>
        </w:tc>
        <w:tc>
          <w:tcPr>
            <w:tcW w:w="553" w:type="pct"/>
            <w:vAlign w:val="center"/>
          </w:tcPr>
          <w:p w14:paraId="357718C7" w14:textId="092ABDCF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5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CONTROL SYSTEM-II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Dr. SATHANS</w:t>
            </w:r>
          </w:p>
        </w:tc>
        <w:tc>
          <w:tcPr>
            <w:tcW w:w="468" w:type="pct"/>
            <w:vMerge/>
            <w:vAlign w:val="center"/>
          </w:tcPr>
          <w:p w14:paraId="34FE66AE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Merge/>
            <w:vAlign w:val="center"/>
          </w:tcPr>
          <w:p w14:paraId="1EB5F9A1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81" w:type="pct"/>
            <w:gridSpan w:val="3"/>
            <w:vMerge/>
            <w:vAlign w:val="center"/>
          </w:tcPr>
          <w:p w14:paraId="463655DA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5" w:type="pct"/>
            <w:gridSpan w:val="2"/>
            <w:vAlign w:val="center"/>
          </w:tcPr>
          <w:p w14:paraId="2D886729" w14:textId="6B111090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93" w:type="pct"/>
            <w:gridSpan w:val="4"/>
            <w:vAlign w:val="center"/>
          </w:tcPr>
          <w:p w14:paraId="2EC9D995" w14:textId="5E3FDD9F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 xml:space="preserve">SPECIAL MACHINES AND DRIVES(P); EELR35; Dr. 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RAHUL SHARMA/ANUPAM SHUKLA</w:t>
            </w:r>
          </w:p>
        </w:tc>
        <w:tc>
          <w:tcPr>
            <w:tcW w:w="466" w:type="pct"/>
            <w:vAlign w:val="center"/>
          </w:tcPr>
          <w:p w14:paraId="10ACF2F0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428BD" w14:paraId="43B57D4E" w14:textId="77777777" w:rsidTr="008875AE">
        <w:tc>
          <w:tcPr>
            <w:tcW w:w="5000" w:type="pct"/>
            <w:gridSpan w:val="18"/>
            <w:shd w:val="clear" w:color="auto" w:fill="E7E6E6" w:themeFill="background2"/>
            <w:vAlign w:val="center"/>
          </w:tcPr>
          <w:p w14:paraId="0AC1B125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A428BD" w:rsidRPr="000F4238" w14:paraId="7173369A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24950143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9" w:type="pct"/>
            <w:vAlign w:val="center"/>
          </w:tcPr>
          <w:p w14:paraId="035E3EB6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6" w:type="pct"/>
            <w:vAlign w:val="center"/>
          </w:tcPr>
          <w:p w14:paraId="519877A6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7E854412" w14:textId="3A724661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7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NDHU</w:t>
            </w:r>
          </w:p>
        </w:tc>
        <w:tc>
          <w:tcPr>
            <w:tcW w:w="468" w:type="pct"/>
            <w:vAlign w:val="center"/>
          </w:tcPr>
          <w:p w14:paraId="599174D4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3C3BC075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7" w:type="pct"/>
            <w:vAlign w:val="center"/>
          </w:tcPr>
          <w:p w14:paraId="5B53215E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 w:val="restart"/>
            <w:vAlign w:val="center"/>
          </w:tcPr>
          <w:p w14:paraId="1F33FD53" w14:textId="4E52E314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5CDE4D2E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2D9D0C0" w14:textId="662E9EED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E33A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POWER QUALITY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Dr. YASPAL</w:t>
            </w:r>
          </w:p>
        </w:tc>
        <w:tc>
          <w:tcPr>
            <w:tcW w:w="604" w:type="pct"/>
            <w:gridSpan w:val="2"/>
            <w:vMerge w:val="restart"/>
            <w:vAlign w:val="center"/>
          </w:tcPr>
          <w:p w14:paraId="7929FAB0" w14:textId="3D3DECC8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14D7E8C7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0705DF0" w14:textId="3150E6CB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E31A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SAURABH CHANANA</w:t>
            </w:r>
          </w:p>
        </w:tc>
        <w:tc>
          <w:tcPr>
            <w:tcW w:w="520" w:type="pct"/>
            <w:gridSpan w:val="2"/>
            <w:vMerge w:val="restart"/>
            <w:vAlign w:val="center"/>
          </w:tcPr>
          <w:p w14:paraId="01D0A20C" w14:textId="16B0B6FD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1468BD7D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EA75C31" w14:textId="19FA51B6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7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K S SANDHU</w:t>
            </w:r>
          </w:p>
        </w:tc>
        <w:tc>
          <w:tcPr>
            <w:tcW w:w="497" w:type="pct"/>
            <w:gridSpan w:val="2"/>
            <w:vMerge w:val="restart"/>
            <w:vAlign w:val="center"/>
          </w:tcPr>
          <w:p w14:paraId="3588A4E9" w14:textId="7FB7BEDC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39FB05BF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FE63E7B" w14:textId="5579AB52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POWER ENGINEERING-III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2EF7BF50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SANDEEP KAKRAN</w:t>
            </w:r>
          </w:p>
        </w:tc>
      </w:tr>
      <w:tr w:rsidR="00A428BD" w:rsidRPr="000F4238" w14:paraId="0AC78934" w14:textId="77777777" w:rsidTr="00BE164B">
        <w:trPr>
          <w:cantSplit/>
          <w:trHeight w:val="50"/>
        </w:trPr>
        <w:tc>
          <w:tcPr>
            <w:tcW w:w="189" w:type="pct"/>
            <w:vMerge/>
            <w:vAlign w:val="center"/>
          </w:tcPr>
          <w:p w14:paraId="6C02AA47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3D4B5B35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46" w:type="pct"/>
            <w:vAlign w:val="center"/>
          </w:tcPr>
          <w:p w14:paraId="0EF6CC02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2CFD34B5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711F57F2" w14:textId="576DAD4D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7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</w:p>
          <w:p w14:paraId="5A7DDAEB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NDHU</w:t>
            </w:r>
          </w:p>
        </w:tc>
        <w:tc>
          <w:tcPr>
            <w:tcW w:w="514" w:type="pct"/>
            <w:gridSpan w:val="2"/>
            <w:vAlign w:val="center"/>
          </w:tcPr>
          <w:p w14:paraId="29445AE4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7" w:type="pct"/>
            <w:vAlign w:val="center"/>
          </w:tcPr>
          <w:p w14:paraId="3E5F976C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/>
            <w:vAlign w:val="center"/>
          </w:tcPr>
          <w:p w14:paraId="7440E5B8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78B9BBBA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gridSpan w:val="2"/>
            <w:vMerge/>
            <w:vAlign w:val="center"/>
          </w:tcPr>
          <w:p w14:paraId="0863C064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75D86C81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428BD" w:rsidRPr="000F4238" w14:paraId="181D768E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23E73894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78725171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6" w:type="pct"/>
            <w:vAlign w:val="center"/>
          </w:tcPr>
          <w:p w14:paraId="54AB476C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49DFDF50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2C86DB2D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3482488F" w14:textId="5EB6EE9E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7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 xml:space="preserve">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S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NDHU</w:t>
            </w:r>
          </w:p>
        </w:tc>
        <w:tc>
          <w:tcPr>
            <w:tcW w:w="437" w:type="pct"/>
            <w:vAlign w:val="center"/>
          </w:tcPr>
          <w:p w14:paraId="05267291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/>
            <w:vAlign w:val="center"/>
          </w:tcPr>
          <w:p w14:paraId="2F05C545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0B6DC26F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gridSpan w:val="2"/>
            <w:vMerge/>
            <w:vAlign w:val="center"/>
          </w:tcPr>
          <w:p w14:paraId="0CC8D20D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0F2EF945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428BD" w:rsidRPr="000F4238" w14:paraId="3C35E899" w14:textId="77777777" w:rsidTr="00C75676">
        <w:trPr>
          <w:cantSplit/>
          <w:trHeight w:val="369"/>
        </w:trPr>
        <w:tc>
          <w:tcPr>
            <w:tcW w:w="189" w:type="pct"/>
            <w:vMerge w:val="restart"/>
            <w:vAlign w:val="center"/>
          </w:tcPr>
          <w:p w14:paraId="3D59D8B0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9" w:type="pct"/>
            <w:vAlign w:val="center"/>
          </w:tcPr>
          <w:p w14:paraId="3ADAAD22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46" w:type="pct"/>
            <w:vAlign w:val="center"/>
          </w:tcPr>
          <w:p w14:paraId="7230B8FB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523567E6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3624E3ED" w14:textId="55A0D3FF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7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IRAN JALADI</w:t>
            </w:r>
          </w:p>
        </w:tc>
        <w:tc>
          <w:tcPr>
            <w:tcW w:w="514" w:type="pct"/>
            <w:gridSpan w:val="2"/>
            <w:vAlign w:val="center"/>
          </w:tcPr>
          <w:p w14:paraId="4048DB4E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7" w:type="pct"/>
            <w:vAlign w:val="center"/>
          </w:tcPr>
          <w:p w14:paraId="461221DE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 w:val="restart"/>
            <w:vAlign w:val="center"/>
          </w:tcPr>
          <w:p w14:paraId="40AA1605" w14:textId="390B7A6F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0864C0C1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23D8E3E" w14:textId="463DEF6A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POWER ENGINEERING-III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Dr. PRADEEP KUMAR</w:t>
            </w:r>
          </w:p>
        </w:tc>
        <w:tc>
          <w:tcPr>
            <w:tcW w:w="604" w:type="pct"/>
            <w:gridSpan w:val="2"/>
            <w:vMerge w:val="restart"/>
            <w:vAlign w:val="center"/>
          </w:tcPr>
          <w:p w14:paraId="5E86A0CF" w14:textId="03EC2649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15857DB0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267B247" w14:textId="0D6A0406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5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CONTROL SYSTEM-II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Dr. J S LATHER</w:t>
            </w:r>
          </w:p>
        </w:tc>
        <w:tc>
          <w:tcPr>
            <w:tcW w:w="520" w:type="pct"/>
            <w:gridSpan w:val="2"/>
            <w:vMerge w:val="restart"/>
            <w:vAlign w:val="center"/>
          </w:tcPr>
          <w:p w14:paraId="5F2EFEDF" w14:textId="5793EFC8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00FE8AD1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CDD9BC1" w14:textId="51C3AF10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Dr.L M SAINI</w:t>
            </w:r>
          </w:p>
        </w:tc>
        <w:tc>
          <w:tcPr>
            <w:tcW w:w="497" w:type="pct"/>
            <w:gridSpan w:val="2"/>
            <w:vMerge w:val="restart"/>
            <w:vAlign w:val="center"/>
          </w:tcPr>
          <w:p w14:paraId="6CAD2BA7" w14:textId="5DF73491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106</w:t>
            </w:r>
          </w:p>
          <w:p w14:paraId="2AD6A457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A709F20" w14:textId="35198306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7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4A5F11AD" w14:textId="334227C3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KIRAN JALADIL </w:t>
            </w:r>
          </w:p>
        </w:tc>
      </w:tr>
      <w:tr w:rsidR="00A428BD" w:rsidRPr="000F4238" w14:paraId="4FA84A0B" w14:textId="77777777" w:rsidTr="00BE164B">
        <w:trPr>
          <w:cantSplit/>
          <w:trHeight w:val="323"/>
        </w:trPr>
        <w:tc>
          <w:tcPr>
            <w:tcW w:w="189" w:type="pct"/>
            <w:vMerge/>
            <w:vAlign w:val="center"/>
          </w:tcPr>
          <w:p w14:paraId="7B290BBF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70B49A3E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46" w:type="pct"/>
            <w:vAlign w:val="center"/>
          </w:tcPr>
          <w:p w14:paraId="5B8E201A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76726EB7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1F0E6A8D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1317C650" w14:textId="0C7F3230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7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-T</w:t>
            </w:r>
            <w:r>
              <w:rPr>
                <w:rFonts w:ascii="Verdana" w:hAnsi="Verdana" w:cs="Arial"/>
                <w:sz w:val="14"/>
                <w:szCs w:val="14"/>
                <w:lang w:val="en-US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</w:rPr>
              <w:t>K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IRAN JALADI</w:t>
            </w:r>
          </w:p>
        </w:tc>
        <w:tc>
          <w:tcPr>
            <w:tcW w:w="437" w:type="pct"/>
            <w:vAlign w:val="center"/>
          </w:tcPr>
          <w:p w14:paraId="121F9E51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/>
            <w:vAlign w:val="center"/>
          </w:tcPr>
          <w:p w14:paraId="62094631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18D6AB8E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gridSpan w:val="2"/>
            <w:vMerge/>
            <w:vAlign w:val="center"/>
          </w:tcPr>
          <w:p w14:paraId="7E8033AF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174BBD42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428BD" w:rsidRPr="000F4238" w14:paraId="1B6D4250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062D6343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1645BDF6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46" w:type="pct"/>
            <w:vAlign w:val="center"/>
          </w:tcPr>
          <w:p w14:paraId="0C9537D3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59" w:type="pct"/>
            <w:gridSpan w:val="2"/>
            <w:vAlign w:val="center"/>
          </w:tcPr>
          <w:p w14:paraId="538B48A2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68" w:type="pct"/>
            <w:vAlign w:val="center"/>
          </w:tcPr>
          <w:p w14:paraId="216E446C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4" w:type="pct"/>
            <w:gridSpan w:val="2"/>
            <w:vAlign w:val="center"/>
          </w:tcPr>
          <w:p w14:paraId="1E43A759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37" w:type="pct"/>
            <w:vAlign w:val="center"/>
          </w:tcPr>
          <w:p w14:paraId="2477B915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/>
            <w:vAlign w:val="center"/>
          </w:tcPr>
          <w:p w14:paraId="20041380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576CEA2B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gridSpan w:val="2"/>
            <w:vMerge/>
            <w:vAlign w:val="center"/>
          </w:tcPr>
          <w:p w14:paraId="08605734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72FE28B9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428BD" w:rsidRPr="000F4238" w14:paraId="3E06647C" w14:textId="77777777" w:rsidTr="00BE164B">
        <w:trPr>
          <w:cantSplit/>
          <w:trHeight w:val="50"/>
        </w:trPr>
        <w:tc>
          <w:tcPr>
            <w:tcW w:w="189" w:type="pct"/>
            <w:vMerge w:val="restart"/>
            <w:vAlign w:val="center"/>
          </w:tcPr>
          <w:p w14:paraId="4995A957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C</w:t>
            </w:r>
          </w:p>
        </w:tc>
        <w:tc>
          <w:tcPr>
            <w:tcW w:w="119" w:type="pct"/>
            <w:vAlign w:val="center"/>
          </w:tcPr>
          <w:p w14:paraId="0D8E43E1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105" w:type="pct"/>
            <w:gridSpan w:val="3"/>
            <w:vAlign w:val="center"/>
          </w:tcPr>
          <w:p w14:paraId="53900042" w14:textId="103DB45C" w:rsidR="00A428BD" w:rsidRPr="00BE164B" w:rsidRDefault="00A428BD" w:rsidP="00A428BD">
            <w:pPr>
              <w:jc w:val="center"/>
              <w:rPr>
                <w:rFonts w:ascii="Verdana" w:hAnsi="Verdana" w:cs="Arial"/>
                <w:bCs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EELR35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K. K. SHARMA</w:t>
            </w:r>
            <w:r w:rsidR="00CE349A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/</w:t>
            </w:r>
            <w:r w:rsidR="00CE349A">
              <w:t xml:space="preserve"> </w:t>
            </w:r>
            <w:r w:rsidR="00CE349A" w:rsidRPr="00CE349A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Mr.</w:t>
            </w:r>
            <w:r w:rsidR="00CE349A">
              <w:t xml:space="preserve"> </w:t>
            </w:r>
            <w:r w:rsidR="00CE349A" w:rsidRPr="00CE349A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Chandra Prakash Prajapati</w:t>
            </w:r>
          </w:p>
        </w:tc>
        <w:tc>
          <w:tcPr>
            <w:tcW w:w="982" w:type="pct"/>
            <w:gridSpan w:val="3"/>
            <w:vAlign w:val="center"/>
          </w:tcPr>
          <w:p w14:paraId="40DCF1F5" w14:textId="0DE59FC8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G .L. PAHUJA</w:t>
            </w:r>
          </w:p>
        </w:tc>
        <w:tc>
          <w:tcPr>
            <w:tcW w:w="437" w:type="pct"/>
            <w:vAlign w:val="center"/>
          </w:tcPr>
          <w:p w14:paraId="773B1872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 w:val="restart"/>
            <w:vAlign w:val="center"/>
          </w:tcPr>
          <w:p w14:paraId="3125C274" w14:textId="289FA1D9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203</w:t>
            </w:r>
          </w:p>
          <w:p w14:paraId="0F10D8AD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</w:p>
          <w:p w14:paraId="26E9D542" w14:textId="32259EE6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E33A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POWER QUALITY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GF-1</w:t>
            </w:r>
          </w:p>
        </w:tc>
        <w:tc>
          <w:tcPr>
            <w:tcW w:w="604" w:type="pct"/>
            <w:gridSpan w:val="2"/>
            <w:vMerge w:val="restart"/>
            <w:vAlign w:val="center"/>
          </w:tcPr>
          <w:p w14:paraId="73A7051D" w14:textId="5641445F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544D43C7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F8A8800" w14:textId="6DACC43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E31A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POWER SYSTEM RESTRUCTURING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GF-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3</w:t>
            </w:r>
          </w:p>
        </w:tc>
        <w:tc>
          <w:tcPr>
            <w:tcW w:w="520" w:type="pct"/>
            <w:gridSpan w:val="2"/>
            <w:vMerge w:val="restart"/>
            <w:vAlign w:val="center"/>
          </w:tcPr>
          <w:p w14:paraId="309068A7" w14:textId="05E07F9A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163BC0DA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F542FB8" w14:textId="156B504A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7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SPECIAL MACHINES &amp; DRIVE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GF-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1</w:t>
            </w:r>
          </w:p>
        </w:tc>
        <w:tc>
          <w:tcPr>
            <w:tcW w:w="497" w:type="pct"/>
            <w:gridSpan w:val="2"/>
            <w:vMerge w:val="restart"/>
            <w:vAlign w:val="center"/>
          </w:tcPr>
          <w:p w14:paraId="0BB7A9A5" w14:textId="2C41B1E3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LHC203</w:t>
            </w:r>
          </w:p>
          <w:p w14:paraId="411826C4" w14:textId="77777777" w:rsidR="00A428BD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2F64D76" w14:textId="733D5E35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EEPC3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MICROPROCESSOR &amp; MICROCONTROLLER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Mr. KULBIR SINGH</w:t>
            </w:r>
          </w:p>
        </w:tc>
      </w:tr>
      <w:tr w:rsidR="00A428BD" w:rsidRPr="000F4238" w14:paraId="00CA5366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1649C0DE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2678CAA2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105" w:type="pct"/>
            <w:gridSpan w:val="3"/>
            <w:vAlign w:val="center"/>
          </w:tcPr>
          <w:p w14:paraId="105CE8FF" w14:textId="603EE8D0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0F4238">
              <w:rPr>
                <w:rFonts w:ascii="Verdana" w:hAnsi="Verdana" w:cs="Arial"/>
                <w:sz w:val="14"/>
                <w:szCs w:val="14"/>
              </w:rPr>
              <w:t>ING-III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EELR3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5763364F" w14:textId="46B1E0CF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Dr. SAURABH CHANANA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/</w:t>
            </w:r>
            <w:r>
              <w:t xml:space="preserve"> </w:t>
            </w:r>
            <w:r w:rsidRPr="009637C8">
              <w:rPr>
                <w:rFonts w:ascii="Verdana" w:hAnsi="Verdana" w:cs="Arial"/>
                <w:sz w:val="14"/>
                <w:szCs w:val="14"/>
                <w:lang w:val="en-US"/>
              </w:rPr>
              <w:t>Mr. Shahnawaj</w:t>
            </w:r>
          </w:p>
        </w:tc>
        <w:tc>
          <w:tcPr>
            <w:tcW w:w="982" w:type="pct"/>
            <w:gridSpan w:val="3"/>
            <w:vAlign w:val="center"/>
          </w:tcPr>
          <w:p w14:paraId="2B4D65F5" w14:textId="33093464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SPECIAL MACHINES AND DRIVES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EELR35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YASHPAL/</w:t>
            </w:r>
            <w:r w:rsidRPr="000F4238">
              <w:t xml:space="preserve"> 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Arpit Sharma</w:t>
            </w:r>
          </w:p>
        </w:tc>
        <w:tc>
          <w:tcPr>
            <w:tcW w:w="437" w:type="pct"/>
            <w:vAlign w:val="center"/>
          </w:tcPr>
          <w:p w14:paraId="534D2E49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/>
            <w:vAlign w:val="center"/>
          </w:tcPr>
          <w:p w14:paraId="52F58EE5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3177C201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gridSpan w:val="2"/>
            <w:vMerge/>
            <w:vAlign w:val="center"/>
          </w:tcPr>
          <w:p w14:paraId="5A5A7FE5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5CE964BB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A428BD" w:rsidRPr="000F4238" w14:paraId="131CDC5F" w14:textId="77777777" w:rsidTr="00C75676">
        <w:trPr>
          <w:cantSplit/>
          <w:trHeight w:val="369"/>
        </w:trPr>
        <w:tc>
          <w:tcPr>
            <w:tcW w:w="189" w:type="pct"/>
            <w:vMerge/>
            <w:vAlign w:val="center"/>
          </w:tcPr>
          <w:p w14:paraId="6CEE0E06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9" w:type="pct"/>
            <w:vAlign w:val="center"/>
          </w:tcPr>
          <w:p w14:paraId="039CEF33" w14:textId="77777777" w:rsidR="00A428BD" w:rsidRDefault="00A428BD" w:rsidP="00A428BD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  <w:tc>
          <w:tcPr>
            <w:tcW w:w="1105" w:type="pct"/>
            <w:gridSpan w:val="3"/>
            <w:vAlign w:val="center"/>
          </w:tcPr>
          <w:p w14:paraId="7ADDCF03" w14:textId="521528CA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MICROPROCESSOR &amp; MICROCONTROLLER (P)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 EELR3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M.P.R PRASAD/ KUMARIL BUTS</w:t>
            </w:r>
          </w:p>
        </w:tc>
        <w:tc>
          <w:tcPr>
            <w:tcW w:w="982" w:type="pct"/>
            <w:gridSpan w:val="3"/>
            <w:vAlign w:val="center"/>
          </w:tcPr>
          <w:p w14:paraId="1AEA4745" w14:textId="17998A00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>POWER ENGINEE</w:t>
            </w:r>
            <w:r w:rsidRPr="000F4238">
              <w:rPr>
                <w:rFonts w:ascii="Verdana" w:hAnsi="Verdana" w:cs="Arial"/>
                <w:sz w:val="14"/>
                <w:szCs w:val="14"/>
                <w:lang w:val="en-US"/>
              </w:rPr>
              <w:t>R</w:t>
            </w:r>
            <w:r w:rsidRPr="000F4238">
              <w:rPr>
                <w:rFonts w:ascii="Verdana" w:hAnsi="Verdana" w:cs="Arial"/>
                <w:sz w:val="14"/>
                <w:szCs w:val="14"/>
              </w:rPr>
              <w:t>ING-III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0F4238">
              <w:rPr>
                <w:rFonts w:ascii="Verdana" w:hAnsi="Verdana" w:cs="Arial"/>
                <w:sz w:val="14"/>
                <w:szCs w:val="14"/>
              </w:rPr>
              <w:t>EELR31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28BCDA44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  <w:lang w:val="en-US"/>
              </w:rPr>
            </w:pPr>
            <w:r w:rsidRPr="000F4238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0F4238">
              <w:rPr>
                <w:rFonts w:ascii="Verdana" w:hAnsi="Verdana" w:cs="Arial"/>
                <w:bCs/>
                <w:sz w:val="14"/>
                <w:szCs w:val="14"/>
                <w:lang w:val="en-US"/>
              </w:rPr>
              <w:t>SHELLY VADHERA/BHOLESHWAR</w:t>
            </w:r>
          </w:p>
        </w:tc>
        <w:tc>
          <w:tcPr>
            <w:tcW w:w="437" w:type="pct"/>
            <w:vAlign w:val="center"/>
          </w:tcPr>
          <w:p w14:paraId="700E1F05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7" w:type="pct"/>
            <w:gridSpan w:val="3"/>
            <w:vMerge/>
            <w:vAlign w:val="center"/>
          </w:tcPr>
          <w:p w14:paraId="68C8E51F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604" w:type="pct"/>
            <w:gridSpan w:val="2"/>
            <w:vMerge/>
            <w:vAlign w:val="center"/>
          </w:tcPr>
          <w:p w14:paraId="7E0ABC16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0" w:type="pct"/>
            <w:gridSpan w:val="2"/>
            <w:vMerge/>
            <w:vAlign w:val="center"/>
          </w:tcPr>
          <w:p w14:paraId="7CDE926C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97" w:type="pct"/>
            <w:gridSpan w:val="2"/>
            <w:vMerge/>
            <w:vAlign w:val="center"/>
          </w:tcPr>
          <w:p w14:paraId="01A431F3" w14:textId="77777777" w:rsidR="00A428BD" w:rsidRPr="000F4238" w:rsidRDefault="00A428BD" w:rsidP="00A428B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553ED89E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6708FBE7" w14:textId="77777777" w:rsidR="008875AE" w:rsidRDefault="008875AE" w:rsidP="008875AE">
      <w:pPr>
        <w:spacing w:after="0" w:line="240" w:lineRule="auto"/>
        <w:jc w:val="center"/>
        <w:rPr>
          <w:rFonts w:ascii="Verdana" w:hAnsi="Verdana" w:cs="Arial"/>
          <w:sz w:val="14"/>
          <w:szCs w:val="14"/>
        </w:rPr>
      </w:pPr>
    </w:p>
    <w:p w14:paraId="5EB4AE9F" w14:textId="77777777" w:rsidR="008875AE" w:rsidRDefault="008875AE" w:rsidP="008875AE">
      <w:pPr>
        <w:spacing w:after="0" w:line="240" w:lineRule="auto"/>
        <w:rPr>
          <w:rFonts w:ascii="Verdana" w:hAnsi="Verdana" w:cs="Arial"/>
          <w:sz w:val="14"/>
          <w:szCs w:val="14"/>
        </w:rPr>
      </w:pPr>
    </w:p>
    <w:p w14:paraId="4406B22E" w14:textId="5E6BA31B" w:rsidR="008875AE" w:rsidRPr="00DD54B2" w:rsidRDefault="00DD54B2" w:rsidP="005E0FA3">
      <w:pPr>
        <w:spacing w:after="120" w:line="240" w:lineRule="auto"/>
        <w:jc w:val="center"/>
        <w:rPr>
          <w:rFonts w:ascii="Arial" w:hAnsi="Arial" w:cs="Arial"/>
          <w:b/>
          <w:sz w:val="18"/>
        </w:rPr>
      </w:pPr>
      <w:r w:rsidRPr="00DD54B2">
        <w:rPr>
          <w:rFonts w:ascii="Arial" w:hAnsi="Arial" w:cs="Arial"/>
          <w:b/>
          <w:sz w:val="18"/>
        </w:rPr>
        <w:t>------------------</w:t>
      </w:r>
    </w:p>
    <w:p w14:paraId="002B3808" w14:textId="77777777" w:rsidR="00DD54B2" w:rsidRDefault="00DD54B2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</w:p>
    <w:p w14:paraId="0E8CCE0A" w14:textId="189B2DD9" w:rsidR="00DD54B2" w:rsidRDefault="00DD54B2" w:rsidP="00DD54B2">
      <w:pPr>
        <w:spacing w:after="120" w:line="240" w:lineRule="auto"/>
        <w:jc w:val="center"/>
        <w:rPr>
          <w:rFonts w:ascii="Arial" w:hAnsi="Arial" w:cs="Arial"/>
          <w:b/>
          <w:sz w:val="18"/>
          <w:u w:val="single"/>
        </w:rPr>
      </w:pPr>
      <w:r w:rsidRPr="005622EE">
        <w:rPr>
          <w:rFonts w:ascii="Arial" w:hAnsi="Arial" w:cs="Arial"/>
          <w:b/>
          <w:sz w:val="18"/>
          <w:u w:val="single"/>
        </w:rPr>
        <w:t>ELECT</w:t>
      </w:r>
      <w:r>
        <w:rPr>
          <w:rFonts w:ascii="Arial" w:hAnsi="Arial" w:cs="Arial"/>
          <w:b/>
          <w:sz w:val="18"/>
          <w:u w:val="single"/>
        </w:rPr>
        <w:t>RICAL ENGINEERING</w:t>
      </w:r>
    </w:p>
    <w:p w14:paraId="70EE7657" w14:textId="6A3CBBE0" w:rsidR="00DD54B2" w:rsidRDefault="00DD54B2" w:rsidP="00DD54B2">
      <w:pPr>
        <w:spacing w:after="0" w:line="240" w:lineRule="auto"/>
        <w:jc w:val="center"/>
        <w:rPr>
          <w:rFonts w:ascii="Arial" w:hAnsi="Arial" w:cs="Arial"/>
          <w:b/>
          <w:sz w:val="18"/>
          <w:u w:val="single"/>
        </w:rPr>
      </w:pPr>
      <w:r>
        <w:rPr>
          <w:rFonts w:ascii="Arial" w:hAnsi="Arial" w:cs="Arial"/>
          <w:b/>
          <w:sz w:val="18"/>
          <w:u w:val="single"/>
        </w:rPr>
        <w:t>B.Tech 3</w:t>
      </w:r>
      <w:r w:rsidRPr="00DD54B2">
        <w:rPr>
          <w:rFonts w:ascii="Arial" w:hAnsi="Arial" w:cs="Arial"/>
          <w:b/>
          <w:sz w:val="18"/>
          <w:u w:val="single"/>
          <w:vertAlign w:val="superscript"/>
        </w:rPr>
        <w:t>rd</w:t>
      </w:r>
      <w:r>
        <w:rPr>
          <w:rFonts w:ascii="Arial" w:hAnsi="Arial" w:cs="Arial"/>
          <w:b/>
          <w:sz w:val="18"/>
          <w:u w:val="single"/>
        </w:rPr>
        <w:t xml:space="preserve"> Semester</w:t>
      </w:r>
    </w:p>
    <w:p w14:paraId="143AA278" w14:textId="77777777" w:rsidR="00DD54B2" w:rsidRPr="008718C3" w:rsidRDefault="00DD54B2" w:rsidP="00DD54B2">
      <w:pPr>
        <w:spacing w:after="120" w:line="240" w:lineRule="auto"/>
        <w:jc w:val="center"/>
        <w:rPr>
          <w:rFonts w:ascii="Arial" w:hAnsi="Arial" w:cs="Arial"/>
          <w:sz w:val="10"/>
          <w:u w:val="single"/>
        </w:rPr>
      </w:pPr>
    </w:p>
    <w:tbl>
      <w:tblPr>
        <w:tblStyle w:val="TableGrid"/>
        <w:tblW w:w="5079" w:type="pct"/>
        <w:tblLook w:val="04A0" w:firstRow="1" w:lastRow="0" w:firstColumn="1" w:lastColumn="0" w:noHBand="0" w:noVBand="1"/>
      </w:tblPr>
      <w:tblGrid>
        <w:gridCol w:w="564"/>
        <w:gridCol w:w="358"/>
        <w:gridCol w:w="1620"/>
        <w:gridCol w:w="1691"/>
        <w:gridCol w:w="35"/>
        <w:gridCol w:w="1658"/>
        <w:gridCol w:w="1742"/>
        <w:gridCol w:w="1529"/>
        <w:gridCol w:w="76"/>
        <w:gridCol w:w="1621"/>
        <w:gridCol w:w="1621"/>
        <w:gridCol w:w="1621"/>
        <w:gridCol w:w="1725"/>
      </w:tblGrid>
      <w:tr w:rsidR="00DD54B2" w14:paraId="2A2BBC61" w14:textId="77777777" w:rsidTr="002557B9">
        <w:trPr>
          <w:tblHeader/>
        </w:trPr>
        <w:tc>
          <w:tcPr>
            <w:tcW w:w="291" w:type="pct"/>
            <w:gridSpan w:val="2"/>
            <w:shd w:val="clear" w:color="auto" w:fill="E7E6E6" w:themeFill="background2"/>
            <w:vAlign w:val="center"/>
          </w:tcPr>
          <w:p w14:paraId="4AC909C8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SECTION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1D8927AF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44" w:type="pct"/>
            <w:gridSpan w:val="2"/>
            <w:shd w:val="clear" w:color="auto" w:fill="E7E6E6" w:themeFill="background2"/>
            <w:vAlign w:val="center"/>
          </w:tcPr>
          <w:p w14:paraId="31C418E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23" w:type="pct"/>
            <w:shd w:val="clear" w:color="auto" w:fill="E7E6E6" w:themeFill="background2"/>
            <w:vAlign w:val="center"/>
          </w:tcPr>
          <w:p w14:paraId="4AFB1AF9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49" w:type="pct"/>
            <w:shd w:val="clear" w:color="auto" w:fill="E7E6E6" w:themeFill="background2"/>
            <w:vAlign w:val="center"/>
          </w:tcPr>
          <w:p w14:paraId="1E4694E1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06" w:type="pct"/>
            <w:gridSpan w:val="2"/>
            <w:shd w:val="clear" w:color="auto" w:fill="E7E6E6" w:themeFill="background2"/>
            <w:vAlign w:val="center"/>
          </w:tcPr>
          <w:p w14:paraId="14CA4E16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30226D5F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33CAA503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00293338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44" w:type="pct"/>
            <w:shd w:val="clear" w:color="auto" w:fill="E7E6E6" w:themeFill="background2"/>
            <w:vAlign w:val="center"/>
          </w:tcPr>
          <w:p w14:paraId="479E97A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9</w:t>
            </w:r>
          </w:p>
        </w:tc>
      </w:tr>
      <w:tr w:rsidR="00DD54B2" w14:paraId="2CFA3968" w14:textId="77777777" w:rsidTr="00DD54B2"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6AE6A2A3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MONDAY</w:t>
            </w:r>
          </w:p>
        </w:tc>
      </w:tr>
      <w:tr w:rsidR="00DD54B2" w14:paraId="65ABB142" w14:textId="77777777" w:rsidTr="00546F99">
        <w:trPr>
          <w:trHeight w:val="369"/>
        </w:trPr>
        <w:tc>
          <w:tcPr>
            <w:tcW w:w="178" w:type="pct"/>
            <w:vMerge w:val="restart"/>
            <w:vAlign w:val="center"/>
          </w:tcPr>
          <w:p w14:paraId="16791DBB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3" w:type="pct"/>
            <w:vAlign w:val="center"/>
          </w:tcPr>
          <w:p w14:paraId="3F76455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1055" w:type="pct"/>
            <w:gridSpan w:val="3"/>
            <w:vAlign w:val="center"/>
          </w:tcPr>
          <w:p w14:paraId="5EC7580D" w14:textId="05AE56D1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LECTRICAL MACHINES-I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EEPC23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2089C790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Dr. Kiran Jaladi/Priyanka Verma</w:t>
            </w:r>
          </w:p>
        </w:tc>
        <w:tc>
          <w:tcPr>
            <w:tcW w:w="523" w:type="pct"/>
            <w:vAlign w:val="center"/>
          </w:tcPr>
          <w:p w14:paraId="60B994CF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4A8EBD90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610B1A86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vAlign w:val="center"/>
          </w:tcPr>
          <w:p w14:paraId="02055F06" w14:textId="106B58AF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0135F012" w14:textId="77777777" w:rsidR="0037657C" w:rsidRPr="00DD54B2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B58D926" w14:textId="609755BA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1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Network Synthesis and Filter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Mrs. Rupanshi Batra</w:t>
            </w:r>
          </w:p>
        </w:tc>
        <w:tc>
          <w:tcPr>
            <w:tcW w:w="511" w:type="pct"/>
            <w:vMerge w:val="restart"/>
            <w:vAlign w:val="center"/>
          </w:tcPr>
          <w:p w14:paraId="3A8F4333" w14:textId="475B70C5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1A02031F" w14:textId="77777777" w:rsidR="0037657C" w:rsidRPr="00DD54B2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4C3B065" w14:textId="63C29AE3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9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POWER ELECTRONICS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5252E723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Dr. Ratna Dahiya</w:t>
            </w:r>
          </w:p>
        </w:tc>
        <w:tc>
          <w:tcPr>
            <w:tcW w:w="511" w:type="pct"/>
            <w:vMerge w:val="restart"/>
            <w:vAlign w:val="center"/>
          </w:tcPr>
          <w:p w14:paraId="5179F864" w14:textId="146C8859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0000B171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AF58F29" w14:textId="7E4EDE7B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7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POWER ENGINEERING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Anil Kumar Dahiya</w:t>
            </w:r>
          </w:p>
        </w:tc>
        <w:tc>
          <w:tcPr>
            <w:tcW w:w="544" w:type="pct"/>
            <w:vMerge w:val="restart"/>
            <w:vAlign w:val="center"/>
          </w:tcPr>
          <w:p w14:paraId="6981FDA5" w14:textId="18DEF9A2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252A19D5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178784B" w14:textId="3472A0CC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ELECTRONIC DEVICES &amp; CIRCUITS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</w:tr>
      <w:tr w:rsidR="00DD54B2" w14:paraId="14D040C1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06BC0CEB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774841F9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1055" w:type="pct"/>
            <w:gridSpan w:val="3"/>
            <w:vAlign w:val="center"/>
          </w:tcPr>
          <w:p w14:paraId="5C6DA887" w14:textId="4A3690EC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LECTRONIC DEVICES AND CIRCUITS (P)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 xml:space="preserve">Sanni Kumar/ Dr. Amit Kumar </w:t>
            </w:r>
          </w:p>
        </w:tc>
        <w:tc>
          <w:tcPr>
            <w:tcW w:w="523" w:type="pct"/>
            <w:vAlign w:val="center"/>
          </w:tcPr>
          <w:p w14:paraId="75E72FC3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0C8B50EB" w14:textId="14D1A4AE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9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POWER ELECTRONICS-I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57AC0EDA" w14:textId="57D7D4CF" w:rsidR="00DD54B2" w:rsidRPr="00DD54B2" w:rsidRDefault="00315256" w:rsidP="00DD54B2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315256">
              <w:rPr>
                <w:rFonts w:ascii="Verdana" w:hAnsi="Verdana" w:cs="Arial"/>
                <w:sz w:val="13"/>
                <w:szCs w:val="13"/>
              </w:rPr>
              <w:t>Mr. Anupam Shukla</w:t>
            </w:r>
          </w:p>
        </w:tc>
        <w:tc>
          <w:tcPr>
            <w:tcW w:w="506" w:type="pct"/>
            <w:gridSpan w:val="2"/>
            <w:vAlign w:val="center"/>
          </w:tcPr>
          <w:p w14:paraId="7EC2A5F8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0C66271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45F54FF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6F0A0861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6EF053EB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30FBF984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1450F2A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007894AF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vAlign w:val="center"/>
          </w:tcPr>
          <w:p w14:paraId="3A465534" w14:textId="21D928E0" w:rsidR="00DD54B2" w:rsidRPr="00DD54B2" w:rsidRDefault="00DD54B2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ELECTRICAL MACHINES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DD54B2">
              <w:rPr>
                <w:rFonts w:ascii="Verdana" w:hAnsi="Verdana" w:cs="Arial"/>
                <w:bCs/>
                <w:sz w:val="14"/>
                <w:szCs w:val="14"/>
              </w:rPr>
              <w:t>Rahul Sharma</w:t>
            </w:r>
          </w:p>
        </w:tc>
        <w:tc>
          <w:tcPr>
            <w:tcW w:w="544" w:type="pct"/>
            <w:gridSpan w:val="2"/>
            <w:vAlign w:val="center"/>
          </w:tcPr>
          <w:p w14:paraId="373F762F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</w:p>
        </w:tc>
        <w:tc>
          <w:tcPr>
            <w:tcW w:w="1072" w:type="pct"/>
            <w:gridSpan w:val="2"/>
            <w:vAlign w:val="center"/>
          </w:tcPr>
          <w:p w14:paraId="27E05774" w14:textId="5BEA676D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LECTRICAL MACHINES-I(P)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6487B93B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Dr. Ratna Dahiya/Makula Charan</w:t>
            </w:r>
          </w:p>
        </w:tc>
        <w:tc>
          <w:tcPr>
            <w:tcW w:w="506" w:type="pct"/>
            <w:gridSpan w:val="2"/>
            <w:vAlign w:val="center"/>
          </w:tcPr>
          <w:p w14:paraId="45DA0033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746705B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44512601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82BD11F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4028D85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6F3DA4BF" w14:textId="77777777" w:rsidTr="00546F99">
        <w:trPr>
          <w:trHeight w:val="206"/>
        </w:trPr>
        <w:tc>
          <w:tcPr>
            <w:tcW w:w="178" w:type="pct"/>
            <w:vMerge/>
            <w:vAlign w:val="center"/>
          </w:tcPr>
          <w:p w14:paraId="4D9FFA6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0D55CC7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vAlign w:val="center"/>
          </w:tcPr>
          <w:p w14:paraId="5FF3BE94" w14:textId="002FBD6E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6765AF33" w14:textId="1A64D99B" w:rsidR="00DD54B2" w:rsidRPr="00DD54B2" w:rsidRDefault="00DD54B2" w:rsidP="0037657C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7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POWER ENGINEERING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Anil Kumar Dahiya</w:t>
            </w:r>
          </w:p>
        </w:tc>
        <w:tc>
          <w:tcPr>
            <w:tcW w:w="1072" w:type="pct"/>
            <w:gridSpan w:val="2"/>
            <w:vAlign w:val="center"/>
          </w:tcPr>
          <w:p w14:paraId="45728FC5" w14:textId="728F06D0" w:rsidR="00DD54B2" w:rsidRPr="00DD54B2" w:rsidRDefault="00DD54B2" w:rsidP="004027CB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LECTRONIC DEVICES AND CIRCUITS (P)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 </w:t>
            </w:r>
            <w:r w:rsidRPr="00DD54B2">
              <w:rPr>
                <w:rFonts w:ascii="Verdana" w:hAnsi="Verdana" w:cs="Arial"/>
                <w:sz w:val="14"/>
                <w:szCs w:val="14"/>
              </w:rPr>
              <w:t>Mrs. Rupanshi Batra</w:t>
            </w:r>
          </w:p>
        </w:tc>
        <w:tc>
          <w:tcPr>
            <w:tcW w:w="506" w:type="pct"/>
            <w:gridSpan w:val="2"/>
            <w:vAlign w:val="center"/>
          </w:tcPr>
          <w:p w14:paraId="57025C72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0A1602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9F175E2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F4412CD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192290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30F5B35C" w14:textId="77777777" w:rsidTr="00546F99">
        <w:trPr>
          <w:trHeight w:val="369"/>
        </w:trPr>
        <w:tc>
          <w:tcPr>
            <w:tcW w:w="178" w:type="pct"/>
            <w:vMerge w:val="restart"/>
            <w:vAlign w:val="center"/>
          </w:tcPr>
          <w:p w14:paraId="2AE6291A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3" w:type="pct"/>
            <w:vAlign w:val="center"/>
          </w:tcPr>
          <w:p w14:paraId="5AC38BB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vMerge w:val="restart"/>
            <w:vAlign w:val="center"/>
          </w:tcPr>
          <w:p w14:paraId="0CD9F867" w14:textId="77777777" w:rsidR="0092337D" w:rsidRDefault="0092337D" w:rsidP="0092337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211B30EE" w14:textId="77777777" w:rsidR="0092337D" w:rsidRPr="00DD54B2" w:rsidRDefault="0092337D" w:rsidP="0092337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8B2DC43" w14:textId="2B30E611" w:rsidR="00DD54B2" w:rsidRPr="00DD54B2" w:rsidRDefault="0092337D" w:rsidP="0092337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CONTROL SYSTEM-I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GF-4</w:t>
            </w:r>
          </w:p>
        </w:tc>
        <w:tc>
          <w:tcPr>
            <w:tcW w:w="544" w:type="pct"/>
            <w:gridSpan w:val="2"/>
            <w:vMerge w:val="restart"/>
            <w:vAlign w:val="center"/>
          </w:tcPr>
          <w:p w14:paraId="03CC5123" w14:textId="77777777" w:rsidR="0092337D" w:rsidRDefault="0092337D" w:rsidP="0092337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F9A1FE5" w14:textId="5051560C" w:rsidR="00DD54B2" w:rsidRPr="00DD54B2" w:rsidRDefault="0092337D" w:rsidP="0092337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9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POWER ELECTRONICS-I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Shivam</w:t>
            </w:r>
            <w:r w:rsidR="00DD54B2" w:rsidRPr="00DD54B2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  <w:p w14:paraId="46C65501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vAlign w:val="center"/>
          </w:tcPr>
          <w:p w14:paraId="41B7E5C6" w14:textId="4C1ED9B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050471A0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DC05DFD" w14:textId="47E21862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1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Network Synthesis and Filter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  <w:tc>
          <w:tcPr>
            <w:tcW w:w="549" w:type="pct"/>
            <w:vMerge w:val="restart"/>
            <w:vAlign w:val="center"/>
          </w:tcPr>
          <w:p w14:paraId="509B49B0" w14:textId="77777777" w:rsidR="0092337D" w:rsidRPr="00DD54B2" w:rsidRDefault="0092337D" w:rsidP="0092337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7066C598" w14:textId="77777777" w:rsidR="0092337D" w:rsidRDefault="0092337D" w:rsidP="0092337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1B73E33" w14:textId="77777777" w:rsidR="0092337D" w:rsidRPr="00DD54B2" w:rsidRDefault="0092337D" w:rsidP="0092337D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ELECTRICAL MACHINES-I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Rahul Sharma LHC202</w:t>
            </w:r>
          </w:p>
          <w:p w14:paraId="6C7DB500" w14:textId="64AA5B63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 w:val="restart"/>
            <w:vAlign w:val="center"/>
          </w:tcPr>
          <w:p w14:paraId="2D95BDC2" w14:textId="53B62E7B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0F2203CA" w14:textId="77777777" w:rsidR="0037657C" w:rsidRPr="00DD54B2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D76A22E" w14:textId="2343B682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ELECTRONIC DEVICES &amp; CIRCUITS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  <w:tc>
          <w:tcPr>
            <w:tcW w:w="511" w:type="pct"/>
            <w:vAlign w:val="center"/>
          </w:tcPr>
          <w:p w14:paraId="0B389362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...</w:t>
            </w:r>
          </w:p>
        </w:tc>
        <w:tc>
          <w:tcPr>
            <w:tcW w:w="511" w:type="pct"/>
            <w:vAlign w:val="center"/>
          </w:tcPr>
          <w:p w14:paraId="147AD3D2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5AF8859" w14:textId="7B38EB75" w:rsidR="00DD54B2" w:rsidRPr="00DD54B2" w:rsidRDefault="00DD54B2" w:rsidP="0037657C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  <w:highlight w:val="yellow"/>
              </w:rPr>
            </w:pPr>
          </w:p>
        </w:tc>
        <w:tc>
          <w:tcPr>
            <w:tcW w:w="544" w:type="pct"/>
            <w:vAlign w:val="center"/>
          </w:tcPr>
          <w:p w14:paraId="4A0EB2FF" w14:textId="0B89DA76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30F8CB56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5CEE9847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4854BD0D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vMerge/>
            <w:vAlign w:val="center"/>
          </w:tcPr>
          <w:p w14:paraId="75E56CB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7D88B63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00C45BD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08040F91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1ED5D39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0C2329C1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C057D6F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9A9E2E1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1DB12C2F" w14:textId="3475D602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661B88BB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539D67ED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58A8C617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vMerge/>
            <w:vAlign w:val="center"/>
          </w:tcPr>
          <w:p w14:paraId="5DC435C6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4B4FC977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EF0C095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0518F29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29204CC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72D21D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38697E0" w14:textId="354072B4" w:rsidR="00DD54B2" w:rsidRPr="00DD54B2" w:rsidRDefault="00DD54B2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511" w:type="pct"/>
            <w:vAlign w:val="center"/>
          </w:tcPr>
          <w:p w14:paraId="5885A523" w14:textId="3957B137" w:rsidR="00DD54B2" w:rsidRPr="00DD54B2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1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Network Synthesis and Filter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 xml:space="preserve">Dr. Amit Kumar </w:t>
            </w:r>
          </w:p>
        </w:tc>
        <w:tc>
          <w:tcPr>
            <w:tcW w:w="544" w:type="pct"/>
            <w:vAlign w:val="center"/>
          </w:tcPr>
          <w:p w14:paraId="1A1D037D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49FC5AC3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49596239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0519FAF4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vMerge/>
            <w:vAlign w:val="center"/>
          </w:tcPr>
          <w:p w14:paraId="50BD18BD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016AEA0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DA18A9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394F114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2956ECB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06C42876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A22CE68" w14:textId="4E02607B" w:rsidR="00DD54B2" w:rsidRPr="00DD54B2" w:rsidRDefault="00DD54B2" w:rsidP="00DD54B2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4556889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6B983A2A" w14:textId="77777777" w:rsidR="00DD54B2" w:rsidRP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45200854" w14:textId="77777777" w:rsidTr="00DD54B2"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7132CE44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TUESDAY</w:t>
            </w:r>
          </w:p>
        </w:tc>
      </w:tr>
      <w:tr w:rsidR="00DD54B2" w14:paraId="798D0201" w14:textId="77777777" w:rsidTr="00546F99">
        <w:trPr>
          <w:trHeight w:val="369"/>
        </w:trPr>
        <w:tc>
          <w:tcPr>
            <w:tcW w:w="178" w:type="pct"/>
            <w:vMerge w:val="restart"/>
            <w:vAlign w:val="center"/>
          </w:tcPr>
          <w:p w14:paraId="78EC61A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3" w:type="pct"/>
            <w:vAlign w:val="center"/>
          </w:tcPr>
          <w:p w14:paraId="1F6ADCB2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1" w:type="pct"/>
            <w:vMerge w:val="restart"/>
            <w:vAlign w:val="center"/>
          </w:tcPr>
          <w:p w14:paraId="61A165EA" w14:textId="32917204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555E279F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2079E0F" w14:textId="0406079A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9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LECTRONICS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 xml:space="preserve">Dr. Ratna Dahiya </w:t>
            </w:r>
          </w:p>
          <w:p w14:paraId="19475B07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 w:val="restart"/>
            <w:vAlign w:val="center"/>
          </w:tcPr>
          <w:p w14:paraId="617BCA26" w14:textId="309300E2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12959973" w14:textId="77777777" w:rsidR="0037657C" w:rsidRP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E12D184" w14:textId="2068818E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CONTROL SYSTEM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Monika Mittal</w:t>
            </w:r>
          </w:p>
        </w:tc>
        <w:tc>
          <w:tcPr>
            <w:tcW w:w="523" w:type="pct"/>
            <w:vMerge w:val="restart"/>
            <w:vAlign w:val="center"/>
          </w:tcPr>
          <w:p w14:paraId="32FCA5CC" w14:textId="3D6AB876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615B46A5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B0C9F99" w14:textId="6FB0448F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7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NGINEERING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Anil Kumar Dahiya</w:t>
            </w:r>
          </w:p>
        </w:tc>
        <w:tc>
          <w:tcPr>
            <w:tcW w:w="549" w:type="pct"/>
            <w:vMerge w:val="restart"/>
            <w:vAlign w:val="center"/>
          </w:tcPr>
          <w:p w14:paraId="1E53761E" w14:textId="38BF5801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1F9FF97A" w14:textId="77777777" w:rsidR="0037657C" w:rsidRP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B2E68C3" w14:textId="6C9C138F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Network Synthesis and Filter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Mrs. Rupanshi Batra</w:t>
            </w:r>
          </w:p>
        </w:tc>
        <w:tc>
          <w:tcPr>
            <w:tcW w:w="506" w:type="pct"/>
            <w:gridSpan w:val="2"/>
            <w:vMerge w:val="restart"/>
            <w:vAlign w:val="center"/>
          </w:tcPr>
          <w:p w14:paraId="1E75DEE1" w14:textId="7471797C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404E6F5A" w14:textId="77777777" w:rsidR="0037657C" w:rsidRP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F6DFC5B" w14:textId="2D9F4815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ICAL MACHINES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Yashpal</w:t>
            </w:r>
          </w:p>
        </w:tc>
        <w:tc>
          <w:tcPr>
            <w:tcW w:w="511" w:type="pct"/>
            <w:vAlign w:val="center"/>
          </w:tcPr>
          <w:p w14:paraId="5976F56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vAlign w:val="center"/>
          </w:tcPr>
          <w:p w14:paraId="5884A35F" w14:textId="64B8C980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LECTRONIC DEVICES AND CIRCUITS (P)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Mrs. Sunita Chauhan</w:t>
            </w:r>
            <w:r w:rsidR="00CE349A">
              <w:rPr>
                <w:rFonts w:ascii="Verdana" w:hAnsi="Verdana" w:cs="Arial"/>
                <w:sz w:val="14"/>
                <w:szCs w:val="14"/>
              </w:rPr>
              <w:t xml:space="preserve">/Mr. </w:t>
            </w:r>
            <w:r w:rsidR="00CE349A" w:rsidRPr="00CE349A">
              <w:rPr>
                <w:rFonts w:ascii="Verdana" w:hAnsi="Verdana" w:cs="Arial"/>
                <w:sz w:val="14"/>
                <w:szCs w:val="14"/>
              </w:rPr>
              <w:t>Chandra Prakash Prajapati</w:t>
            </w:r>
          </w:p>
        </w:tc>
        <w:tc>
          <w:tcPr>
            <w:tcW w:w="544" w:type="pct"/>
            <w:vAlign w:val="center"/>
          </w:tcPr>
          <w:p w14:paraId="06189EB4" w14:textId="6201BA4D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Sandeep kakran</w:t>
            </w:r>
          </w:p>
        </w:tc>
      </w:tr>
      <w:tr w:rsidR="00DD54B2" w14:paraId="5C74526F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3192DD6B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6A4531DA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1" w:type="pct"/>
            <w:vMerge/>
            <w:vAlign w:val="center"/>
          </w:tcPr>
          <w:p w14:paraId="7B966C2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54C127C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1120F6D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38AB146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163AECB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D9809E3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vAlign w:val="center"/>
          </w:tcPr>
          <w:p w14:paraId="4AA9DBA0" w14:textId="3AABEB05" w:rsidR="00DD54B2" w:rsidRPr="0037657C" w:rsidRDefault="00DD54B2" w:rsidP="00E2799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LECTRICAL MACHINES-I(P)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Yashpal/</w:t>
            </w:r>
            <w:r w:rsidR="00E27993">
              <w:rPr>
                <w:rFonts w:ascii="Verdana" w:hAnsi="Verdana" w:cs="Arial"/>
                <w:sz w:val="14"/>
                <w:szCs w:val="14"/>
              </w:rPr>
              <w:t>Priyanka</w:t>
            </w:r>
          </w:p>
        </w:tc>
        <w:tc>
          <w:tcPr>
            <w:tcW w:w="544" w:type="pct"/>
            <w:vAlign w:val="center"/>
          </w:tcPr>
          <w:p w14:paraId="715B73BF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23A25EC8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758B4376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7AA80F9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vMerge/>
            <w:vAlign w:val="center"/>
          </w:tcPr>
          <w:p w14:paraId="1C6AC1F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469EE2F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5874E75B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17DC638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7CE3FBB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13CF0CD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9EEC769" w14:textId="7134FDA0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4864BFF1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2128571B" w14:textId="4D6D4875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6D064431" w14:textId="77777777" w:rsidTr="00546F99">
        <w:trPr>
          <w:trHeight w:val="314"/>
        </w:trPr>
        <w:tc>
          <w:tcPr>
            <w:tcW w:w="178" w:type="pct"/>
            <w:vMerge/>
            <w:vAlign w:val="center"/>
          </w:tcPr>
          <w:p w14:paraId="271AEC6F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4EED26A1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vMerge/>
            <w:vAlign w:val="center"/>
          </w:tcPr>
          <w:p w14:paraId="7AEFD33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5D85DD6F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38CD50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7CD61282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3B910DD2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46CC103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vAlign w:val="center"/>
          </w:tcPr>
          <w:p w14:paraId="1D9739DE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54BCE0BB" w14:textId="4E744AAB" w:rsidR="00DD54B2" w:rsidRPr="0037657C" w:rsidRDefault="00DD54B2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ICAL MACHINES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2677B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="002677BC" w:rsidRPr="002677BC">
              <w:rPr>
                <w:rFonts w:ascii="Verdana" w:hAnsi="Verdana" w:cs="Arial"/>
                <w:sz w:val="14"/>
                <w:szCs w:val="14"/>
              </w:rPr>
              <w:t>Sumit Sharma</w:t>
            </w:r>
          </w:p>
        </w:tc>
      </w:tr>
      <w:tr w:rsidR="00DD54B2" w14:paraId="3BA14E45" w14:textId="77777777" w:rsidTr="00546F99">
        <w:trPr>
          <w:trHeight w:val="1119"/>
        </w:trPr>
        <w:tc>
          <w:tcPr>
            <w:tcW w:w="178" w:type="pct"/>
            <w:vMerge w:val="restart"/>
            <w:vAlign w:val="center"/>
          </w:tcPr>
          <w:p w14:paraId="2472F8F9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3" w:type="pct"/>
            <w:vAlign w:val="center"/>
          </w:tcPr>
          <w:p w14:paraId="69C634F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vAlign w:val="center"/>
          </w:tcPr>
          <w:p w14:paraId="73EA864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4CC7A993" w14:textId="77777777" w:rsidR="00E5583A" w:rsidRDefault="00E5583A" w:rsidP="00E5583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Network Synthesis and Filter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072F1603" w14:textId="22C1560E" w:rsidR="00DD54B2" w:rsidRPr="005622EE" w:rsidRDefault="00E5583A" w:rsidP="00E5583A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Mrs. Rupanshi Batra</w:t>
            </w:r>
          </w:p>
        </w:tc>
        <w:tc>
          <w:tcPr>
            <w:tcW w:w="523" w:type="pct"/>
            <w:vAlign w:val="center"/>
          </w:tcPr>
          <w:p w14:paraId="556B09E8" w14:textId="61564DAA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ICAL MACHINES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 xml:space="preserve">Dr. Rahul Sharma </w:t>
            </w:r>
          </w:p>
        </w:tc>
        <w:tc>
          <w:tcPr>
            <w:tcW w:w="549" w:type="pct"/>
            <w:vAlign w:val="center"/>
          </w:tcPr>
          <w:p w14:paraId="53E5111D" w14:textId="5F4502AD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 xml:space="preserve">Dr. Amit Kumar </w:t>
            </w:r>
          </w:p>
        </w:tc>
        <w:tc>
          <w:tcPr>
            <w:tcW w:w="506" w:type="pct"/>
            <w:gridSpan w:val="2"/>
            <w:vAlign w:val="center"/>
          </w:tcPr>
          <w:p w14:paraId="15CE6752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vAlign w:val="center"/>
          </w:tcPr>
          <w:p w14:paraId="2A5E69D7" w14:textId="4B9CEFDC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69D17178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0C8F930" w14:textId="0020BDAF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7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NGINEERING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GF-3</w:t>
            </w:r>
          </w:p>
        </w:tc>
        <w:tc>
          <w:tcPr>
            <w:tcW w:w="511" w:type="pct"/>
            <w:vMerge w:val="restart"/>
            <w:vAlign w:val="center"/>
          </w:tcPr>
          <w:p w14:paraId="490C8BF7" w14:textId="4EC6013A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26EFA40F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8A9149F" w14:textId="28A1213E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9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LECTRONICS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Shivam</w:t>
            </w:r>
          </w:p>
        </w:tc>
        <w:tc>
          <w:tcPr>
            <w:tcW w:w="511" w:type="pct"/>
            <w:vMerge w:val="restart"/>
            <w:vAlign w:val="center"/>
          </w:tcPr>
          <w:p w14:paraId="2988E2B1" w14:textId="67C508F4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24A393B7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C35EB41" w14:textId="371D18E3" w:rsidR="00DD54B2" w:rsidRPr="0037657C" w:rsidRDefault="00DD54B2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CONTROL SYSTEM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544" w:type="pct"/>
            <w:vMerge w:val="restart"/>
            <w:vAlign w:val="center"/>
          </w:tcPr>
          <w:p w14:paraId="6B8F18FE" w14:textId="5E06147C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53FF608A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228DF94A" w14:textId="23EAAC3B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</w:tr>
      <w:tr w:rsidR="00DD54B2" w14:paraId="27502EFC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3644845C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7D968859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vAlign w:val="center"/>
          </w:tcPr>
          <w:p w14:paraId="0FFE7751" w14:textId="6D62A17A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ICAL MACHINES-I-T</w:t>
            </w:r>
            <w:r w:rsidR="0037657C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30340F6E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Dr. Rahul Sharma</w:t>
            </w:r>
          </w:p>
        </w:tc>
        <w:tc>
          <w:tcPr>
            <w:tcW w:w="544" w:type="pct"/>
            <w:gridSpan w:val="2"/>
            <w:vAlign w:val="center"/>
          </w:tcPr>
          <w:p w14:paraId="5840C0DB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47337FDA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1DBCB66C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6BAF1A1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37898BF3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32CAB2C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253983C4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2A80B944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529481B2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4A2745C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5FABA62C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vAlign w:val="center"/>
          </w:tcPr>
          <w:p w14:paraId="2C831A5E" w14:textId="7CD29D12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4140A186" w14:textId="119DF6D4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ICAL MACHINES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lastRenderedPageBreak/>
              <w:t xml:space="preserve">Dr. Rahul Sharma </w:t>
            </w:r>
          </w:p>
        </w:tc>
        <w:tc>
          <w:tcPr>
            <w:tcW w:w="523" w:type="pct"/>
            <w:vAlign w:val="center"/>
          </w:tcPr>
          <w:p w14:paraId="67815E7B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6912757D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04323054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474B9EB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D0D3713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F06B16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1ED0FD5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69A8ADD5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26406A4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1038D1E6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vAlign w:val="center"/>
          </w:tcPr>
          <w:p w14:paraId="6ED92451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1B53275F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58D2F186" w14:textId="73B217B2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  <w:tc>
          <w:tcPr>
            <w:tcW w:w="549" w:type="pct"/>
            <w:vAlign w:val="center"/>
          </w:tcPr>
          <w:p w14:paraId="6300EB43" w14:textId="2242B547" w:rsidR="00DD54B2" w:rsidRPr="0037657C" w:rsidRDefault="00DD54B2" w:rsidP="0037657C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ICAL MACHINES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37657C">
              <w:rPr>
                <w:rFonts w:ascii="Verdana" w:hAnsi="Verdana" w:cs="Arial"/>
                <w:bCs/>
                <w:sz w:val="14"/>
                <w:szCs w:val="14"/>
              </w:rPr>
              <w:t>Rahul Sharma</w:t>
            </w:r>
          </w:p>
        </w:tc>
        <w:tc>
          <w:tcPr>
            <w:tcW w:w="506" w:type="pct"/>
            <w:gridSpan w:val="2"/>
            <w:vAlign w:val="center"/>
          </w:tcPr>
          <w:p w14:paraId="354E589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19AA2866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2FDC8EB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3B5C157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6B144C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309A1230" w14:textId="77777777" w:rsidTr="00DD54B2"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0721A3EB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WEDNESDAY</w:t>
            </w:r>
          </w:p>
        </w:tc>
      </w:tr>
      <w:tr w:rsidR="00DD54B2" w14:paraId="68B03902" w14:textId="77777777" w:rsidTr="00546F99">
        <w:trPr>
          <w:trHeight w:val="369"/>
        </w:trPr>
        <w:tc>
          <w:tcPr>
            <w:tcW w:w="178" w:type="pct"/>
            <w:vMerge w:val="restart"/>
            <w:vAlign w:val="center"/>
          </w:tcPr>
          <w:p w14:paraId="21B88E89" w14:textId="77777777" w:rsidR="00DD54B2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  <w:p w14:paraId="4040E21B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3" w:type="pct"/>
            <w:vAlign w:val="center"/>
          </w:tcPr>
          <w:p w14:paraId="142EF277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1" w:type="pct"/>
            <w:vAlign w:val="center"/>
          </w:tcPr>
          <w:p w14:paraId="2C2CC628" w14:textId="5F5AAC1E" w:rsidR="00DD54B2" w:rsidRPr="0037657C" w:rsidRDefault="00DD54B2" w:rsidP="0037657C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7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NGINEERING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Anil Kumar Dahiya</w:t>
            </w:r>
          </w:p>
        </w:tc>
        <w:tc>
          <w:tcPr>
            <w:tcW w:w="544" w:type="pct"/>
            <w:gridSpan w:val="2"/>
            <w:vAlign w:val="center"/>
          </w:tcPr>
          <w:p w14:paraId="4F1AC445" w14:textId="700F50F3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  <w:tc>
          <w:tcPr>
            <w:tcW w:w="523" w:type="pct"/>
            <w:vAlign w:val="center"/>
          </w:tcPr>
          <w:p w14:paraId="50E87D8E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02259F69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7861250E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vAlign w:val="center"/>
          </w:tcPr>
          <w:p w14:paraId="41D786D8" w14:textId="243D451F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5D9189A8" w14:textId="77777777" w:rsidR="0037657C" w:rsidRP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B2A344C" w14:textId="709FC6BC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ICAL MACHINES-I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1D255227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Dr. Yashpal</w:t>
            </w:r>
          </w:p>
        </w:tc>
        <w:tc>
          <w:tcPr>
            <w:tcW w:w="511" w:type="pct"/>
            <w:vMerge w:val="restart"/>
            <w:vAlign w:val="center"/>
          </w:tcPr>
          <w:p w14:paraId="3BCD7676" w14:textId="37481AB2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125B069E" w14:textId="77777777" w:rsidR="0037657C" w:rsidRDefault="0037657C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3A908A2" w14:textId="772111CD" w:rsidR="00DD54B2" w:rsidRPr="0037657C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66BD1906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7F75E3C7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10B89131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4B87FB56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3AC1E484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1" w:type="pct"/>
            <w:vAlign w:val="center"/>
          </w:tcPr>
          <w:p w14:paraId="409A9B88" w14:textId="545C8BA6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Monika Mittal</w:t>
            </w:r>
          </w:p>
        </w:tc>
        <w:tc>
          <w:tcPr>
            <w:tcW w:w="544" w:type="pct"/>
            <w:gridSpan w:val="2"/>
            <w:vAlign w:val="center"/>
          </w:tcPr>
          <w:p w14:paraId="4C4D56B2" w14:textId="72A01DCA" w:rsidR="00DD54B2" w:rsidRPr="0037657C" w:rsidRDefault="00DD54B2" w:rsidP="0037657C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7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NGINEERING-I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Anil Kumar Dahiya</w:t>
            </w:r>
          </w:p>
        </w:tc>
        <w:tc>
          <w:tcPr>
            <w:tcW w:w="523" w:type="pct"/>
            <w:vAlign w:val="center"/>
          </w:tcPr>
          <w:p w14:paraId="4E03CCE5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color w:val="FFFF00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417AF0D5" w14:textId="3BDD5A94" w:rsidR="00DD54B2" w:rsidRPr="0037657C" w:rsidRDefault="00DD54B2" w:rsidP="0037657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-T</w:t>
            </w:r>
            <w:r w:rsidR="0037657C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  <w:tc>
          <w:tcPr>
            <w:tcW w:w="506" w:type="pct"/>
            <w:gridSpan w:val="2"/>
            <w:vAlign w:val="center"/>
          </w:tcPr>
          <w:p w14:paraId="2475F359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C055A3F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4641693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1EC2F0A1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37960131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5D3A19D5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13A6B6DB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7DC1AFEB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vAlign w:val="center"/>
          </w:tcPr>
          <w:p w14:paraId="160B1565" w14:textId="4ED4AC10" w:rsidR="00DD54B2" w:rsidRPr="0037657C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Shashi Bhushan Singh</w:t>
            </w:r>
          </w:p>
        </w:tc>
        <w:tc>
          <w:tcPr>
            <w:tcW w:w="544" w:type="pct"/>
            <w:gridSpan w:val="2"/>
            <w:vAlign w:val="center"/>
          </w:tcPr>
          <w:p w14:paraId="439FE136" w14:textId="3B4D1563" w:rsidR="00DD54B2" w:rsidRPr="0037657C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Monika Mittal</w:t>
            </w:r>
          </w:p>
        </w:tc>
        <w:tc>
          <w:tcPr>
            <w:tcW w:w="523" w:type="pct"/>
            <w:vAlign w:val="center"/>
          </w:tcPr>
          <w:p w14:paraId="16348981" w14:textId="00AD1286" w:rsidR="00DD54B2" w:rsidRPr="0037657C" w:rsidRDefault="00DD54B2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7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NGINEERING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37657C">
              <w:rPr>
                <w:rFonts w:ascii="Verdana" w:hAnsi="Verdana" w:cs="Arial"/>
                <w:bCs/>
                <w:sz w:val="14"/>
                <w:szCs w:val="14"/>
              </w:rPr>
              <w:t>Sandeep kakran</w:t>
            </w:r>
          </w:p>
        </w:tc>
        <w:tc>
          <w:tcPr>
            <w:tcW w:w="549" w:type="pct"/>
            <w:vAlign w:val="center"/>
          </w:tcPr>
          <w:p w14:paraId="788BCD7C" w14:textId="121AF417" w:rsidR="00DD54B2" w:rsidRPr="0037657C" w:rsidRDefault="00E5583A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Network Synthesis and Filter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Mrs. Rupanshi Batra</w:t>
            </w:r>
          </w:p>
        </w:tc>
        <w:tc>
          <w:tcPr>
            <w:tcW w:w="506" w:type="pct"/>
            <w:gridSpan w:val="2"/>
            <w:vAlign w:val="center"/>
          </w:tcPr>
          <w:p w14:paraId="26571405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5A7D4F6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42A1D6B4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55B6A29D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5A89381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28C81D61" w14:textId="77777777" w:rsidTr="00546F99">
        <w:trPr>
          <w:trHeight w:val="152"/>
        </w:trPr>
        <w:tc>
          <w:tcPr>
            <w:tcW w:w="178" w:type="pct"/>
            <w:vMerge/>
            <w:vAlign w:val="center"/>
          </w:tcPr>
          <w:p w14:paraId="18FDD8CC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5D72CA79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vAlign w:val="center"/>
          </w:tcPr>
          <w:p w14:paraId="17CE5EEC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171923A1" w14:textId="400ECDFA" w:rsidR="00DD54B2" w:rsidRPr="0037657C" w:rsidRDefault="00DD54B2" w:rsidP="00DC1692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3A7894C8" w14:textId="1D0DE3B3" w:rsidR="00DD54B2" w:rsidRPr="0037657C" w:rsidRDefault="002557B9" w:rsidP="002557B9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2557B9">
              <w:rPr>
                <w:rFonts w:ascii="Verdana" w:hAnsi="Verdana" w:cs="Arial"/>
                <w:b/>
                <w:bCs/>
                <w:sz w:val="14"/>
                <w:szCs w:val="14"/>
              </w:rPr>
              <w:t>GF-3*</w:t>
            </w:r>
          </w:p>
        </w:tc>
        <w:tc>
          <w:tcPr>
            <w:tcW w:w="549" w:type="pct"/>
            <w:vAlign w:val="center"/>
          </w:tcPr>
          <w:p w14:paraId="3EF08676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2C63337C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4BAF4FC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435558B0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3C383C91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54785E57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3BEDB46A" w14:textId="77777777" w:rsidTr="00546F99">
        <w:trPr>
          <w:trHeight w:val="369"/>
        </w:trPr>
        <w:tc>
          <w:tcPr>
            <w:tcW w:w="178" w:type="pct"/>
            <w:vMerge w:val="restart"/>
            <w:vAlign w:val="center"/>
          </w:tcPr>
          <w:p w14:paraId="201BC9B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3" w:type="pct"/>
            <w:vAlign w:val="center"/>
          </w:tcPr>
          <w:p w14:paraId="6515284C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vMerge w:val="restart"/>
            <w:vAlign w:val="center"/>
          </w:tcPr>
          <w:p w14:paraId="77B7D0C2" w14:textId="2E595D20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35566433" w14:textId="77777777" w:rsidR="008718C3" w:rsidRPr="0037657C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2D51D55" w14:textId="0B91E302" w:rsidR="00DD54B2" w:rsidRPr="0037657C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  <w:tc>
          <w:tcPr>
            <w:tcW w:w="544" w:type="pct"/>
            <w:gridSpan w:val="2"/>
            <w:vMerge w:val="restart"/>
            <w:vAlign w:val="center"/>
          </w:tcPr>
          <w:p w14:paraId="54D33931" w14:textId="2D5B293A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1D4970A9" w14:textId="77777777" w:rsidR="008718C3" w:rsidRPr="0037657C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5171F23" w14:textId="0CC6A855" w:rsidR="00DD54B2" w:rsidRPr="0037657C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3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ICAL MACHINES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Rahul Sharma</w:t>
            </w:r>
          </w:p>
        </w:tc>
        <w:tc>
          <w:tcPr>
            <w:tcW w:w="523" w:type="pct"/>
            <w:vMerge w:val="restart"/>
            <w:vAlign w:val="center"/>
          </w:tcPr>
          <w:p w14:paraId="33124560" w14:textId="1DAD4816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625623A8" w14:textId="77777777" w:rsid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ADD395A" w14:textId="52ED8A6F" w:rsidR="00DD54B2" w:rsidRPr="0037657C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9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LECTRONICS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Shivam</w:t>
            </w:r>
          </w:p>
        </w:tc>
        <w:tc>
          <w:tcPr>
            <w:tcW w:w="549" w:type="pct"/>
            <w:vMerge w:val="restart"/>
            <w:vAlign w:val="center"/>
          </w:tcPr>
          <w:p w14:paraId="13EE2A68" w14:textId="102DB8DD" w:rsidR="00DD54B2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>L</w:t>
            </w:r>
            <w:r w:rsidR="00DD54B2" w:rsidRPr="0037657C">
              <w:rPr>
                <w:rFonts w:ascii="Verdana" w:hAnsi="Verdana" w:cs="Arial"/>
                <w:sz w:val="14"/>
                <w:szCs w:val="14"/>
              </w:rPr>
              <w:t>HC201</w:t>
            </w:r>
          </w:p>
          <w:p w14:paraId="4519B586" w14:textId="77777777" w:rsidR="008718C3" w:rsidRPr="0037657C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DD8FAB4" w14:textId="345BFB75" w:rsidR="00DD54B2" w:rsidRPr="0037657C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7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POWER ENGINEERING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GF-3</w:t>
            </w:r>
          </w:p>
        </w:tc>
        <w:tc>
          <w:tcPr>
            <w:tcW w:w="506" w:type="pct"/>
            <w:gridSpan w:val="2"/>
            <w:vMerge w:val="restart"/>
            <w:vAlign w:val="center"/>
          </w:tcPr>
          <w:p w14:paraId="6816C4D9" w14:textId="70706E9F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63A40BC4" w14:textId="77777777" w:rsid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321C351" w14:textId="1CDB2D57" w:rsidR="00DD54B2" w:rsidRPr="0037657C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1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Network Synthesis and Filter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  <w:tc>
          <w:tcPr>
            <w:tcW w:w="511" w:type="pct"/>
            <w:vAlign w:val="center"/>
          </w:tcPr>
          <w:p w14:paraId="714EF6BB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201E80A" w14:textId="0823EA22" w:rsidR="00DD54B2" w:rsidRPr="0037657C" w:rsidRDefault="00DD54B2" w:rsidP="00DC1692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3E2F8DE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41643262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4CB1610C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292F260B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10D33E2E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vMerge/>
            <w:vAlign w:val="center"/>
          </w:tcPr>
          <w:p w14:paraId="13051772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456134C0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D317667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2D98204A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401B8CAD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BF0A1DC" w14:textId="77777777" w:rsidR="00DD54B2" w:rsidRPr="0037657C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3C556AD" w14:textId="469FF18A" w:rsidR="00DD54B2" w:rsidRPr="0037657C" w:rsidRDefault="00DD54B2" w:rsidP="008718C3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749B1937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7D23423F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65259594" w14:textId="77777777" w:rsidTr="00546F99">
        <w:trPr>
          <w:trHeight w:val="50"/>
        </w:trPr>
        <w:tc>
          <w:tcPr>
            <w:tcW w:w="178" w:type="pct"/>
            <w:vMerge/>
            <w:vAlign w:val="center"/>
          </w:tcPr>
          <w:p w14:paraId="4BE4F46E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29820F7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vMerge/>
            <w:vAlign w:val="center"/>
          </w:tcPr>
          <w:p w14:paraId="7D97B9C4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40BE923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69FCCF5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22AB9B72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2C771F8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1018A4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323D3B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707EC7CF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4AC43B59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5A88A2A8" w14:textId="77777777" w:rsidTr="00546F99">
        <w:trPr>
          <w:trHeight w:val="64"/>
        </w:trPr>
        <w:tc>
          <w:tcPr>
            <w:tcW w:w="178" w:type="pct"/>
            <w:vMerge/>
            <w:vAlign w:val="center"/>
          </w:tcPr>
          <w:p w14:paraId="6DE83D3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0181106C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vMerge/>
            <w:vAlign w:val="center"/>
          </w:tcPr>
          <w:p w14:paraId="4F5F9D94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222D2643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921A212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Merge/>
            <w:vAlign w:val="center"/>
          </w:tcPr>
          <w:p w14:paraId="5A535C3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4B047A8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05DC4AE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F3267E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shd w:val="clear" w:color="auto" w:fill="E7E6E6" w:themeFill="background2"/>
            <w:vAlign w:val="center"/>
          </w:tcPr>
          <w:p w14:paraId="7BC980B4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7C5B6D9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71D484E3" w14:textId="77777777" w:rsidTr="00DD54B2"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46D4EEA8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THURSDAY</w:t>
            </w:r>
          </w:p>
        </w:tc>
      </w:tr>
      <w:tr w:rsidR="00DD54B2" w14:paraId="2A35EEF7" w14:textId="77777777" w:rsidTr="00546F99">
        <w:trPr>
          <w:trHeight w:val="369"/>
        </w:trPr>
        <w:tc>
          <w:tcPr>
            <w:tcW w:w="178" w:type="pct"/>
            <w:vMerge w:val="restart"/>
            <w:vAlign w:val="center"/>
          </w:tcPr>
          <w:p w14:paraId="00FADADA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3" w:type="pct"/>
            <w:vAlign w:val="center"/>
          </w:tcPr>
          <w:p w14:paraId="32AA7D57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1" w:type="pct"/>
            <w:vMerge w:val="restart"/>
            <w:vAlign w:val="center"/>
          </w:tcPr>
          <w:p w14:paraId="51974986" w14:textId="23A126C6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094D089F" w14:textId="77777777" w:rsid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A6A8013" w14:textId="59873B9B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CONTROL SYSTEM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 xml:space="preserve">Dr. Monika Mittal   </w:t>
            </w:r>
          </w:p>
        </w:tc>
        <w:tc>
          <w:tcPr>
            <w:tcW w:w="544" w:type="pct"/>
            <w:gridSpan w:val="2"/>
            <w:vMerge w:val="restart"/>
            <w:vAlign w:val="center"/>
          </w:tcPr>
          <w:p w14:paraId="02C01274" w14:textId="65974788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77A024BE" w14:textId="77777777" w:rsidR="008718C3" w:rsidRP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4D68632E" w14:textId="4F224FBB" w:rsidR="00DD54B2" w:rsidRP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  <w:r w:rsidR="00DD54B2" w:rsidRPr="008718C3">
              <w:rPr>
                <w:rFonts w:ascii="Verdana" w:hAnsi="Verdana" w:cs="Arial"/>
                <w:sz w:val="14"/>
                <w:szCs w:val="14"/>
              </w:rPr>
              <w:t>ELECTRONIC DEVICES &amp; CIRCUITS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DD54B2" w:rsidRPr="008718C3">
              <w:rPr>
                <w:rFonts w:ascii="Verdana" w:hAnsi="Verdana" w:cs="Arial"/>
                <w:sz w:val="14"/>
                <w:szCs w:val="14"/>
              </w:rPr>
              <w:t xml:space="preserve">Dr. Shashi Bhushan Singh </w:t>
            </w:r>
          </w:p>
          <w:p w14:paraId="38B1B8EC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B1D087B" w14:textId="62C0A901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43DB1D6A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 w:val="restart"/>
            <w:vAlign w:val="center"/>
          </w:tcPr>
          <w:p w14:paraId="48045754" w14:textId="675C899A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104</w:t>
            </w:r>
          </w:p>
          <w:p w14:paraId="7D8A57D8" w14:textId="77777777" w:rsid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0564F02" w14:textId="12731771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Network Synthesis and Filter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Mrs. Rupanshi Batra</w:t>
            </w:r>
          </w:p>
        </w:tc>
        <w:tc>
          <w:tcPr>
            <w:tcW w:w="511" w:type="pct"/>
            <w:vAlign w:val="center"/>
          </w:tcPr>
          <w:p w14:paraId="0A21A3EC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209FD68" w14:textId="3434D780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LECTRICAL MACHINES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Yashpal</w:t>
            </w:r>
          </w:p>
        </w:tc>
        <w:tc>
          <w:tcPr>
            <w:tcW w:w="511" w:type="pct"/>
            <w:vAlign w:val="center"/>
          </w:tcPr>
          <w:p w14:paraId="344B72B3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4D7C076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61B27C8B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721D31B3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6508942A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1" w:type="pct"/>
            <w:vMerge/>
            <w:vAlign w:val="center"/>
          </w:tcPr>
          <w:p w14:paraId="1528FE14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60A8118A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2AB5D7E4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77414AF3" w14:textId="303EC2E1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1EE546F0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CDF2600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7C1AC68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B7C770A" w14:textId="5CB36080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LECTRICAL MACHINES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Yashpal</w:t>
            </w:r>
          </w:p>
        </w:tc>
        <w:tc>
          <w:tcPr>
            <w:tcW w:w="544" w:type="pct"/>
            <w:vAlign w:val="center"/>
          </w:tcPr>
          <w:p w14:paraId="60EF919F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7112B62A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1760BD09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7540C241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vMerge/>
            <w:vAlign w:val="center"/>
          </w:tcPr>
          <w:p w14:paraId="50693C76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704156A7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15A63211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34907069" w14:textId="01DFCFD0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9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LECTRONICS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24352910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718C3">
              <w:rPr>
                <w:rFonts w:ascii="Verdana" w:hAnsi="Verdana" w:cs="Arial"/>
                <w:bCs/>
                <w:sz w:val="14"/>
                <w:szCs w:val="14"/>
              </w:rPr>
              <w:t>Ratna Dahiya</w:t>
            </w:r>
          </w:p>
        </w:tc>
        <w:tc>
          <w:tcPr>
            <w:tcW w:w="506" w:type="pct"/>
            <w:gridSpan w:val="2"/>
            <w:vMerge/>
            <w:vAlign w:val="center"/>
          </w:tcPr>
          <w:p w14:paraId="26751824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52BE1EF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2F878B41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DF61925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652FAD2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11A15ED3" w14:textId="77777777" w:rsidTr="00546F99">
        <w:trPr>
          <w:trHeight w:val="50"/>
        </w:trPr>
        <w:tc>
          <w:tcPr>
            <w:tcW w:w="178" w:type="pct"/>
            <w:vMerge/>
            <w:vAlign w:val="center"/>
          </w:tcPr>
          <w:p w14:paraId="75E352E7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2CF06C9E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vMerge/>
            <w:vAlign w:val="center"/>
          </w:tcPr>
          <w:p w14:paraId="1E83B740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3E19E186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Align w:val="center"/>
          </w:tcPr>
          <w:p w14:paraId="01EDB244" w14:textId="1BEC0B89" w:rsidR="00DD54B2" w:rsidRPr="005622EE" w:rsidRDefault="00D55E00" w:rsidP="006B67D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CONTROL SYSTEM-I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6B67D3">
              <w:rPr>
                <w:rFonts w:ascii="Verdana" w:hAnsi="Verdana" w:cs="Arial"/>
                <w:sz w:val="14"/>
                <w:szCs w:val="14"/>
              </w:rPr>
              <w:t>M</w:t>
            </w:r>
            <w:r w:rsidRPr="00DD54B2">
              <w:rPr>
                <w:rFonts w:ascii="Verdana" w:hAnsi="Verdana" w:cs="Arial"/>
                <w:sz w:val="14"/>
                <w:szCs w:val="14"/>
              </w:rPr>
              <w:t>r. Sandeep Kakran</w:t>
            </w:r>
          </w:p>
        </w:tc>
        <w:tc>
          <w:tcPr>
            <w:tcW w:w="549" w:type="pct"/>
            <w:vAlign w:val="center"/>
          </w:tcPr>
          <w:p w14:paraId="16DC935A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Merge/>
            <w:vAlign w:val="center"/>
          </w:tcPr>
          <w:p w14:paraId="270DA377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5144C673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C23ED26" w14:textId="2A3CE3D8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9</w:t>
            </w:r>
            <w:r w:rsidR="008718C3" w:rsidRP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LECTRONICS-I-T</w:t>
            </w:r>
            <w:r w:rsidR="008718C3" w:rsidRPr="008718C3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494D9462" w14:textId="77777777" w:rsidR="00DD54B2" w:rsidRPr="00910A4E" w:rsidRDefault="00DD54B2" w:rsidP="00DD54B2">
            <w:pPr>
              <w:jc w:val="center"/>
              <w:rPr>
                <w:rFonts w:ascii="Verdana" w:hAnsi="Verdana" w:cs="Arial"/>
                <w:b/>
                <w:bCs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 xml:space="preserve">Dr. </w:t>
            </w:r>
            <w:r w:rsidRPr="008718C3">
              <w:rPr>
                <w:rFonts w:ascii="Verdana" w:hAnsi="Verdana" w:cs="Arial"/>
                <w:bCs/>
                <w:sz w:val="14"/>
                <w:szCs w:val="14"/>
              </w:rPr>
              <w:t>Ratna Dahiya</w:t>
            </w:r>
          </w:p>
        </w:tc>
        <w:tc>
          <w:tcPr>
            <w:tcW w:w="511" w:type="pct"/>
            <w:vAlign w:val="center"/>
          </w:tcPr>
          <w:p w14:paraId="40425BAD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4CC3E126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546F99" w14:paraId="39D53741" w14:textId="77777777" w:rsidTr="00546F99">
        <w:trPr>
          <w:trHeight w:val="369"/>
        </w:trPr>
        <w:tc>
          <w:tcPr>
            <w:tcW w:w="178" w:type="pct"/>
            <w:vMerge w:val="restart"/>
            <w:vAlign w:val="center"/>
          </w:tcPr>
          <w:p w14:paraId="76BF8D54" w14:textId="77777777" w:rsidR="00546F99" w:rsidRPr="00BF3337" w:rsidRDefault="00546F99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3" w:type="pct"/>
            <w:vAlign w:val="center"/>
          </w:tcPr>
          <w:p w14:paraId="2D9DD710" w14:textId="77777777" w:rsidR="00546F99" w:rsidRPr="00BF3337" w:rsidRDefault="00546F99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vMerge w:val="restart"/>
            <w:vAlign w:val="center"/>
          </w:tcPr>
          <w:p w14:paraId="1B504AEB" w14:textId="54747CEC" w:rsidR="00546F99" w:rsidRPr="00B819F8" w:rsidRDefault="00546F99" w:rsidP="00DD54B2">
            <w:pPr>
              <w:jc w:val="center"/>
              <w:rPr>
                <w:rFonts w:ascii="Verdana" w:hAnsi="Verdana" w:cs="Arial"/>
                <w:color w:val="FF0000"/>
                <w:sz w:val="14"/>
                <w:szCs w:val="14"/>
              </w:rPr>
            </w:pPr>
            <w:r w:rsidRPr="00B819F8">
              <w:rPr>
                <w:rFonts w:ascii="Verdana" w:hAnsi="Verdana" w:cs="Arial"/>
                <w:color w:val="FF0000"/>
                <w:sz w:val="14"/>
                <w:szCs w:val="14"/>
              </w:rPr>
              <w:t>L4</w:t>
            </w:r>
          </w:p>
          <w:p w14:paraId="7D78413B" w14:textId="77777777" w:rsidR="00546F99" w:rsidRPr="008718C3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AAF27F6" w14:textId="3FB8308C" w:rsidR="00546F99" w:rsidRPr="008718C3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7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NGINEERING-I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7C9CAE5A" w14:textId="77777777" w:rsidR="00546F99" w:rsidRPr="008718C3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GF-3</w:t>
            </w:r>
          </w:p>
        </w:tc>
        <w:tc>
          <w:tcPr>
            <w:tcW w:w="533" w:type="pct"/>
            <w:vAlign w:val="center"/>
          </w:tcPr>
          <w:p w14:paraId="537BFF1E" w14:textId="77777777" w:rsidR="00546F99" w:rsidRPr="008718C3" w:rsidRDefault="00546F99" w:rsidP="008718C3">
            <w:pPr>
              <w:jc w:val="center"/>
              <w:rPr>
                <w:rFonts w:ascii="Verdana" w:hAnsi="Verdana" w:cs="Arial"/>
                <w:sz w:val="14"/>
                <w:szCs w:val="14"/>
                <w:highlight w:val="yellow"/>
              </w:rPr>
            </w:pPr>
          </w:p>
        </w:tc>
        <w:tc>
          <w:tcPr>
            <w:tcW w:w="1083" w:type="pct"/>
            <w:gridSpan w:val="3"/>
            <w:vAlign w:val="center"/>
          </w:tcPr>
          <w:p w14:paraId="4652F767" w14:textId="6B3E75AB" w:rsidR="00546F99" w:rsidRPr="008718C3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>
              <w:rPr>
                <w:rFonts w:ascii="Verdana" w:hAnsi="Verdana" w:cs="Arial"/>
                <w:sz w:val="14"/>
                <w:szCs w:val="14"/>
              </w:rPr>
              <w:t xml:space="preserve">ELECTRICAL MACHINES-I(P)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Anil Dahiya</w:t>
            </w:r>
            <w:r w:rsidR="00CE349A">
              <w:rPr>
                <w:rFonts w:ascii="Verdana" w:hAnsi="Verdana" w:cs="Arial"/>
                <w:sz w:val="14"/>
                <w:szCs w:val="14"/>
              </w:rPr>
              <w:t xml:space="preserve">/Mr. </w:t>
            </w:r>
            <w:r w:rsidR="00CE349A" w:rsidRPr="00CE349A">
              <w:rPr>
                <w:rFonts w:ascii="Verdana" w:hAnsi="Verdana" w:cs="Arial"/>
                <w:sz w:val="14"/>
                <w:szCs w:val="14"/>
              </w:rPr>
              <w:t>Arpit Sharma</w:t>
            </w:r>
          </w:p>
        </w:tc>
        <w:tc>
          <w:tcPr>
            <w:tcW w:w="506" w:type="pct"/>
            <w:gridSpan w:val="2"/>
            <w:vAlign w:val="center"/>
          </w:tcPr>
          <w:p w14:paraId="77EA1137" w14:textId="5C4C2918" w:rsidR="00546F99" w:rsidRPr="008718C3" w:rsidRDefault="00780B68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9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POWER ELECTRONICS-I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Shivam</w:t>
            </w:r>
          </w:p>
        </w:tc>
        <w:tc>
          <w:tcPr>
            <w:tcW w:w="511" w:type="pct"/>
            <w:vAlign w:val="center"/>
          </w:tcPr>
          <w:p w14:paraId="69A37346" w14:textId="77777777" w:rsidR="00546F99" w:rsidRPr="008718C3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E8A2DDB" w14:textId="77777777" w:rsidR="00546F99" w:rsidRPr="008718C3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vAlign w:val="center"/>
          </w:tcPr>
          <w:p w14:paraId="560DF3D6" w14:textId="7194F4EB" w:rsidR="00546F99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7A84BD73" w14:textId="77777777" w:rsidR="00546F99" w:rsidRPr="008718C3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0713C4C9" w14:textId="33AA6F53" w:rsidR="00546F99" w:rsidRPr="008718C3" w:rsidRDefault="00546F99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Network Synthesis and Filter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  <w:tc>
          <w:tcPr>
            <w:tcW w:w="544" w:type="pct"/>
            <w:vMerge w:val="restart"/>
            <w:vAlign w:val="center"/>
          </w:tcPr>
          <w:p w14:paraId="1C71036D" w14:textId="135E75F4" w:rsidR="00546F99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201</w:t>
            </w:r>
          </w:p>
          <w:p w14:paraId="29DFE03E" w14:textId="77777777" w:rsidR="00546F99" w:rsidRPr="008718C3" w:rsidRDefault="00546F99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8E9BBC4" w14:textId="10008633" w:rsidR="00546F99" w:rsidRPr="008718C3" w:rsidRDefault="00546F99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LECTRICAL MACHINES-I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Rahul Sharma</w:t>
            </w:r>
          </w:p>
        </w:tc>
      </w:tr>
      <w:tr w:rsidR="00DD54B2" w14:paraId="58F41DB1" w14:textId="77777777" w:rsidTr="00546F99">
        <w:trPr>
          <w:trHeight w:val="287"/>
        </w:trPr>
        <w:tc>
          <w:tcPr>
            <w:tcW w:w="178" w:type="pct"/>
            <w:vMerge/>
            <w:vAlign w:val="center"/>
          </w:tcPr>
          <w:p w14:paraId="43B58591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25D1D40F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vMerge/>
            <w:vAlign w:val="center"/>
          </w:tcPr>
          <w:p w14:paraId="7DC108C1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67" w:type="pct"/>
            <w:gridSpan w:val="3"/>
            <w:vAlign w:val="center"/>
          </w:tcPr>
          <w:p w14:paraId="69ECD7EE" w14:textId="6C89234F" w:rsidR="00DD54B2" w:rsidRPr="008718C3" w:rsidRDefault="00DD54B2" w:rsidP="006A4424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ONIC DEVICES AND CIRCUITS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5 (P)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A756FE" w:rsidRPr="008718C3">
              <w:rPr>
                <w:rFonts w:ascii="Verdana" w:hAnsi="Verdana" w:cs="Arial"/>
                <w:sz w:val="14"/>
                <w:szCs w:val="14"/>
              </w:rPr>
              <w:t>Mrs. Rupanshi Batra</w:t>
            </w:r>
            <w:r w:rsidR="004027CB">
              <w:rPr>
                <w:rFonts w:ascii="Verdana" w:hAnsi="Verdana" w:cs="Arial"/>
                <w:sz w:val="14"/>
                <w:szCs w:val="14"/>
              </w:rPr>
              <w:t>/</w:t>
            </w:r>
            <w:r w:rsidR="004027CB">
              <w:rPr>
                <w:rFonts w:ascii="Verdana" w:hAnsi="Verdana" w:cs="Arial"/>
                <w:sz w:val="14"/>
                <w:szCs w:val="14"/>
              </w:rPr>
              <w:t xml:space="preserve">Mr. </w:t>
            </w:r>
            <w:r w:rsidR="004027CB" w:rsidRPr="00FE03C8">
              <w:rPr>
                <w:rFonts w:ascii="Verdana" w:hAnsi="Verdana" w:cs="Arial"/>
                <w:sz w:val="14"/>
                <w:szCs w:val="14"/>
              </w:rPr>
              <w:t>Amit Kumar Rajput</w:t>
            </w:r>
          </w:p>
        </w:tc>
        <w:tc>
          <w:tcPr>
            <w:tcW w:w="549" w:type="pct"/>
            <w:vAlign w:val="center"/>
          </w:tcPr>
          <w:p w14:paraId="23E25AE1" w14:textId="6B0F4FA8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9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LECTRONICS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</w:p>
          <w:p w14:paraId="3DC5380A" w14:textId="52583CAF" w:rsidR="00DD54B2" w:rsidRPr="008718C3" w:rsidRDefault="00A2609F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bCs/>
                <w:sz w:val="14"/>
                <w:szCs w:val="14"/>
              </w:rPr>
              <w:t xml:space="preserve">Mr. </w:t>
            </w:r>
            <w:r w:rsidR="00F85F66" w:rsidRPr="008718C3">
              <w:rPr>
                <w:rFonts w:ascii="Verdana" w:hAnsi="Verdana" w:cs="Arial"/>
                <w:sz w:val="14"/>
                <w:szCs w:val="14"/>
              </w:rPr>
              <w:t>Makula charan</w:t>
            </w:r>
          </w:p>
        </w:tc>
        <w:tc>
          <w:tcPr>
            <w:tcW w:w="506" w:type="pct"/>
            <w:gridSpan w:val="2"/>
            <w:vAlign w:val="center"/>
          </w:tcPr>
          <w:p w14:paraId="5203AA5A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71AB2CEA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4EE6EE44" w14:textId="1C10C8F5" w:rsidR="00DD54B2" w:rsidRPr="008718C3" w:rsidRDefault="0094171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1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Network Synthesis and Filter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DD54B2">
              <w:rPr>
                <w:rFonts w:ascii="Verdana" w:hAnsi="Verdana" w:cs="Arial"/>
                <w:sz w:val="14"/>
                <w:szCs w:val="14"/>
              </w:rPr>
              <w:t>Dr. Sandeep Kakran</w:t>
            </w:r>
          </w:p>
        </w:tc>
        <w:tc>
          <w:tcPr>
            <w:tcW w:w="511" w:type="pct"/>
            <w:vMerge/>
            <w:vAlign w:val="center"/>
          </w:tcPr>
          <w:p w14:paraId="0C4F77DB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FB5B52B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16E17050" w14:textId="77777777" w:rsidTr="00546F99">
        <w:trPr>
          <w:trHeight w:val="50"/>
        </w:trPr>
        <w:tc>
          <w:tcPr>
            <w:tcW w:w="178" w:type="pct"/>
            <w:vMerge/>
            <w:vAlign w:val="center"/>
          </w:tcPr>
          <w:p w14:paraId="2823FECC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07F29661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511" w:type="pct"/>
            <w:vMerge/>
            <w:vAlign w:val="center"/>
          </w:tcPr>
          <w:p w14:paraId="007FB88C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3BBACEC2" w14:textId="4283C7CB" w:rsidR="00DD54B2" w:rsidRPr="008718C3" w:rsidRDefault="00DD54B2" w:rsidP="008718C3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7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NGINEERING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Shelly Vadhera</w:t>
            </w:r>
          </w:p>
        </w:tc>
        <w:tc>
          <w:tcPr>
            <w:tcW w:w="523" w:type="pct"/>
            <w:vAlign w:val="center"/>
          </w:tcPr>
          <w:p w14:paraId="5C561EA9" w14:textId="60E38623" w:rsidR="00DD54B2" w:rsidRPr="008718C3" w:rsidRDefault="00DD54B2" w:rsidP="00A2609F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9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LECTRONICS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bCs/>
                <w:sz w:val="14"/>
                <w:szCs w:val="14"/>
              </w:rPr>
              <w:t xml:space="preserve">Mr. </w:t>
            </w:r>
            <w:r w:rsidR="00F85F66" w:rsidRPr="008718C3">
              <w:rPr>
                <w:rFonts w:ascii="Verdana" w:hAnsi="Verdana" w:cs="Arial"/>
                <w:sz w:val="14"/>
                <w:szCs w:val="14"/>
              </w:rPr>
              <w:t>Makula charan</w:t>
            </w:r>
          </w:p>
        </w:tc>
        <w:tc>
          <w:tcPr>
            <w:tcW w:w="549" w:type="pct"/>
            <w:vAlign w:val="center"/>
          </w:tcPr>
          <w:p w14:paraId="6EE3181A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06" w:type="pct"/>
            <w:gridSpan w:val="2"/>
            <w:vAlign w:val="center"/>
          </w:tcPr>
          <w:p w14:paraId="19208E11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vAlign w:val="center"/>
          </w:tcPr>
          <w:p w14:paraId="687AB8D2" w14:textId="55825F42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ICAL MACHINES-I(P)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 w:rsidR="008718C3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47113F8F" w14:textId="064022A1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Mr. Krishan Kumar Sharma</w:t>
            </w:r>
            <w:r w:rsidR="009B333E">
              <w:rPr>
                <w:rFonts w:ascii="Verdana" w:hAnsi="Verdana" w:cs="Arial"/>
                <w:sz w:val="14"/>
                <w:szCs w:val="14"/>
              </w:rPr>
              <w:t>/Mr.</w:t>
            </w:r>
            <w:r w:rsidR="009B333E">
              <w:t xml:space="preserve"> </w:t>
            </w:r>
            <w:r w:rsidR="009B333E" w:rsidRPr="009B333E">
              <w:rPr>
                <w:rFonts w:ascii="Verdana" w:hAnsi="Verdana" w:cs="Arial"/>
                <w:sz w:val="14"/>
                <w:szCs w:val="14"/>
              </w:rPr>
              <w:t>Chandra Prakash Prajapati</w:t>
            </w:r>
          </w:p>
        </w:tc>
        <w:tc>
          <w:tcPr>
            <w:tcW w:w="511" w:type="pct"/>
            <w:vMerge/>
            <w:vAlign w:val="center"/>
          </w:tcPr>
          <w:p w14:paraId="7BC020AB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14B24A84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1426E8BF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619E760A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17235AB1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511" w:type="pct"/>
            <w:vMerge/>
            <w:vAlign w:val="center"/>
          </w:tcPr>
          <w:p w14:paraId="425AF1D9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5E51AEE9" w14:textId="24786EA4" w:rsidR="00DD54B2" w:rsidRPr="008718C3" w:rsidRDefault="00DD54B2" w:rsidP="008718C3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9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LECTRONICS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GF-1</w:t>
            </w:r>
          </w:p>
        </w:tc>
        <w:tc>
          <w:tcPr>
            <w:tcW w:w="523" w:type="pct"/>
            <w:vAlign w:val="center"/>
          </w:tcPr>
          <w:p w14:paraId="0A398B45" w14:textId="541C397F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7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NGINEERING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Shelly Vadhera</w:t>
            </w:r>
          </w:p>
        </w:tc>
        <w:tc>
          <w:tcPr>
            <w:tcW w:w="549" w:type="pct"/>
            <w:vAlign w:val="center"/>
          </w:tcPr>
          <w:p w14:paraId="32269F8E" w14:textId="302D457D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J S Lather</w:t>
            </w:r>
          </w:p>
        </w:tc>
        <w:tc>
          <w:tcPr>
            <w:tcW w:w="506" w:type="pct"/>
            <w:gridSpan w:val="2"/>
            <w:vAlign w:val="center"/>
          </w:tcPr>
          <w:p w14:paraId="0EC3E554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22" w:type="pct"/>
            <w:gridSpan w:val="2"/>
            <w:vAlign w:val="center"/>
          </w:tcPr>
          <w:p w14:paraId="33E09C2A" w14:textId="6F692C36" w:rsidR="00DD54B2" w:rsidRPr="008718C3" w:rsidRDefault="00DD54B2" w:rsidP="00A756FE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ONIC DEVICES AND CIRCUITS (P)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5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A756FE" w:rsidRPr="008718C3">
              <w:rPr>
                <w:rFonts w:ascii="Verdana" w:hAnsi="Verdana" w:cs="Arial"/>
                <w:sz w:val="14"/>
                <w:szCs w:val="14"/>
              </w:rPr>
              <w:t>Dr. Amit Kumar/Sanni kumar</w:t>
            </w:r>
          </w:p>
        </w:tc>
        <w:tc>
          <w:tcPr>
            <w:tcW w:w="511" w:type="pct"/>
            <w:vMerge/>
            <w:vAlign w:val="center"/>
          </w:tcPr>
          <w:p w14:paraId="4AD3BF1D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38579CCB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41392A8D" w14:textId="77777777" w:rsidTr="00DD54B2">
        <w:tc>
          <w:tcPr>
            <w:tcW w:w="5000" w:type="pct"/>
            <w:gridSpan w:val="13"/>
            <w:shd w:val="clear" w:color="auto" w:fill="E7E6E6" w:themeFill="background2"/>
            <w:vAlign w:val="center"/>
          </w:tcPr>
          <w:p w14:paraId="33BBA86D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FRIDAY</w:t>
            </w:r>
          </w:p>
        </w:tc>
      </w:tr>
      <w:tr w:rsidR="00DD54B2" w14:paraId="34820490" w14:textId="77777777" w:rsidTr="00546F99">
        <w:trPr>
          <w:trHeight w:val="369"/>
        </w:trPr>
        <w:tc>
          <w:tcPr>
            <w:tcW w:w="178" w:type="pct"/>
            <w:vMerge w:val="restart"/>
            <w:vAlign w:val="center"/>
          </w:tcPr>
          <w:p w14:paraId="49222B9A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A</w:t>
            </w:r>
          </w:p>
        </w:tc>
        <w:tc>
          <w:tcPr>
            <w:tcW w:w="113" w:type="pct"/>
            <w:vAlign w:val="center"/>
          </w:tcPr>
          <w:p w14:paraId="3EEF9E9E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1</w:t>
            </w:r>
          </w:p>
        </w:tc>
        <w:tc>
          <w:tcPr>
            <w:tcW w:w="511" w:type="pct"/>
            <w:vMerge w:val="restart"/>
            <w:vAlign w:val="center"/>
          </w:tcPr>
          <w:p w14:paraId="09A4EDEA" w14:textId="71F2459F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7665C890" w14:textId="77777777" w:rsidR="008718C3" w:rsidRP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62B3579D" w14:textId="07CCB2F7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7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NGINEERING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Anil Dahiya</w:t>
            </w:r>
          </w:p>
        </w:tc>
        <w:tc>
          <w:tcPr>
            <w:tcW w:w="544" w:type="pct"/>
            <w:gridSpan w:val="2"/>
            <w:vMerge w:val="restart"/>
            <w:vAlign w:val="center"/>
          </w:tcPr>
          <w:p w14:paraId="15351AD3" w14:textId="7472FE6A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7345D067" w14:textId="77777777" w:rsid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0BA8AB9" w14:textId="5703C88C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9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LECTRONICS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 xml:space="preserve">Dr. Ratna Dahiya </w:t>
            </w:r>
          </w:p>
          <w:p w14:paraId="5F6883F7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 w:val="restart"/>
            <w:vAlign w:val="center"/>
          </w:tcPr>
          <w:p w14:paraId="479B93BD" w14:textId="4513EAD5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102</w:t>
            </w:r>
          </w:p>
          <w:p w14:paraId="5CF6BE74" w14:textId="77777777" w:rsid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77A0E6CD" w14:textId="4C09148F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CONTROL SYSTEM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Monika Mittal</w:t>
            </w:r>
          </w:p>
        </w:tc>
        <w:tc>
          <w:tcPr>
            <w:tcW w:w="549" w:type="pct"/>
            <w:vAlign w:val="center"/>
          </w:tcPr>
          <w:p w14:paraId="624D2AB4" w14:textId="5164E089" w:rsidR="00DD54B2" w:rsidRPr="004B567F" w:rsidRDefault="00DD54B2" w:rsidP="004B567F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9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LECTRONICS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="004B567F">
              <w:rPr>
                <w:rFonts w:ascii="Verdana" w:hAnsi="Verdana" w:cs="Arial"/>
                <w:sz w:val="14"/>
                <w:szCs w:val="14"/>
              </w:rPr>
              <w:t xml:space="preserve">Dr. Ratna Dahiya </w:t>
            </w:r>
          </w:p>
        </w:tc>
        <w:tc>
          <w:tcPr>
            <w:tcW w:w="482" w:type="pct"/>
            <w:vAlign w:val="center"/>
          </w:tcPr>
          <w:p w14:paraId="456C1528" w14:textId="72C0BA4E" w:rsidR="00DD54B2" w:rsidRPr="008718C3" w:rsidRDefault="00AE23F6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Network Synthesis and Filter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Mrs. Rupanshi Batra</w:t>
            </w:r>
          </w:p>
        </w:tc>
        <w:tc>
          <w:tcPr>
            <w:tcW w:w="535" w:type="pct"/>
            <w:gridSpan w:val="2"/>
            <w:vAlign w:val="center"/>
          </w:tcPr>
          <w:p w14:paraId="5E746A3C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31C5D4F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 w:val="restart"/>
            <w:vAlign w:val="center"/>
          </w:tcPr>
          <w:p w14:paraId="62346D8C" w14:textId="3994E6B9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20640999" w14:textId="77777777" w:rsidR="008718C3" w:rsidRP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55334ADA" w14:textId="6D81A30C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LECTRICAL MACHINES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Yashpal</w:t>
            </w:r>
          </w:p>
        </w:tc>
        <w:tc>
          <w:tcPr>
            <w:tcW w:w="544" w:type="pct"/>
            <w:vMerge w:val="restart"/>
            <w:vAlign w:val="center"/>
          </w:tcPr>
          <w:p w14:paraId="2BCB7353" w14:textId="04985289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101</w:t>
            </w:r>
          </w:p>
          <w:p w14:paraId="62A2F1D6" w14:textId="77777777" w:rsidR="008718C3" w:rsidRP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71400BC" w14:textId="05AC5001" w:rsidR="00DD54B2" w:rsidRP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>
              <w:rPr>
                <w:rFonts w:ascii="Verdana" w:hAnsi="Verdana" w:cs="Arial"/>
                <w:sz w:val="14"/>
                <w:szCs w:val="14"/>
              </w:rPr>
              <w:t>;</w:t>
            </w:r>
            <w:r w:rsidR="00DD54B2" w:rsidRPr="008718C3">
              <w:rPr>
                <w:rFonts w:ascii="Verdana" w:hAnsi="Verdana" w:cs="Arial"/>
                <w:sz w:val="14"/>
                <w:szCs w:val="14"/>
              </w:rPr>
              <w:t>ELECTRONIC DEVICES &amp; CIRCUITS</w:t>
            </w:r>
          </w:p>
          <w:p w14:paraId="156CEE03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 xml:space="preserve">Dr. Shashi Bhushan Singh </w:t>
            </w:r>
          </w:p>
          <w:p w14:paraId="0EF3A808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18D6ED1B" w14:textId="77777777" w:rsidTr="00546F99">
        <w:trPr>
          <w:trHeight w:val="231"/>
        </w:trPr>
        <w:tc>
          <w:tcPr>
            <w:tcW w:w="178" w:type="pct"/>
            <w:vMerge/>
            <w:vAlign w:val="center"/>
          </w:tcPr>
          <w:p w14:paraId="7AF5D0FD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435F817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2</w:t>
            </w:r>
          </w:p>
        </w:tc>
        <w:tc>
          <w:tcPr>
            <w:tcW w:w="511" w:type="pct"/>
            <w:vMerge/>
            <w:vAlign w:val="center"/>
          </w:tcPr>
          <w:p w14:paraId="41F62F9C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1C8D3FCD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71D563ED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22676DBD" w14:textId="5F416E60" w:rsidR="00DD54B2" w:rsidRPr="008718C3" w:rsidRDefault="00AE23F6" w:rsidP="00DD54B2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1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Network Synthesis and Filter-T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Mrs. Rupanshi Batra</w:t>
            </w:r>
          </w:p>
        </w:tc>
        <w:tc>
          <w:tcPr>
            <w:tcW w:w="482" w:type="pct"/>
            <w:vAlign w:val="center"/>
          </w:tcPr>
          <w:p w14:paraId="74E9C233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Align w:val="center"/>
          </w:tcPr>
          <w:p w14:paraId="46CC16DD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1E95EB56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8720DEB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4A8CDBBE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3B8A3F99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0852D99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6D7117FE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3</w:t>
            </w:r>
          </w:p>
        </w:tc>
        <w:tc>
          <w:tcPr>
            <w:tcW w:w="511" w:type="pct"/>
            <w:vMerge/>
            <w:vAlign w:val="center"/>
          </w:tcPr>
          <w:p w14:paraId="26B24B55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2100D0A0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37504E50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1ED911C8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088BDA69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3"/>
            <w:vAlign w:val="center"/>
          </w:tcPr>
          <w:p w14:paraId="09A25CDD" w14:textId="3B5D6E9F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ONIC DEVICES AND CIRCUITS (P)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5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Mrs. Rupanshi Batra</w:t>
            </w:r>
            <w:r w:rsidR="00D77E03">
              <w:rPr>
                <w:rFonts w:ascii="Verdana" w:hAnsi="Verdana" w:cs="Arial"/>
                <w:sz w:val="14"/>
                <w:szCs w:val="14"/>
              </w:rPr>
              <w:t>/Mr.</w:t>
            </w:r>
            <w:r w:rsidR="00D77E03">
              <w:t xml:space="preserve"> </w:t>
            </w:r>
            <w:r w:rsidR="00D77E03" w:rsidRPr="00D77E03">
              <w:rPr>
                <w:rFonts w:ascii="Verdana" w:hAnsi="Verdana" w:cs="Arial"/>
                <w:sz w:val="14"/>
                <w:szCs w:val="14"/>
              </w:rPr>
              <w:t>Ankush Gupta</w:t>
            </w:r>
          </w:p>
        </w:tc>
        <w:tc>
          <w:tcPr>
            <w:tcW w:w="511" w:type="pct"/>
            <w:vMerge/>
            <w:vAlign w:val="center"/>
          </w:tcPr>
          <w:p w14:paraId="34D14E79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5CBC36A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380CC495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41B6A5A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16FCCB30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4</w:t>
            </w:r>
          </w:p>
        </w:tc>
        <w:tc>
          <w:tcPr>
            <w:tcW w:w="511" w:type="pct"/>
            <w:vMerge/>
            <w:vAlign w:val="center"/>
          </w:tcPr>
          <w:p w14:paraId="7B0B9EAA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Merge/>
            <w:vAlign w:val="center"/>
          </w:tcPr>
          <w:p w14:paraId="07D2E2BC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23" w:type="pct"/>
            <w:vMerge/>
            <w:vAlign w:val="center"/>
          </w:tcPr>
          <w:p w14:paraId="40510D41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9" w:type="pct"/>
            <w:vAlign w:val="center"/>
          </w:tcPr>
          <w:p w14:paraId="007650FB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560D62E8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1046" w:type="pct"/>
            <w:gridSpan w:val="3"/>
            <w:vAlign w:val="center"/>
          </w:tcPr>
          <w:p w14:paraId="1E09AAC0" w14:textId="733C8479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ICAL MACHINES-I(P)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 w:rsidR="008718C3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73E85932" w14:textId="720926C0" w:rsidR="00DD54B2" w:rsidRPr="008718C3" w:rsidRDefault="00DD54B2" w:rsidP="00F97130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Dr. Shivam/</w:t>
            </w:r>
            <w:r w:rsidR="00F97130">
              <w:rPr>
                <w:rFonts w:ascii="Verdana" w:hAnsi="Verdana" w:cs="Arial"/>
                <w:sz w:val="14"/>
                <w:szCs w:val="14"/>
              </w:rPr>
              <w:t>Mitesh Kumar</w:t>
            </w:r>
            <w:r w:rsidRPr="008718C3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  <w:tc>
          <w:tcPr>
            <w:tcW w:w="511" w:type="pct"/>
            <w:vMerge/>
            <w:vAlign w:val="center"/>
          </w:tcPr>
          <w:p w14:paraId="33B2BE03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Merge/>
            <w:vAlign w:val="center"/>
          </w:tcPr>
          <w:p w14:paraId="6B3053D3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5CBCA9F2" w14:textId="77777777" w:rsidTr="00546F99">
        <w:trPr>
          <w:trHeight w:val="50"/>
        </w:trPr>
        <w:tc>
          <w:tcPr>
            <w:tcW w:w="178" w:type="pct"/>
            <w:vMerge w:val="restart"/>
            <w:vAlign w:val="center"/>
          </w:tcPr>
          <w:p w14:paraId="5CDE5694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EEB</w:t>
            </w:r>
          </w:p>
        </w:tc>
        <w:tc>
          <w:tcPr>
            <w:tcW w:w="113" w:type="pct"/>
            <w:vAlign w:val="center"/>
          </w:tcPr>
          <w:p w14:paraId="58AC4C6C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5</w:t>
            </w:r>
          </w:p>
        </w:tc>
        <w:tc>
          <w:tcPr>
            <w:tcW w:w="511" w:type="pct"/>
            <w:vAlign w:val="center"/>
          </w:tcPr>
          <w:p w14:paraId="76CD3214" w14:textId="3C738CDE" w:rsidR="00DD54B2" w:rsidRPr="008718C3" w:rsidRDefault="00DD54B2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544" w:type="pct"/>
            <w:gridSpan w:val="2"/>
            <w:vAlign w:val="center"/>
          </w:tcPr>
          <w:p w14:paraId="3B20D22E" w14:textId="07ED5788" w:rsidR="00DD54B2" w:rsidRPr="008718C3" w:rsidRDefault="00DD54B2" w:rsidP="008718C3">
            <w:pPr>
              <w:jc w:val="center"/>
              <w:rPr>
                <w:rFonts w:ascii="Verdana" w:hAnsi="Verdana" w:cs="Arial"/>
                <w:color w:val="00B050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7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NGINEERING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Anil Dahiya</w:t>
            </w:r>
          </w:p>
        </w:tc>
        <w:tc>
          <w:tcPr>
            <w:tcW w:w="1072" w:type="pct"/>
            <w:gridSpan w:val="2"/>
            <w:vAlign w:val="center"/>
          </w:tcPr>
          <w:p w14:paraId="44DCB75C" w14:textId="0EB0FAC6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ONIC DEVICES AND CIRCUITS (P)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5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Sunita Chauhan</w:t>
            </w:r>
            <w:r w:rsidR="00B023F3">
              <w:rPr>
                <w:rFonts w:ascii="Verdana" w:hAnsi="Verdana" w:cs="Arial"/>
                <w:sz w:val="14"/>
                <w:szCs w:val="14"/>
              </w:rPr>
              <w:t xml:space="preserve">/Ms </w:t>
            </w:r>
            <w:r w:rsidR="00B023F3" w:rsidRPr="00B023F3">
              <w:rPr>
                <w:rFonts w:ascii="Verdana" w:hAnsi="Verdana" w:cs="Arial"/>
                <w:sz w:val="14"/>
                <w:szCs w:val="14"/>
              </w:rPr>
              <w:t>Priyanka</w:t>
            </w:r>
          </w:p>
        </w:tc>
        <w:tc>
          <w:tcPr>
            <w:tcW w:w="482" w:type="pct"/>
            <w:vAlign w:val="center"/>
          </w:tcPr>
          <w:p w14:paraId="627321C8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Merge w:val="restart"/>
            <w:vAlign w:val="center"/>
          </w:tcPr>
          <w:p w14:paraId="75E3DBEE" w14:textId="075D6677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2530AA90" w14:textId="77777777" w:rsidR="008718C3" w:rsidRP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3AE482BE" w14:textId="3947CE18" w:rsidR="00DD54B2" w:rsidRPr="008718C3" w:rsidRDefault="00DD54B2" w:rsidP="008718C3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5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LECTRONIC DEVICES &amp; CIRCUITS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Amit Kumar</w:t>
            </w:r>
          </w:p>
        </w:tc>
        <w:tc>
          <w:tcPr>
            <w:tcW w:w="511" w:type="pct"/>
            <w:vMerge w:val="restart"/>
            <w:vAlign w:val="center"/>
          </w:tcPr>
          <w:p w14:paraId="6B7875A2" w14:textId="5BE94099" w:rsidR="00DD54B2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LHC202</w:t>
            </w:r>
          </w:p>
          <w:p w14:paraId="1E60131D" w14:textId="77777777" w:rsidR="008718C3" w:rsidRPr="008718C3" w:rsidRDefault="008718C3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  <w:p w14:paraId="15528510" w14:textId="03C08741" w:rsidR="00DD54B2" w:rsidRPr="008718C3" w:rsidRDefault="00DD54B2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CONTROL SYSTEM-I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511" w:type="pct"/>
            <w:vAlign w:val="center"/>
          </w:tcPr>
          <w:p w14:paraId="19C76DBD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12C9A49C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DD54B2" w14:paraId="1E80441D" w14:textId="77777777" w:rsidTr="00546F99">
        <w:trPr>
          <w:trHeight w:val="50"/>
        </w:trPr>
        <w:tc>
          <w:tcPr>
            <w:tcW w:w="178" w:type="pct"/>
            <w:vMerge/>
            <w:vAlign w:val="center"/>
          </w:tcPr>
          <w:p w14:paraId="4CD0885F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770C8E15" w14:textId="77777777" w:rsidR="00DD54B2" w:rsidRPr="00BF3337" w:rsidRDefault="00DD54B2" w:rsidP="00DD54B2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6</w:t>
            </w:r>
          </w:p>
        </w:tc>
        <w:tc>
          <w:tcPr>
            <w:tcW w:w="511" w:type="pct"/>
            <w:vAlign w:val="center"/>
          </w:tcPr>
          <w:p w14:paraId="37B3B936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gridSpan w:val="2"/>
            <w:vAlign w:val="center"/>
          </w:tcPr>
          <w:p w14:paraId="308E57AA" w14:textId="64D99930" w:rsidR="00DD54B2" w:rsidRPr="008718C3" w:rsidRDefault="00DD54B2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1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CONTROL SYSTEM-I-T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bCs/>
                <w:sz w:val="14"/>
                <w:szCs w:val="14"/>
              </w:rPr>
              <w:t>GF-4</w:t>
            </w:r>
          </w:p>
        </w:tc>
        <w:tc>
          <w:tcPr>
            <w:tcW w:w="1072" w:type="pct"/>
            <w:gridSpan w:val="2"/>
            <w:vAlign w:val="center"/>
          </w:tcPr>
          <w:p w14:paraId="11169489" w14:textId="036D30A3" w:rsidR="00DD54B2" w:rsidRPr="008718C3" w:rsidRDefault="00DD54B2" w:rsidP="008718C3">
            <w:pPr>
              <w:jc w:val="center"/>
              <w:rPr>
                <w:rFonts w:ascii="Verdana" w:hAnsi="Verdana" w:cs="Arial"/>
                <w:bCs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ICAL MACHINES-I (P)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bCs/>
                <w:sz w:val="14"/>
                <w:szCs w:val="14"/>
              </w:rPr>
              <w:t>GF-3</w:t>
            </w:r>
          </w:p>
        </w:tc>
        <w:tc>
          <w:tcPr>
            <w:tcW w:w="482" w:type="pct"/>
            <w:vAlign w:val="center"/>
          </w:tcPr>
          <w:p w14:paraId="2A4CFCC6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Merge/>
            <w:vAlign w:val="center"/>
          </w:tcPr>
          <w:p w14:paraId="668A09D3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58A7D1F2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388746F5" w14:textId="41C0F6B5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EPC27</w:t>
            </w:r>
            <w:r w:rsidR="008718C3"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POWER ENGINEERING-I-T</w:t>
            </w:r>
            <w:r w:rsidR="008718C3">
              <w:rPr>
                <w:rFonts w:ascii="Verdana" w:hAnsi="Verdana" w:cs="Arial"/>
                <w:sz w:val="14"/>
                <w:szCs w:val="14"/>
              </w:rPr>
              <w:t>;</w:t>
            </w:r>
          </w:p>
          <w:p w14:paraId="38B9E66B" w14:textId="77777777" w:rsidR="00DD54B2" w:rsidRPr="008718C3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 xml:space="preserve">Dr. Ashwani Kumar </w:t>
            </w:r>
          </w:p>
        </w:tc>
        <w:tc>
          <w:tcPr>
            <w:tcW w:w="544" w:type="pct"/>
            <w:vAlign w:val="center"/>
          </w:tcPr>
          <w:p w14:paraId="4EC9604D" w14:textId="77777777" w:rsidR="00DD54B2" w:rsidRPr="005622EE" w:rsidRDefault="00DD54B2" w:rsidP="00DD54B2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98768C" w14:paraId="68590F58" w14:textId="77777777" w:rsidTr="0098768C">
        <w:trPr>
          <w:trHeight w:val="369"/>
        </w:trPr>
        <w:tc>
          <w:tcPr>
            <w:tcW w:w="178" w:type="pct"/>
            <w:vMerge/>
            <w:vAlign w:val="center"/>
          </w:tcPr>
          <w:p w14:paraId="39C1D3B8" w14:textId="77777777" w:rsidR="0098768C" w:rsidRPr="00BF3337" w:rsidRDefault="0098768C" w:rsidP="000B3D1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5BE402BF" w14:textId="77777777" w:rsidR="0098768C" w:rsidRPr="00BF3337" w:rsidRDefault="0098768C" w:rsidP="000B3D1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7</w:t>
            </w:r>
          </w:p>
        </w:tc>
        <w:tc>
          <w:tcPr>
            <w:tcW w:w="1044" w:type="pct"/>
            <w:gridSpan w:val="2"/>
            <w:vAlign w:val="center"/>
          </w:tcPr>
          <w:p w14:paraId="4F7C8972" w14:textId="77777777" w:rsidR="0098768C" w:rsidRPr="008718C3" w:rsidRDefault="0098768C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ONIC DEVICES AND CIRCUITS-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5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Amit Kumar/ Sanni Kumar*</w:t>
            </w:r>
          </w:p>
        </w:tc>
        <w:tc>
          <w:tcPr>
            <w:tcW w:w="534" w:type="pct"/>
            <w:gridSpan w:val="2"/>
            <w:vAlign w:val="center"/>
          </w:tcPr>
          <w:p w14:paraId="44D5A82D" w14:textId="18FF77E4" w:rsidR="0098768C" w:rsidRPr="008718C3" w:rsidRDefault="0098768C" w:rsidP="0098768C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37657C">
              <w:rPr>
                <w:rFonts w:ascii="Verdana" w:hAnsi="Verdana" w:cs="Arial"/>
                <w:sz w:val="14"/>
                <w:szCs w:val="14"/>
              </w:rPr>
              <w:t>EEPC25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37657C">
              <w:rPr>
                <w:rFonts w:ascii="Verdana" w:hAnsi="Verdana" w:cs="Arial"/>
                <w:sz w:val="14"/>
                <w:szCs w:val="14"/>
              </w:rPr>
              <w:t>ELECTRONIC DEVICES &amp; CIRCUITS-T</w:t>
            </w:r>
            <w:r>
              <w:rPr>
                <w:rFonts w:ascii="Verdana" w:hAnsi="Verdana" w:cs="Arial"/>
                <w:sz w:val="14"/>
                <w:szCs w:val="14"/>
              </w:rPr>
              <w:t>; M</w:t>
            </w:r>
            <w:r w:rsidRPr="0037657C">
              <w:rPr>
                <w:rFonts w:ascii="Verdana" w:hAnsi="Verdana" w:cs="Arial"/>
                <w:sz w:val="14"/>
                <w:szCs w:val="14"/>
              </w:rPr>
              <w:t xml:space="preserve">r. </w:t>
            </w:r>
            <w:r w:rsidRPr="008718C3">
              <w:rPr>
                <w:rFonts w:ascii="Verdana" w:hAnsi="Verdana" w:cs="Arial"/>
                <w:sz w:val="14"/>
                <w:szCs w:val="14"/>
              </w:rPr>
              <w:t>Sanni Kumar*</w:t>
            </w:r>
          </w:p>
        </w:tc>
        <w:tc>
          <w:tcPr>
            <w:tcW w:w="549" w:type="pct"/>
            <w:vAlign w:val="center"/>
          </w:tcPr>
          <w:p w14:paraId="53A1A129" w14:textId="089BDF43" w:rsidR="0098768C" w:rsidRPr="008718C3" w:rsidRDefault="0098768C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7AB0816D" w14:textId="77777777" w:rsidR="0098768C" w:rsidRPr="008718C3" w:rsidRDefault="0098768C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Merge/>
            <w:vAlign w:val="center"/>
          </w:tcPr>
          <w:p w14:paraId="60622323" w14:textId="77777777" w:rsidR="0098768C" w:rsidRPr="008718C3" w:rsidRDefault="0098768C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2FEAEF53" w14:textId="77777777" w:rsidR="0098768C" w:rsidRPr="008718C3" w:rsidRDefault="0098768C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62EC156C" w14:textId="77777777" w:rsidR="0098768C" w:rsidRPr="008718C3" w:rsidRDefault="0098768C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15FEBB03" w14:textId="77777777" w:rsidR="0098768C" w:rsidRPr="005622EE" w:rsidRDefault="0098768C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  <w:tr w:rsidR="000B3D15" w14:paraId="48144F05" w14:textId="77777777" w:rsidTr="00546F99">
        <w:trPr>
          <w:trHeight w:val="369"/>
        </w:trPr>
        <w:tc>
          <w:tcPr>
            <w:tcW w:w="178" w:type="pct"/>
            <w:vMerge/>
            <w:vAlign w:val="center"/>
          </w:tcPr>
          <w:p w14:paraId="3BAE9815" w14:textId="77777777" w:rsidR="000B3D15" w:rsidRPr="00BF3337" w:rsidRDefault="000B3D15" w:rsidP="000B3D1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</w:p>
        </w:tc>
        <w:tc>
          <w:tcPr>
            <w:tcW w:w="113" w:type="pct"/>
            <w:vAlign w:val="center"/>
          </w:tcPr>
          <w:p w14:paraId="340D33CC" w14:textId="77777777" w:rsidR="000B3D15" w:rsidRPr="00BF3337" w:rsidRDefault="000B3D15" w:rsidP="000B3D15">
            <w:pPr>
              <w:jc w:val="center"/>
              <w:rPr>
                <w:rFonts w:ascii="Verdana" w:hAnsi="Verdana" w:cs="Arial"/>
                <w:b/>
                <w:sz w:val="14"/>
                <w:szCs w:val="14"/>
              </w:rPr>
            </w:pPr>
            <w:r w:rsidRPr="00BF3337">
              <w:rPr>
                <w:rFonts w:ascii="Verdana" w:hAnsi="Verdana" w:cs="Arial"/>
                <w:b/>
                <w:sz w:val="14"/>
                <w:szCs w:val="14"/>
              </w:rPr>
              <w:t>8</w:t>
            </w:r>
          </w:p>
        </w:tc>
        <w:tc>
          <w:tcPr>
            <w:tcW w:w="1055" w:type="pct"/>
            <w:gridSpan w:val="3"/>
            <w:vAlign w:val="center"/>
          </w:tcPr>
          <w:p w14:paraId="6411B702" w14:textId="32DE19E1" w:rsidR="000B3D15" w:rsidRPr="008718C3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8718C3">
              <w:rPr>
                <w:rFonts w:ascii="Verdana" w:hAnsi="Verdana" w:cs="Arial"/>
                <w:sz w:val="14"/>
                <w:szCs w:val="14"/>
              </w:rPr>
              <w:t>ELECTRICAL MACHINES-I(P)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EEPC23</w:t>
            </w:r>
            <w:r>
              <w:rPr>
                <w:rFonts w:ascii="Verdana" w:hAnsi="Verdana" w:cs="Arial"/>
                <w:sz w:val="14"/>
                <w:szCs w:val="14"/>
              </w:rPr>
              <w:t xml:space="preserve">; </w:t>
            </w:r>
            <w:r w:rsidRPr="008718C3">
              <w:rPr>
                <w:rFonts w:ascii="Verdana" w:hAnsi="Verdana" w:cs="Arial"/>
                <w:sz w:val="14"/>
                <w:szCs w:val="14"/>
              </w:rPr>
              <w:t>Dr. Rahul Sharma</w:t>
            </w:r>
            <w:r w:rsidR="00620C21">
              <w:rPr>
                <w:rFonts w:ascii="Verdana" w:hAnsi="Verdana" w:cs="Arial"/>
                <w:sz w:val="14"/>
                <w:szCs w:val="14"/>
              </w:rPr>
              <w:t>/</w:t>
            </w:r>
            <w:r w:rsidR="00620C21">
              <w:t xml:space="preserve"> </w:t>
            </w:r>
            <w:r w:rsidR="00620C21" w:rsidRPr="00620C21">
              <w:rPr>
                <w:rFonts w:ascii="Verdana" w:hAnsi="Verdana" w:cs="Arial"/>
                <w:sz w:val="14"/>
                <w:szCs w:val="14"/>
              </w:rPr>
              <w:t>Mr. Anupam Shukla</w:t>
            </w:r>
          </w:p>
        </w:tc>
        <w:tc>
          <w:tcPr>
            <w:tcW w:w="523" w:type="pct"/>
            <w:vAlign w:val="center"/>
          </w:tcPr>
          <w:p w14:paraId="2C1A5940" w14:textId="77777777" w:rsidR="000B3D15" w:rsidRPr="00DD54B2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EEPC211</w:t>
            </w:r>
          </w:p>
          <w:p w14:paraId="09DEC8CA" w14:textId="77777777" w:rsidR="000B3D15" w:rsidRPr="00DD54B2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>Network Synthesis and Filter-T</w:t>
            </w:r>
          </w:p>
          <w:p w14:paraId="16A6A697" w14:textId="42C9AD5F" w:rsidR="000B3D15" w:rsidRPr="008718C3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D54B2">
              <w:rPr>
                <w:rFonts w:ascii="Verdana" w:hAnsi="Verdana" w:cs="Arial"/>
                <w:sz w:val="14"/>
                <w:szCs w:val="14"/>
              </w:rPr>
              <w:t xml:space="preserve">Mrs. </w:t>
            </w:r>
            <w:r w:rsidRPr="00DD54B2">
              <w:rPr>
                <w:rFonts w:ascii="Verdana" w:hAnsi="Verdana" w:cs="Arial"/>
                <w:bCs/>
                <w:sz w:val="14"/>
                <w:szCs w:val="14"/>
              </w:rPr>
              <w:t>Rupanshi Batra</w:t>
            </w:r>
          </w:p>
        </w:tc>
        <w:tc>
          <w:tcPr>
            <w:tcW w:w="549" w:type="pct"/>
            <w:vAlign w:val="center"/>
          </w:tcPr>
          <w:p w14:paraId="1251A0B0" w14:textId="77777777" w:rsidR="000B3D15" w:rsidRPr="008718C3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482" w:type="pct"/>
            <w:vAlign w:val="center"/>
          </w:tcPr>
          <w:p w14:paraId="608E2B65" w14:textId="77777777" w:rsidR="000B3D15" w:rsidRPr="008718C3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35" w:type="pct"/>
            <w:gridSpan w:val="2"/>
            <w:vMerge/>
            <w:vAlign w:val="center"/>
          </w:tcPr>
          <w:p w14:paraId="4923A904" w14:textId="77777777" w:rsidR="000B3D15" w:rsidRPr="008718C3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Merge/>
            <w:vAlign w:val="center"/>
          </w:tcPr>
          <w:p w14:paraId="7817EACC" w14:textId="77777777" w:rsidR="000B3D15" w:rsidRPr="008718C3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11" w:type="pct"/>
            <w:vAlign w:val="center"/>
          </w:tcPr>
          <w:p w14:paraId="489786F9" w14:textId="77777777" w:rsidR="000B3D15" w:rsidRPr="008718C3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  <w:tc>
          <w:tcPr>
            <w:tcW w:w="544" w:type="pct"/>
            <w:vAlign w:val="center"/>
          </w:tcPr>
          <w:p w14:paraId="7821E9D3" w14:textId="77777777" w:rsidR="000B3D15" w:rsidRPr="005622EE" w:rsidRDefault="000B3D15" w:rsidP="000B3D15">
            <w:pPr>
              <w:jc w:val="center"/>
              <w:rPr>
                <w:rFonts w:ascii="Verdana" w:hAnsi="Verdana" w:cs="Arial"/>
                <w:sz w:val="14"/>
                <w:szCs w:val="14"/>
              </w:rPr>
            </w:pPr>
          </w:p>
        </w:tc>
      </w:tr>
    </w:tbl>
    <w:p w14:paraId="4E2846F6" w14:textId="77777777" w:rsidR="00DD54B2" w:rsidRPr="00174298" w:rsidRDefault="00DD54B2" w:rsidP="00DD54B2">
      <w:pPr>
        <w:rPr>
          <w:sz w:val="16"/>
          <w:szCs w:val="16"/>
        </w:rPr>
      </w:pPr>
    </w:p>
    <w:p w14:paraId="7A372487" w14:textId="3FBD3ECA" w:rsidR="00DD54B2" w:rsidRPr="004A03BC" w:rsidRDefault="004A03BC" w:rsidP="004A03BC">
      <w:pPr>
        <w:jc w:val="center"/>
        <w:rPr>
          <w:b/>
          <w:sz w:val="16"/>
          <w:szCs w:val="16"/>
        </w:rPr>
      </w:pPr>
      <w:r w:rsidRPr="004A03BC">
        <w:rPr>
          <w:b/>
          <w:sz w:val="16"/>
          <w:szCs w:val="16"/>
        </w:rPr>
        <w:t>--------------------------------------------</w:t>
      </w:r>
    </w:p>
    <w:sectPr w:rsidR="00DD54B2" w:rsidRPr="004A03BC" w:rsidSect="005E0FA3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3BE80B" w14:textId="77777777" w:rsidR="003314D6" w:rsidRDefault="003314D6" w:rsidP="005E0FA3">
      <w:pPr>
        <w:spacing w:after="0" w:line="240" w:lineRule="auto"/>
      </w:pPr>
      <w:r>
        <w:separator/>
      </w:r>
    </w:p>
  </w:endnote>
  <w:endnote w:type="continuationSeparator" w:id="0">
    <w:p w14:paraId="21EC2844" w14:textId="77777777" w:rsidR="003314D6" w:rsidRDefault="003314D6" w:rsidP="005E0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3703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3FF70" w14:textId="170F9764" w:rsidR="008336D7" w:rsidRDefault="008336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2E0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A8480D" w14:textId="77777777" w:rsidR="008336D7" w:rsidRDefault="00833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DBBE8" w14:textId="77777777" w:rsidR="003314D6" w:rsidRDefault="003314D6" w:rsidP="005E0FA3">
      <w:pPr>
        <w:spacing w:after="0" w:line="240" w:lineRule="auto"/>
      </w:pPr>
      <w:r>
        <w:separator/>
      </w:r>
    </w:p>
  </w:footnote>
  <w:footnote w:type="continuationSeparator" w:id="0">
    <w:p w14:paraId="38426529" w14:textId="77777777" w:rsidR="003314D6" w:rsidRDefault="003314D6" w:rsidP="005E0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653B6" w14:textId="7A6ADCB4" w:rsidR="008336D7" w:rsidRPr="005E0FA3" w:rsidRDefault="008336D7">
    <w:pPr>
      <w:pStyle w:val="Head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>INSTITUTE TIME TABLE</w:t>
    </w:r>
    <w:r w:rsidRPr="00D27DBD">
      <w:rPr>
        <w:rFonts w:ascii="Arial" w:hAnsi="Arial" w:cs="Arial"/>
        <w:b/>
        <w:sz w:val="18"/>
      </w:rPr>
      <w:ptab w:relativeTo="margin" w:alignment="center" w:leader="none"/>
    </w:r>
    <w:r w:rsidRPr="00D27DBD">
      <w:rPr>
        <w:rFonts w:ascii="Arial" w:hAnsi="Arial" w:cs="Arial"/>
        <w:b/>
        <w:sz w:val="18"/>
      </w:rPr>
      <w:ptab w:relativeTo="margin" w:alignment="right" w:leader="none"/>
    </w:r>
    <w:r w:rsidRPr="00D27DBD">
      <w:rPr>
        <w:rFonts w:ascii="Arial" w:hAnsi="Arial" w:cs="Arial"/>
        <w:b/>
        <w:sz w:val="18"/>
      </w:rPr>
      <w:t>S</w:t>
    </w:r>
    <w:r>
      <w:rPr>
        <w:rFonts w:ascii="Arial" w:hAnsi="Arial" w:cs="Arial"/>
        <w:b/>
        <w:sz w:val="18"/>
      </w:rPr>
      <w:t>ESSION</w:t>
    </w:r>
    <w:r w:rsidRPr="00D27DBD">
      <w:rPr>
        <w:rFonts w:ascii="Arial" w:hAnsi="Arial" w:cs="Arial"/>
        <w:b/>
        <w:sz w:val="18"/>
      </w:rPr>
      <w:t>: 20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A9940C"/>
    <w:multiLevelType w:val="singleLevel"/>
    <w:tmpl w:val="1DA9940C"/>
    <w:lvl w:ilvl="0">
      <w:start w:val="7"/>
      <w:numFmt w:val="upperLetter"/>
      <w:suff w:val="space"/>
      <w:lvlText w:val="%1."/>
      <w:lvlJc w:val="left"/>
      <w:rPr>
        <w:rFonts w:hint="default"/>
        <w:b/>
        <w:bCs/>
      </w:rPr>
    </w:lvl>
  </w:abstractNum>
  <w:abstractNum w:abstractNumId="1" w15:restartNumberingAfterBreak="0">
    <w:nsid w:val="579238EB"/>
    <w:multiLevelType w:val="hybridMultilevel"/>
    <w:tmpl w:val="56FC67FA"/>
    <w:lvl w:ilvl="0" w:tplc="6564330A">
      <w:start w:val="7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YyMjQ0srQwNjAxNDFV0lEKTi0uzszPAykwNKkFAGsseNwtAAAA"/>
  </w:docVars>
  <w:rsids>
    <w:rsidRoot w:val="00AE3747"/>
    <w:rsid w:val="00002963"/>
    <w:rsid w:val="00024028"/>
    <w:rsid w:val="00033800"/>
    <w:rsid w:val="00055E79"/>
    <w:rsid w:val="00066A99"/>
    <w:rsid w:val="00070466"/>
    <w:rsid w:val="000B2535"/>
    <w:rsid w:val="000B3D15"/>
    <w:rsid w:val="000B3E10"/>
    <w:rsid w:val="000D0F4E"/>
    <w:rsid w:val="000E5864"/>
    <w:rsid w:val="000F4238"/>
    <w:rsid w:val="001143AA"/>
    <w:rsid w:val="00117E5A"/>
    <w:rsid w:val="00121483"/>
    <w:rsid w:val="00122C95"/>
    <w:rsid w:val="00135AB5"/>
    <w:rsid w:val="00151606"/>
    <w:rsid w:val="00167C76"/>
    <w:rsid w:val="001879FE"/>
    <w:rsid w:val="001A5E68"/>
    <w:rsid w:val="001C031A"/>
    <w:rsid w:val="001C0E83"/>
    <w:rsid w:val="001C7390"/>
    <w:rsid w:val="002038E7"/>
    <w:rsid w:val="00225A2C"/>
    <w:rsid w:val="002408D6"/>
    <w:rsid w:val="00245334"/>
    <w:rsid w:val="00252299"/>
    <w:rsid w:val="00252FE1"/>
    <w:rsid w:val="002557B9"/>
    <w:rsid w:val="002677BC"/>
    <w:rsid w:val="002726A1"/>
    <w:rsid w:val="002B1CC2"/>
    <w:rsid w:val="002B4A0C"/>
    <w:rsid w:val="002C21AE"/>
    <w:rsid w:val="002D1C02"/>
    <w:rsid w:val="002E3AC9"/>
    <w:rsid w:val="003022D1"/>
    <w:rsid w:val="00305573"/>
    <w:rsid w:val="00306A50"/>
    <w:rsid w:val="00315256"/>
    <w:rsid w:val="00321D6D"/>
    <w:rsid w:val="0032430B"/>
    <w:rsid w:val="003314D6"/>
    <w:rsid w:val="003377C6"/>
    <w:rsid w:val="003561F0"/>
    <w:rsid w:val="0037657C"/>
    <w:rsid w:val="00376D8C"/>
    <w:rsid w:val="00381A36"/>
    <w:rsid w:val="003A00FC"/>
    <w:rsid w:val="003C3828"/>
    <w:rsid w:val="003D2E07"/>
    <w:rsid w:val="003D79A3"/>
    <w:rsid w:val="003F12DF"/>
    <w:rsid w:val="004027CB"/>
    <w:rsid w:val="00406F81"/>
    <w:rsid w:val="0041053E"/>
    <w:rsid w:val="00423B91"/>
    <w:rsid w:val="004261D7"/>
    <w:rsid w:val="0043021F"/>
    <w:rsid w:val="00434046"/>
    <w:rsid w:val="004539A0"/>
    <w:rsid w:val="004A03BC"/>
    <w:rsid w:val="004B567F"/>
    <w:rsid w:val="004D1F4A"/>
    <w:rsid w:val="004D49FB"/>
    <w:rsid w:val="004F0D6F"/>
    <w:rsid w:val="004F195A"/>
    <w:rsid w:val="00502F7A"/>
    <w:rsid w:val="00546F99"/>
    <w:rsid w:val="0055236A"/>
    <w:rsid w:val="005550E9"/>
    <w:rsid w:val="00555E45"/>
    <w:rsid w:val="00561558"/>
    <w:rsid w:val="005663FA"/>
    <w:rsid w:val="00572252"/>
    <w:rsid w:val="00583191"/>
    <w:rsid w:val="005A3616"/>
    <w:rsid w:val="005C1D85"/>
    <w:rsid w:val="005D3362"/>
    <w:rsid w:val="005D7A27"/>
    <w:rsid w:val="005E0FA3"/>
    <w:rsid w:val="00607AA9"/>
    <w:rsid w:val="00620C21"/>
    <w:rsid w:val="00623549"/>
    <w:rsid w:val="00625E02"/>
    <w:rsid w:val="0063101E"/>
    <w:rsid w:val="00646EA2"/>
    <w:rsid w:val="00650DCD"/>
    <w:rsid w:val="006757D5"/>
    <w:rsid w:val="0067718D"/>
    <w:rsid w:val="00680640"/>
    <w:rsid w:val="00694E8B"/>
    <w:rsid w:val="006A4424"/>
    <w:rsid w:val="006B67D3"/>
    <w:rsid w:val="006C098B"/>
    <w:rsid w:val="006C1ABE"/>
    <w:rsid w:val="006C24FD"/>
    <w:rsid w:val="006C671B"/>
    <w:rsid w:val="006F70C9"/>
    <w:rsid w:val="007367B2"/>
    <w:rsid w:val="00752D17"/>
    <w:rsid w:val="007533F9"/>
    <w:rsid w:val="00771424"/>
    <w:rsid w:val="007766BA"/>
    <w:rsid w:val="0078031F"/>
    <w:rsid w:val="00780B68"/>
    <w:rsid w:val="00787EDF"/>
    <w:rsid w:val="00790F28"/>
    <w:rsid w:val="007913ED"/>
    <w:rsid w:val="007A0AD8"/>
    <w:rsid w:val="007A17A5"/>
    <w:rsid w:val="007B4B25"/>
    <w:rsid w:val="007E7323"/>
    <w:rsid w:val="00802412"/>
    <w:rsid w:val="00804F99"/>
    <w:rsid w:val="00805BE4"/>
    <w:rsid w:val="008336D7"/>
    <w:rsid w:val="00842E1E"/>
    <w:rsid w:val="0085226A"/>
    <w:rsid w:val="008600B6"/>
    <w:rsid w:val="00860C71"/>
    <w:rsid w:val="008718C3"/>
    <w:rsid w:val="008875AE"/>
    <w:rsid w:val="008A6FB9"/>
    <w:rsid w:val="008B0F15"/>
    <w:rsid w:val="008D1480"/>
    <w:rsid w:val="008D4396"/>
    <w:rsid w:val="008F0173"/>
    <w:rsid w:val="008F5D6A"/>
    <w:rsid w:val="0092337D"/>
    <w:rsid w:val="00940A05"/>
    <w:rsid w:val="00941713"/>
    <w:rsid w:val="00942478"/>
    <w:rsid w:val="009518ED"/>
    <w:rsid w:val="009578E8"/>
    <w:rsid w:val="009637C8"/>
    <w:rsid w:val="00967154"/>
    <w:rsid w:val="00973B78"/>
    <w:rsid w:val="00984DEA"/>
    <w:rsid w:val="0098768C"/>
    <w:rsid w:val="009A119F"/>
    <w:rsid w:val="009A6B6E"/>
    <w:rsid w:val="009B1992"/>
    <w:rsid w:val="009B333E"/>
    <w:rsid w:val="009D6E5E"/>
    <w:rsid w:val="009E416F"/>
    <w:rsid w:val="009E5F81"/>
    <w:rsid w:val="009F642A"/>
    <w:rsid w:val="00A02E74"/>
    <w:rsid w:val="00A23A89"/>
    <w:rsid w:val="00A2609F"/>
    <w:rsid w:val="00A35292"/>
    <w:rsid w:val="00A3636C"/>
    <w:rsid w:val="00A40D96"/>
    <w:rsid w:val="00A428BD"/>
    <w:rsid w:val="00A731E3"/>
    <w:rsid w:val="00A756FE"/>
    <w:rsid w:val="00A82B5E"/>
    <w:rsid w:val="00A90D01"/>
    <w:rsid w:val="00A925B1"/>
    <w:rsid w:val="00AA2524"/>
    <w:rsid w:val="00AC0712"/>
    <w:rsid w:val="00AC52D7"/>
    <w:rsid w:val="00AC5A6D"/>
    <w:rsid w:val="00AD4716"/>
    <w:rsid w:val="00AE1268"/>
    <w:rsid w:val="00AE23F6"/>
    <w:rsid w:val="00AE3747"/>
    <w:rsid w:val="00AE6E30"/>
    <w:rsid w:val="00AF17BB"/>
    <w:rsid w:val="00B023F3"/>
    <w:rsid w:val="00B377BB"/>
    <w:rsid w:val="00B51A06"/>
    <w:rsid w:val="00B5362A"/>
    <w:rsid w:val="00B70066"/>
    <w:rsid w:val="00B819F8"/>
    <w:rsid w:val="00B855E7"/>
    <w:rsid w:val="00BA39EC"/>
    <w:rsid w:val="00BA7116"/>
    <w:rsid w:val="00BA7984"/>
    <w:rsid w:val="00BC4B48"/>
    <w:rsid w:val="00BD1FBF"/>
    <w:rsid w:val="00BE164B"/>
    <w:rsid w:val="00BE2579"/>
    <w:rsid w:val="00BF46C2"/>
    <w:rsid w:val="00C021CC"/>
    <w:rsid w:val="00C044EC"/>
    <w:rsid w:val="00C063C0"/>
    <w:rsid w:val="00C063CB"/>
    <w:rsid w:val="00C127A6"/>
    <w:rsid w:val="00C24C58"/>
    <w:rsid w:val="00C31B61"/>
    <w:rsid w:val="00C43D72"/>
    <w:rsid w:val="00C4486E"/>
    <w:rsid w:val="00C63466"/>
    <w:rsid w:val="00C65870"/>
    <w:rsid w:val="00C75249"/>
    <w:rsid w:val="00C75676"/>
    <w:rsid w:val="00C92583"/>
    <w:rsid w:val="00CC09CB"/>
    <w:rsid w:val="00CC5B5D"/>
    <w:rsid w:val="00CE349A"/>
    <w:rsid w:val="00CE4A2B"/>
    <w:rsid w:val="00D018BA"/>
    <w:rsid w:val="00D4465C"/>
    <w:rsid w:val="00D46F66"/>
    <w:rsid w:val="00D504E1"/>
    <w:rsid w:val="00D52E42"/>
    <w:rsid w:val="00D559E9"/>
    <w:rsid w:val="00D55E00"/>
    <w:rsid w:val="00D7430C"/>
    <w:rsid w:val="00D77E03"/>
    <w:rsid w:val="00D9581C"/>
    <w:rsid w:val="00DB2601"/>
    <w:rsid w:val="00DC1692"/>
    <w:rsid w:val="00DC7C74"/>
    <w:rsid w:val="00DD54B2"/>
    <w:rsid w:val="00DE24C3"/>
    <w:rsid w:val="00DF076B"/>
    <w:rsid w:val="00E002D2"/>
    <w:rsid w:val="00E0289F"/>
    <w:rsid w:val="00E03FEF"/>
    <w:rsid w:val="00E06904"/>
    <w:rsid w:val="00E21E65"/>
    <w:rsid w:val="00E27993"/>
    <w:rsid w:val="00E30D6A"/>
    <w:rsid w:val="00E33549"/>
    <w:rsid w:val="00E50B49"/>
    <w:rsid w:val="00E50CBB"/>
    <w:rsid w:val="00E532FF"/>
    <w:rsid w:val="00E54717"/>
    <w:rsid w:val="00E5583A"/>
    <w:rsid w:val="00E602F8"/>
    <w:rsid w:val="00E75A96"/>
    <w:rsid w:val="00E9358E"/>
    <w:rsid w:val="00E9799F"/>
    <w:rsid w:val="00EF3ED1"/>
    <w:rsid w:val="00F06724"/>
    <w:rsid w:val="00F474C2"/>
    <w:rsid w:val="00F5119C"/>
    <w:rsid w:val="00F51F15"/>
    <w:rsid w:val="00F85F66"/>
    <w:rsid w:val="00F9046D"/>
    <w:rsid w:val="00F97130"/>
    <w:rsid w:val="00FA6E3D"/>
    <w:rsid w:val="00FB4A10"/>
    <w:rsid w:val="00FC0AD8"/>
    <w:rsid w:val="00FC148A"/>
    <w:rsid w:val="00FE03C8"/>
    <w:rsid w:val="00FE6544"/>
    <w:rsid w:val="00FF2283"/>
    <w:rsid w:val="2A94C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3B5FD"/>
  <w15:docId w15:val="{B93B584A-CEEA-4210-BCC9-A66F1E6F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2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4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14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48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FA3"/>
  </w:style>
  <w:style w:type="paragraph" w:styleId="Footer">
    <w:name w:val="footer"/>
    <w:basedOn w:val="Normal"/>
    <w:link w:val="FooterChar"/>
    <w:uiPriority w:val="99"/>
    <w:unhideWhenUsed/>
    <w:rsid w:val="005E0F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FA3"/>
  </w:style>
  <w:style w:type="paragraph" w:styleId="ListParagraph">
    <w:name w:val="List Paragraph"/>
    <w:basedOn w:val="Normal"/>
    <w:uiPriority w:val="99"/>
    <w:rsid w:val="00887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1</Pages>
  <Words>2755</Words>
  <Characters>1570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ahesh</cp:lastModifiedBy>
  <cp:revision>176</cp:revision>
  <cp:lastPrinted>2022-06-27T03:30:00Z</cp:lastPrinted>
  <dcterms:created xsi:type="dcterms:W3CDTF">2022-06-12T03:53:00Z</dcterms:created>
  <dcterms:modified xsi:type="dcterms:W3CDTF">2022-08-13T06:06:00Z</dcterms:modified>
</cp:coreProperties>
</file>